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9191B" w14:textId="40CB4551" w:rsidR="00890960" w:rsidRPr="00761DA4" w:rsidRDefault="00890960" w:rsidP="006F4C3E">
      <w:pPr>
        <w:spacing w:after="0" w:line="276" w:lineRule="auto"/>
        <w:jc w:val="center"/>
        <w:rPr>
          <w:rFonts w:ascii="Arial" w:eastAsia="Arial" w:hAnsi="Arial" w:cs="Arial"/>
          <w:b/>
          <w:sz w:val="20"/>
          <w:szCs w:val="20"/>
        </w:rPr>
      </w:pPr>
      <w:r w:rsidRPr="00761DA4">
        <w:rPr>
          <w:rFonts w:ascii="Arial" w:eastAsia="Arial" w:hAnsi="Arial" w:cs="Arial"/>
          <w:b/>
          <w:sz w:val="20"/>
          <w:szCs w:val="20"/>
        </w:rPr>
        <w:t>MINUTES FROM</w:t>
      </w:r>
    </w:p>
    <w:p w14:paraId="13E4DDCE" w14:textId="0F47385B" w:rsidR="002D64DF" w:rsidRPr="00761DA4" w:rsidRDefault="00D4353D" w:rsidP="00D4353D">
      <w:pPr>
        <w:tabs>
          <w:tab w:val="left" w:pos="705"/>
          <w:tab w:val="center" w:pos="5040"/>
        </w:tabs>
        <w:spacing w:after="0" w:line="276" w:lineRule="auto"/>
        <w:rPr>
          <w:rFonts w:ascii="Arial" w:eastAsia="Arial" w:hAnsi="Arial" w:cs="Arial"/>
          <w:b/>
          <w:sz w:val="20"/>
          <w:szCs w:val="20"/>
        </w:rPr>
      </w:pPr>
      <w:r w:rsidRPr="00761DA4">
        <w:rPr>
          <w:rFonts w:ascii="Arial" w:eastAsia="Arial" w:hAnsi="Arial" w:cs="Arial"/>
          <w:b/>
          <w:sz w:val="20"/>
          <w:szCs w:val="20"/>
        </w:rPr>
        <w:tab/>
      </w:r>
      <w:r w:rsidRPr="00761DA4">
        <w:rPr>
          <w:rFonts w:ascii="Arial" w:eastAsia="Arial" w:hAnsi="Arial" w:cs="Arial"/>
          <w:b/>
          <w:sz w:val="20"/>
          <w:szCs w:val="20"/>
        </w:rPr>
        <w:tab/>
      </w:r>
      <w:r w:rsidR="00890960" w:rsidRPr="00761DA4">
        <w:rPr>
          <w:rFonts w:ascii="Arial" w:eastAsia="Arial" w:hAnsi="Arial" w:cs="Arial"/>
          <w:b/>
          <w:sz w:val="20"/>
          <w:szCs w:val="20"/>
        </w:rPr>
        <w:t xml:space="preserve">A </w:t>
      </w:r>
      <w:r w:rsidR="00D023A3" w:rsidRPr="00761DA4">
        <w:rPr>
          <w:rFonts w:ascii="Arial" w:eastAsia="Arial" w:hAnsi="Arial" w:cs="Arial"/>
          <w:b/>
          <w:sz w:val="20"/>
          <w:szCs w:val="20"/>
        </w:rPr>
        <w:t xml:space="preserve">MEETING OF THE HINES COMMON </w:t>
      </w:r>
      <w:r w:rsidR="00225619" w:rsidRPr="00761DA4">
        <w:rPr>
          <w:rFonts w:ascii="Arial" w:eastAsia="Arial" w:hAnsi="Arial" w:cs="Arial"/>
          <w:b/>
          <w:sz w:val="20"/>
          <w:szCs w:val="20"/>
        </w:rPr>
        <w:t>COUNCIL</w:t>
      </w:r>
      <w:r w:rsidR="00E769B6" w:rsidRPr="00761DA4">
        <w:rPr>
          <w:rFonts w:ascii="Arial" w:eastAsia="Arial" w:hAnsi="Arial" w:cs="Arial"/>
          <w:b/>
          <w:sz w:val="20"/>
          <w:szCs w:val="20"/>
        </w:rPr>
        <w:t xml:space="preserve"> </w:t>
      </w:r>
    </w:p>
    <w:p w14:paraId="699EA74D" w14:textId="54400C5A" w:rsidR="004A411E" w:rsidRPr="00761DA4" w:rsidRDefault="00DD1DF5" w:rsidP="006F4C3E">
      <w:pPr>
        <w:spacing w:after="0" w:line="276" w:lineRule="auto"/>
        <w:jc w:val="center"/>
        <w:rPr>
          <w:rFonts w:ascii="Arial" w:eastAsia="Arial" w:hAnsi="Arial" w:cs="Arial"/>
          <w:b/>
          <w:sz w:val="20"/>
          <w:szCs w:val="20"/>
        </w:rPr>
      </w:pPr>
      <w:r>
        <w:rPr>
          <w:rFonts w:ascii="Arial" w:eastAsia="Arial" w:hAnsi="Arial" w:cs="Arial"/>
          <w:b/>
          <w:sz w:val="20"/>
          <w:szCs w:val="20"/>
        </w:rPr>
        <w:t>May 10,</w:t>
      </w:r>
      <w:r w:rsidR="0093747B" w:rsidRPr="00761DA4">
        <w:rPr>
          <w:rFonts w:ascii="Arial" w:eastAsia="Arial" w:hAnsi="Arial" w:cs="Arial"/>
          <w:b/>
          <w:sz w:val="20"/>
          <w:szCs w:val="20"/>
        </w:rPr>
        <w:t xml:space="preserve"> 2022</w:t>
      </w:r>
    </w:p>
    <w:p w14:paraId="09CA86E7" w14:textId="77777777" w:rsidR="002F195A" w:rsidRPr="00950FD4" w:rsidRDefault="002F195A" w:rsidP="006F4C3E">
      <w:pPr>
        <w:spacing w:after="0" w:line="276" w:lineRule="auto"/>
        <w:jc w:val="both"/>
        <w:rPr>
          <w:rFonts w:ascii="Arial" w:eastAsia="Arial" w:hAnsi="Arial" w:cs="Arial"/>
          <w:b/>
          <w:u w:val="single"/>
        </w:rPr>
      </w:pPr>
    </w:p>
    <w:p w14:paraId="3EF9D529" w14:textId="7E4DCD51" w:rsidR="00F517DB" w:rsidRPr="00761DA4" w:rsidRDefault="00D023A3" w:rsidP="006F4C3E">
      <w:pPr>
        <w:spacing w:after="0" w:line="276" w:lineRule="auto"/>
        <w:jc w:val="both"/>
        <w:rPr>
          <w:rFonts w:ascii="Arial" w:eastAsia="Arial" w:hAnsi="Arial" w:cs="Arial"/>
          <w:b/>
          <w:sz w:val="20"/>
          <w:szCs w:val="20"/>
          <w:u w:val="single"/>
        </w:rPr>
      </w:pPr>
      <w:r w:rsidRPr="00761DA4">
        <w:rPr>
          <w:rFonts w:ascii="Arial" w:eastAsia="Arial" w:hAnsi="Arial" w:cs="Arial"/>
          <w:b/>
          <w:sz w:val="20"/>
          <w:szCs w:val="20"/>
          <w:u w:val="single"/>
        </w:rPr>
        <w:t>Present:</w:t>
      </w:r>
    </w:p>
    <w:p w14:paraId="5B0226E4" w14:textId="77777777" w:rsidR="00745325" w:rsidRPr="00761DA4" w:rsidRDefault="00745325" w:rsidP="006F4C3E">
      <w:pPr>
        <w:spacing w:after="0" w:line="276" w:lineRule="auto"/>
        <w:jc w:val="both"/>
        <w:rPr>
          <w:rFonts w:ascii="Arial" w:eastAsia="Arial" w:hAnsi="Arial" w:cs="Arial"/>
          <w:b/>
          <w:sz w:val="20"/>
          <w:szCs w:val="20"/>
          <w:u w:val="single"/>
        </w:rPr>
      </w:pPr>
    </w:p>
    <w:p w14:paraId="117349B5" w14:textId="77777777" w:rsidR="005E1AD0" w:rsidRPr="00761DA4" w:rsidRDefault="00D023A3" w:rsidP="006F4C3E">
      <w:pPr>
        <w:spacing w:after="0" w:line="276" w:lineRule="auto"/>
        <w:jc w:val="both"/>
        <w:rPr>
          <w:rFonts w:ascii="Arial" w:eastAsia="Arial" w:hAnsi="Arial" w:cs="Arial"/>
          <w:b/>
          <w:bCs/>
          <w:sz w:val="20"/>
          <w:szCs w:val="20"/>
        </w:rPr>
      </w:pPr>
      <w:r w:rsidRPr="00761DA4">
        <w:rPr>
          <w:rFonts w:ascii="Arial" w:eastAsia="Arial" w:hAnsi="Arial" w:cs="Arial"/>
          <w:b/>
          <w:bCs/>
          <w:sz w:val="20"/>
          <w:szCs w:val="20"/>
          <w:u w:val="single"/>
        </w:rPr>
        <w:t>Mayor</w:t>
      </w:r>
      <w:r w:rsidR="005E1AD0" w:rsidRPr="00761DA4">
        <w:rPr>
          <w:rFonts w:ascii="Arial" w:eastAsia="Arial" w:hAnsi="Arial" w:cs="Arial"/>
          <w:b/>
          <w:bCs/>
          <w:sz w:val="20"/>
          <w:szCs w:val="20"/>
          <w:u w:val="single"/>
        </w:rPr>
        <w:t>:</w:t>
      </w:r>
    </w:p>
    <w:p w14:paraId="0EDF66FE" w14:textId="7C9AE745" w:rsidR="006E6553" w:rsidRPr="00761DA4" w:rsidRDefault="00D023A3"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Nikki Morgan</w:t>
      </w:r>
    </w:p>
    <w:p w14:paraId="5DA7383A" w14:textId="77777777" w:rsidR="00745325" w:rsidRPr="00761DA4" w:rsidRDefault="00745325" w:rsidP="006F4C3E">
      <w:pPr>
        <w:spacing w:after="0" w:line="276" w:lineRule="auto"/>
        <w:jc w:val="both"/>
        <w:rPr>
          <w:rFonts w:ascii="Arial" w:eastAsia="Arial" w:hAnsi="Arial" w:cs="Arial"/>
          <w:sz w:val="20"/>
          <w:szCs w:val="20"/>
        </w:rPr>
      </w:pPr>
    </w:p>
    <w:p w14:paraId="2B7EE7A1" w14:textId="2A32B4D8" w:rsidR="006E6553" w:rsidRPr="00761DA4" w:rsidRDefault="00225619" w:rsidP="006F4C3E">
      <w:pPr>
        <w:spacing w:after="0" w:line="276" w:lineRule="auto"/>
        <w:jc w:val="both"/>
        <w:rPr>
          <w:rFonts w:ascii="Arial" w:eastAsia="Arial" w:hAnsi="Arial" w:cs="Arial"/>
          <w:b/>
          <w:bCs/>
          <w:sz w:val="20"/>
          <w:szCs w:val="20"/>
          <w:u w:val="single"/>
        </w:rPr>
      </w:pPr>
      <w:r w:rsidRPr="00761DA4">
        <w:rPr>
          <w:rFonts w:ascii="Arial" w:eastAsia="Arial" w:hAnsi="Arial" w:cs="Arial"/>
          <w:b/>
          <w:bCs/>
          <w:sz w:val="20"/>
          <w:szCs w:val="20"/>
          <w:u w:val="single"/>
        </w:rPr>
        <w:t>Council</w:t>
      </w:r>
      <w:r w:rsidR="006E6553" w:rsidRPr="00761DA4">
        <w:rPr>
          <w:rFonts w:ascii="Arial" w:eastAsia="Arial" w:hAnsi="Arial" w:cs="Arial"/>
          <w:b/>
          <w:bCs/>
          <w:sz w:val="20"/>
          <w:szCs w:val="20"/>
          <w:u w:val="single"/>
        </w:rPr>
        <w:t>:</w:t>
      </w:r>
    </w:p>
    <w:p w14:paraId="10C49FE5" w14:textId="08E1690E" w:rsidR="00E60630" w:rsidRPr="00761DA4" w:rsidRDefault="00225619"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Council</w:t>
      </w:r>
      <w:r w:rsidR="00A40D39" w:rsidRPr="00761DA4">
        <w:rPr>
          <w:rFonts w:ascii="Arial" w:eastAsia="Arial" w:hAnsi="Arial" w:cs="Arial"/>
          <w:sz w:val="20"/>
          <w:szCs w:val="20"/>
        </w:rPr>
        <w:t xml:space="preserve">ors </w:t>
      </w:r>
      <w:r w:rsidR="000D3B73">
        <w:rPr>
          <w:rFonts w:ascii="Arial" w:eastAsia="Arial" w:hAnsi="Arial" w:cs="Arial"/>
          <w:sz w:val="20"/>
          <w:szCs w:val="20"/>
        </w:rPr>
        <w:t>Amity York and Dean Brizendine were present. Councilors Marsallai Quick and Misty Shepherd attended via Microsoft Teams.</w:t>
      </w:r>
    </w:p>
    <w:p w14:paraId="6A5D3F61" w14:textId="77777777" w:rsidR="00E60630" w:rsidRPr="00761DA4" w:rsidRDefault="00E60630" w:rsidP="006F4C3E">
      <w:pPr>
        <w:spacing w:after="0" w:line="276" w:lineRule="auto"/>
        <w:jc w:val="both"/>
        <w:rPr>
          <w:rFonts w:ascii="Arial" w:eastAsia="Arial" w:hAnsi="Arial" w:cs="Arial"/>
          <w:sz w:val="20"/>
          <w:szCs w:val="20"/>
        </w:rPr>
      </w:pPr>
    </w:p>
    <w:p w14:paraId="46D68108" w14:textId="0B597AA4" w:rsidR="00CC71C5" w:rsidRPr="00761DA4" w:rsidRDefault="00CC71C5" w:rsidP="006F4C3E">
      <w:pPr>
        <w:spacing w:after="0" w:line="276" w:lineRule="auto"/>
        <w:jc w:val="both"/>
        <w:rPr>
          <w:rFonts w:ascii="Arial" w:eastAsia="Arial" w:hAnsi="Arial" w:cs="Arial"/>
          <w:b/>
          <w:bCs/>
          <w:sz w:val="20"/>
          <w:szCs w:val="20"/>
          <w:u w:val="single"/>
        </w:rPr>
      </w:pPr>
      <w:r w:rsidRPr="00761DA4">
        <w:rPr>
          <w:rFonts w:ascii="Arial" w:eastAsia="Arial" w:hAnsi="Arial" w:cs="Arial"/>
          <w:b/>
          <w:bCs/>
          <w:sz w:val="20"/>
          <w:szCs w:val="20"/>
          <w:u w:val="single"/>
        </w:rPr>
        <w:t>City Staff:</w:t>
      </w:r>
    </w:p>
    <w:p w14:paraId="2E20F1FD" w14:textId="76EA0605" w:rsidR="00CC71C5" w:rsidRPr="00761DA4" w:rsidRDefault="00B31C81"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Kirby Letham City Administrator,</w:t>
      </w:r>
      <w:r w:rsidR="0084570A" w:rsidRPr="00761DA4">
        <w:rPr>
          <w:rFonts w:ascii="Arial" w:eastAsia="Arial" w:hAnsi="Arial" w:cs="Arial"/>
          <w:sz w:val="20"/>
          <w:szCs w:val="20"/>
        </w:rPr>
        <w:t xml:space="preserve"> </w:t>
      </w:r>
      <w:r w:rsidR="000D3B73">
        <w:rPr>
          <w:rFonts w:ascii="Arial" w:eastAsia="Arial" w:hAnsi="Arial" w:cs="Arial"/>
          <w:sz w:val="20"/>
          <w:szCs w:val="20"/>
        </w:rPr>
        <w:t>Ryan DeLange Police Chief and Bob Spence Fire Chief</w:t>
      </w:r>
    </w:p>
    <w:p w14:paraId="4FC6C0DD" w14:textId="77777777" w:rsidR="00745325" w:rsidRPr="00761DA4" w:rsidRDefault="00745325" w:rsidP="006F4C3E">
      <w:pPr>
        <w:spacing w:after="0" w:line="276" w:lineRule="auto"/>
        <w:jc w:val="both"/>
        <w:rPr>
          <w:rFonts w:ascii="Arial" w:eastAsia="Arial" w:hAnsi="Arial" w:cs="Arial"/>
          <w:sz w:val="20"/>
          <w:szCs w:val="20"/>
        </w:rPr>
      </w:pPr>
    </w:p>
    <w:p w14:paraId="50B77432" w14:textId="4328CFF0" w:rsidR="00AE5B7C" w:rsidRPr="00761DA4" w:rsidRDefault="00AE5B7C" w:rsidP="006F4C3E">
      <w:pPr>
        <w:spacing w:after="0" w:line="276" w:lineRule="auto"/>
        <w:jc w:val="both"/>
        <w:rPr>
          <w:rFonts w:ascii="Arial" w:eastAsia="Arial" w:hAnsi="Arial" w:cs="Arial"/>
          <w:b/>
          <w:bCs/>
          <w:sz w:val="20"/>
          <w:szCs w:val="20"/>
          <w:u w:val="single"/>
        </w:rPr>
      </w:pPr>
      <w:r w:rsidRPr="00761DA4">
        <w:rPr>
          <w:rFonts w:ascii="Arial" w:eastAsia="Arial" w:hAnsi="Arial" w:cs="Arial"/>
          <w:b/>
          <w:bCs/>
          <w:sz w:val="20"/>
          <w:szCs w:val="20"/>
          <w:u w:val="single"/>
        </w:rPr>
        <w:t>Public Audience:</w:t>
      </w:r>
    </w:p>
    <w:p w14:paraId="33ED4455" w14:textId="08C2FF6D" w:rsidR="006D19DF" w:rsidRPr="00761DA4" w:rsidRDefault="00B76A8C" w:rsidP="006F4C3E">
      <w:pPr>
        <w:spacing w:after="0" w:line="276" w:lineRule="auto"/>
        <w:jc w:val="both"/>
        <w:rPr>
          <w:rFonts w:ascii="Arial" w:eastAsia="Arial" w:hAnsi="Arial" w:cs="Arial"/>
          <w:sz w:val="20"/>
          <w:szCs w:val="20"/>
        </w:rPr>
      </w:pPr>
      <w:r>
        <w:rPr>
          <w:rFonts w:ascii="Arial" w:eastAsia="Arial" w:hAnsi="Arial" w:cs="Arial"/>
          <w:sz w:val="20"/>
          <w:szCs w:val="20"/>
        </w:rPr>
        <w:t>Amie Scott, Eldon Hart, Brandy Branstetter, Brad Erbe, Sarah Letham, Mary Letham and Kathy Dimzoff</w:t>
      </w:r>
    </w:p>
    <w:p w14:paraId="0182E979" w14:textId="77777777" w:rsidR="00726D03" w:rsidRPr="00761DA4" w:rsidRDefault="00726D03" w:rsidP="006F4C3E">
      <w:pPr>
        <w:spacing w:after="0" w:line="276" w:lineRule="auto"/>
        <w:jc w:val="both"/>
        <w:rPr>
          <w:rFonts w:ascii="Arial" w:eastAsia="Arial" w:hAnsi="Arial" w:cs="Arial"/>
          <w:sz w:val="20"/>
          <w:szCs w:val="20"/>
        </w:rPr>
      </w:pPr>
    </w:p>
    <w:p w14:paraId="63FC32D6" w14:textId="776BA538" w:rsidR="00A00005" w:rsidRPr="00761DA4" w:rsidRDefault="006D19DF" w:rsidP="00A00005">
      <w:pPr>
        <w:pStyle w:val="ListParagraph"/>
        <w:numPr>
          <w:ilvl w:val="0"/>
          <w:numId w:val="35"/>
        </w:numPr>
        <w:tabs>
          <w:tab w:val="left" w:pos="360"/>
        </w:tabs>
        <w:spacing w:after="0" w:line="276" w:lineRule="auto"/>
        <w:ind w:hanging="720"/>
        <w:jc w:val="both"/>
        <w:rPr>
          <w:rFonts w:ascii="Arial" w:eastAsia="Arial" w:hAnsi="Arial" w:cs="Arial"/>
          <w:b/>
          <w:sz w:val="20"/>
          <w:szCs w:val="20"/>
        </w:rPr>
      </w:pPr>
      <w:r w:rsidRPr="00761DA4">
        <w:rPr>
          <w:rFonts w:ascii="Arial" w:eastAsia="Arial" w:hAnsi="Arial" w:cs="Arial"/>
          <w:b/>
          <w:sz w:val="20"/>
          <w:szCs w:val="20"/>
        </w:rPr>
        <w:t xml:space="preserve">Mayor Morgan called the meeting to order at </w:t>
      </w:r>
      <w:r w:rsidR="009228A6" w:rsidRPr="00761DA4">
        <w:rPr>
          <w:rFonts w:ascii="Arial" w:eastAsia="Arial" w:hAnsi="Arial" w:cs="Arial"/>
          <w:b/>
          <w:sz w:val="20"/>
          <w:szCs w:val="20"/>
        </w:rPr>
        <w:t>6</w:t>
      </w:r>
      <w:r w:rsidRPr="00761DA4">
        <w:rPr>
          <w:rFonts w:ascii="Arial" w:eastAsia="Arial" w:hAnsi="Arial" w:cs="Arial"/>
          <w:b/>
          <w:sz w:val="20"/>
          <w:szCs w:val="20"/>
        </w:rPr>
        <w:t>:30pm</w:t>
      </w:r>
      <w:r w:rsidR="00A00005" w:rsidRPr="00761DA4">
        <w:rPr>
          <w:rFonts w:ascii="Arial" w:eastAsia="Arial" w:hAnsi="Arial" w:cs="Arial"/>
          <w:b/>
          <w:sz w:val="20"/>
          <w:szCs w:val="20"/>
        </w:rPr>
        <w:t>.</w:t>
      </w:r>
    </w:p>
    <w:p w14:paraId="77AE4BF4" w14:textId="77777777" w:rsidR="00A00005" w:rsidRPr="00761DA4" w:rsidRDefault="00A00005" w:rsidP="00A00005">
      <w:pPr>
        <w:pStyle w:val="ListParagraph"/>
        <w:tabs>
          <w:tab w:val="left" w:pos="360"/>
        </w:tabs>
        <w:spacing w:after="0" w:line="276" w:lineRule="auto"/>
        <w:jc w:val="both"/>
        <w:rPr>
          <w:rFonts w:ascii="Arial" w:eastAsia="Arial" w:hAnsi="Arial" w:cs="Arial"/>
          <w:b/>
          <w:sz w:val="20"/>
          <w:szCs w:val="20"/>
        </w:rPr>
      </w:pPr>
    </w:p>
    <w:p w14:paraId="392E7210" w14:textId="74A4BE28" w:rsidR="00A00005" w:rsidRPr="00761DA4" w:rsidRDefault="00A00005" w:rsidP="00A00005">
      <w:pPr>
        <w:pStyle w:val="ListParagraph"/>
        <w:numPr>
          <w:ilvl w:val="0"/>
          <w:numId w:val="35"/>
        </w:numPr>
        <w:tabs>
          <w:tab w:val="left" w:pos="360"/>
        </w:tabs>
        <w:spacing w:after="0" w:line="276" w:lineRule="auto"/>
        <w:ind w:hanging="720"/>
        <w:jc w:val="both"/>
        <w:rPr>
          <w:rFonts w:ascii="Arial" w:eastAsia="Arial" w:hAnsi="Arial" w:cs="Arial"/>
          <w:b/>
          <w:sz w:val="20"/>
          <w:szCs w:val="20"/>
        </w:rPr>
      </w:pPr>
      <w:r w:rsidRPr="00761DA4">
        <w:rPr>
          <w:rFonts w:ascii="Arial" w:eastAsia="Arial" w:hAnsi="Arial" w:cs="Arial"/>
          <w:b/>
          <w:sz w:val="20"/>
          <w:szCs w:val="20"/>
        </w:rPr>
        <w:t>Mayor Morgan led the flag salute.</w:t>
      </w:r>
    </w:p>
    <w:p w14:paraId="39EF7738" w14:textId="77777777" w:rsidR="00A00005" w:rsidRPr="00761DA4" w:rsidRDefault="00A00005" w:rsidP="00A00005">
      <w:pPr>
        <w:pStyle w:val="ListParagraph"/>
        <w:rPr>
          <w:rFonts w:ascii="Arial" w:eastAsia="Arial" w:hAnsi="Arial" w:cs="Arial"/>
          <w:b/>
          <w:sz w:val="20"/>
          <w:szCs w:val="20"/>
        </w:rPr>
      </w:pPr>
    </w:p>
    <w:p w14:paraId="64E74EE3" w14:textId="1FD3EE92" w:rsidR="006D19DF" w:rsidRPr="00761DA4" w:rsidRDefault="006D19DF" w:rsidP="006F4C3E">
      <w:pPr>
        <w:pStyle w:val="ListParagraph"/>
        <w:numPr>
          <w:ilvl w:val="0"/>
          <w:numId w:val="35"/>
        </w:numPr>
        <w:tabs>
          <w:tab w:val="left" w:pos="360"/>
        </w:tabs>
        <w:spacing w:after="0" w:line="276" w:lineRule="auto"/>
        <w:ind w:hanging="720"/>
        <w:jc w:val="both"/>
        <w:rPr>
          <w:rFonts w:ascii="Arial" w:eastAsia="Arial" w:hAnsi="Arial" w:cs="Arial"/>
          <w:b/>
          <w:sz w:val="20"/>
          <w:szCs w:val="20"/>
        </w:rPr>
      </w:pPr>
      <w:r w:rsidRPr="00761DA4">
        <w:rPr>
          <w:rFonts w:ascii="Arial" w:eastAsia="Arial" w:hAnsi="Arial" w:cs="Arial"/>
          <w:b/>
          <w:bCs/>
          <w:sz w:val="20"/>
          <w:szCs w:val="20"/>
          <w:u w:val="single"/>
        </w:rPr>
        <w:t>Approval of</w:t>
      </w:r>
      <w:r w:rsidR="00860841" w:rsidRPr="00761DA4">
        <w:rPr>
          <w:rFonts w:ascii="Arial" w:eastAsia="Arial" w:hAnsi="Arial" w:cs="Arial"/>
          <w:b/>
          <w:bCs/>
          <w:sz w:val="20"/>
          <w:szCs w:val="20"/>
          <w:u w:val="single"/>
        </w:rPr>
        <w:t xml:space="preserve"> </w:t>
      </w:r>
      <w:r w:rsidR="00B76A8C">
        <w:rPr>
          <w:rFonts w:ascii="Arial" w:eastAsia="Arial" w:hAnsi="Arial" w:cs="Arial"/>
          <w:b/>
          <w:bCs/>
          <w:sz w:val="20"/>
          <w:szCs w:val="20"/>
          <w:u w:val="single"/>
        </w:rPr>
        <w:t>May 10</w:t>
      </w:r>
      <w:r w:rsidR="0093747B" w:rsidRPr="00761DA4">
        <w:rPr>
          <w:rFonts w:ascii="Arial" w:eastAsia="Arial" w:hAnsi="Arial" w:cs="Arial"/>
          <w:b/>
          <w:bCs/>
          <w:sz w:val="20"/>
          <w:szCs w:val="20"/>
          <w:u w:val="single"/>
        </w:rPr>
        <w:t>, 2022</w:t>
      </w:r>
      <w:r w:rsidRPr="00761DA4">
        <w:rPr>
          <w:rFonts w:ascii="Arial" w:eastAsia="Arial" w:hAnsi="Arial" w:cs="Arial"/>
          <w:b/>
          <w:bCs/>
          <w:sz w:val="20"/>
          <w:szCs w:val="20"/>
          <w:u w:val="single"/>
        </w:rPr>
        <w:t xml:space="preserve"> Agenda</w:t>
      </w:r>
    </w:p>
    <w:p w14:paraId="7D1D5D0E" w14:textId="035E4422" w:rsidR="006D19DF" w:rsidRPr="00761DA4" w:rsidRDefault="006F4FC4" w:rsidP="00A00005">
      <w:pPr>
        <w:spacing w:after="0" w:line="276" w:lineRule="auto"/>
        <w:ind w:left="360"/>
        <w:jc w:val="both"/>
        <w:rPr>
          <w:rFonts w:ascii="Arial" w:eastAsia="Arial" w:hAnsi="Arial" w:cs="Arial"/>
          <w:i/>
          <w:iCs/>
          <w:sz w:val="20"/>
          <w:szCs w:val="20"/>
        </w:rPr>
      </w:pPr>
      <w:r w:rsidRPr="00761DA4">
        <w:rPr>
          <w:rFonts w:ascii="Arial" w:eastAsia="Arial" w:hAnsi="Arial" w:cs="Arial"/>
          <w:i/>
          <w:iCs/>
          <w:sz w:val="20"/>
          <w:szCs w:val="20"/>
        </w:rPr>
        <w:t xml:space="preserve">Councilor </w:t>
      </w:r>
      <w:r w:rsidR="00B76A8C">
        <w:rPr>
          <w:rFonts w:ascii="Arial" w:eastAsia="Arial" w:hAnsi="Arial" w:cs="Arial"/>
          <w:i/>
          <w:iCs/>
          <w:sz w:val="20"/>
          <w:szCs w:val="20"/>
        </w:rPr>
        <w:t>York</w:t>
      </w:r>
      <w:r w:rsidR="006D19DF" w:rsidRPr="00761DA4">
        <w:rPr>
          <w:rFonts w:ascii="Arial" w:eastAsia="Arial" w:hAnsi="Arial" w:cs="Arial"/>
          <w:i/>
          <w:iCs/>
          <w:sz w:val="20"/>
          <w:szCs w:val="20"/>
        </w:rPr>
        <w:t xml:space="preserve"> made a motion to approve the</w:t>
      </w:r>
      <w:r w:rsidRPr="00761DA4">
        <w:rPr>
          <w:rFonts w:ascii="Arial" w:eastAsia="Arial" w:hAnsi="Arial" w:cs="Arial"/>
          <w:i/>
          <w:iCs/>
          <w:sz w:val="20"/>
          <w:szCs w:val="20"/>
        </w:rPr>
        <w:t xml:space="preserve"> </w:t>
      </w:r>
      <w:r w:rsidR="00B76A8C">
        <w:rPr>
          <w:rFonts w:ascii="Arial" w:eastAsia="Arial" w:hAnsi="Arial" w:cs="Arial"/>
          <w:i/>
          <w:iCs/>
          <w:sz w:val="20"/>
          <w:szCs w:val="20"/>
        </w:rPr>
        <w:t>May 10</w:t>
      </w:r>
      <w:r w:rsidR="0093747B" w:rsidRPr="00761DA4">
        <w:rPr>
          <w:rFonts w:ascii="Arial" w:eastAsia="Arial" w:hAnsi="Arial" w:cs="Arial"/>
          <w:i/>
          <w:iCs/>
          <w:sz w:val="20"/>
          <w:szCs w:val="20"/>
        </w:rPr>
        <w:t>, 2022</w:t>
      </w:r>
      <w:r w:rsidR="006D19DF" w:rsidRPr="00761DA4">
        <w:rPr>
          <w:rFonts w:ascii="Arial" w:eastAsia="Arial" w:hAnsi="Arial" w:cs="Arial"/>
          <w:i/>
          <w:iCs/>
          <w:sz w:val="20"/>
          <w:szCs w:val="20"/>
        </w:rPr>
        <w:t xml:space="preserve"> agenda</w:t>
      </w:r>
      <w:r w:rsidR="00602069" w:rsidRPr="00761DA4">
        <w:rPr>
          <w:rFonts w:ascii="Arial" w:eastAsia="Arial" w:hAnsi="Arial" w:cs="Arial"/>
          <w:i/>
          <w:iCs/>
          <w:sz w:val="20"/>
          <w:szCs w:val="20"/>
        </w:rPr>
        <w:t xml:space="preserve"> </w:t>
      </w:r>
      <w:r w:rsidRPr="00761DA4">
        <w:rPr>
          <w:rFonts w:ascii="Arial" w:eastAsia="Arial" w:hAnsi="Arial" w:cs="Arial"/>
          <w:i/>
          <w:iCs/>
          <w:sz w:val="20"/>
          <w:szCs w:val="20"/>
        </w:rPr>
        <w:t>as presented</w:t>
      </w:r>
      <w:r w:rsidR="00B76A8C">
        <w:rPr>
          <w:rFonts w:ascii="Arial" w:eastAsia="Arial" w:hAnsi="Arial" w:cs="Arial"/>
          <w:i/>
          <w:iCs/>
          <w:sz w:val="20"/>
          <w:szCs w:val="20"/>
        </w:rPr>
        <w:t>.</w:t>
      </w:r>
      <w:r w:rsidR="00145B2B" w:rsidRPr="00761DA4">
        <w:rPr>
          <w:rFonts w:ascii="Arial" w:eastAsia="Arial" w:hAnsi="Arial" w:cs="Arial"/>
          <w:i/>
          <w:iCs/>
          <w:sz w:val="20"/>
          <w:szCs w:val="20"/>
        </w:rPr>
        <w:t xml:space="preserve"> </w:t>
      </w:r>
      <w:r w:rsidR="006D19DF" w:rsidRPr="00761DA4">
        <w:rPr>
          <w:rFonts w:ascii="Arial" w:eastAsia="Arial" w:hAnsi="Arial" w:cs="Arial"/>
          <w:i/>
          <w:iCs/>
          <w:sz w:val="20"/>
          <w:szCs w:val="20"/>
        </w:rPr>
        <w:t xml:space="preserve">Councilor </w:t>
      </w:r>
      <w:r w:rsidR="008A3F4B" w:rsidRPr="00761DA4">
        <w:rPr>
          <w:rFonts w:ascii="Arial" w:eastAsia="Arial" w:hAnsi="Arial" w:cs="Arial"/>
          <w:i/>
          <w:iCs/>
          <w:sz w:val="20"/>
          <w:szCs w:val="20"/>
        </w:rPr>
        <w:t>Brizendine</w:t>
      </w:r>
      <w:r w:rsidR="00726D03" w:rsidRPr="00761DA4">
        <w:rPr>
          <w:rFonts w:ascii="Arial" w:eastAsia="Arial" w:hAnsi="Arial" w:cs="Arial"/>
          <w:i/>
          <w:iCs/>
          <w:sz w:val="20"/>
          <w:szCs w:val="20"/>
        </w:rPr>
        <w:t xml:space="preserve"> </w:t>
      </w:r>
      <w:r w:rsidR="006D19DF" w:rsidRPr="00761DA4">
        <w:rPr>
          <w:rFonts w:ascii="Arial" w:eastAsia="Arial" w:hAnsi="Arial" w:cs="Arial"/>
          <w:i/>
          <w:iCs/>
          <w:sz w:val="20"/>
          <w:szCs w:val="20"/>
        </w:rPr>
        <w:t>seconded the motion. All ayes, motion carried.</w:t>
      </w:r>
    </w:p>
    <w:p w14:paraId="2C7E5D02" w14:textId="06C2E47B" w:rsidR="00A00005" w:rsidRPr="00761DA4" w:rsidRDefault="00A00005" w:rsidP="00A00005">
      <w:pPr>
        <w:spacing w:after="0" w:line="276" w:lineRule="auto"/>
        <w:ind w:left="360"/>
        <w:jc w:val="both"/>
        <w:rPr>
          <w:rFonts w:ascii="Arial" w:eastAsia="Arial" w:hAnsi="Arial" w:cs="Arial"/>
          <w:i/>
          <w:iCs/>
          <w:sz w:val="20"/>
          <w:szCs w:val="20"/>
        </w:rPr>
      </w:pPr>
    </w:p>
    <w:p w14:paraId="15970BAB" w14:textId="033C8CF9" w:rsidR="006D19DF" w:rsidRPr="00761DA4" w:rsidRDefault="006D19DF" w:rsidP="00A00005">
      <w:pPr>
        <w:pStyle w:val="ListParagraph"/>
        <w:numPr>
          <w:ilvl w:val="0"/>
          <w:numId w:val="35"/>
        </w:numPr>
        <w:spacing w:after="0" w:line="276" w:lineRule="auto"/>
        <w:ind w:left="360"/>
        <w:jc w:val="both"/>
        <w:rPr>
          <w:rFonts w:ascii="Arial" w:eastAsia="Arial" w:hAnsi="Arial" w:cs="Arial"/>
          <w:b/>
          <w:bCs/>
          <w:sz w:val="20"/>
          <w:szCs w:val="20"/>
          <w:u w:val="single"/>
        </w:rPr>
      </w:pPr>
      <w:r w:rsidRPr="00761DA4">
        <w:rPr>
          <w:rFonts w:ascii="Arial" w:eastAsia="Arial" w:hAnsi="Arial" w:cs="Arial"/>
          <w:b/>
          <w:bCs/>
          <w:sz w:val="20"/>
          <w:szCs w:val="20"/>
          <w:u w:val="single"/>
        </w:rPr>
        <w:t xml:space="preserve">Approval of Minutes from </w:t>
      </w:r>
      <w:r w:rsidR="00B76A8C">
        <w:rPr>
          <w:rFonts w:ascii="Arial" w:eastAsia="Arial" w:hAnsi="Arial" w:cs="Arial"/>
          <w:b/>
          <w:bCs/>
          <w:sz w:val="20"/>
          <w:szCs w:val="20"/>
          <w:u w:val="single"/>
        </w:rPr>
        <w:t>April 26</w:t>
      </w:r>
      <w:r w:rsidR="00D519F2" w:rsidRPr="00761DA4">
        <w:rPr>
          <w:rFonts w:ascii="Arial" w:eastAsia="Arial" w:hAnsi="Arial" w:cs="Arial"/>
          <w:b/>
          <w:bCs/>
          <w:sz w:val="20"/>
          <w:szCs w:val="20"/>
          <w:u w:val="single"/>
        </w:rPr>
        <w:t>, 2022</w:t>
      </w:r>
    </w:p>
    <w:p w14:paraId="1C66B3D6" w14:textId="2C581BFE" w:rsidR="006D19DF" w:rsidRPr="00761DA4" w:rsidRDefault="006D19DF" w:rsidP="00A00005">
      <w:pPr>
        <w:spacing w:after="0" w:line="276" w:lineRule="auto"/>
        <w:ind w:left="360"/>
        <w:jc w:val="both"/>
        <w:rPr>
          <w:rFonts w:ascii="Arial" w:eastAsia="Arial" w:hAnsi="Arial" w:cs="Arial"/>
          <w:i/>
          <w:iCs/>
          <w:sz w:val="20"/>
          <w:szCs w:val="20"/>
        </w:rPr>
      </w:pPr>
      <w:r w:rsidRPr="00761DA4">
        <w:rPr>
          <w:rFonts w:ascii="Arial" w:eastAsia="Arial" w:hAnsi="Arial" w:cs="Arial"/>
          <w:i/>
          <w:iCs/>
          <w:sz w:val="20"/>
          <w:szCs w:val="20"/>
        </w:rPr>
        <w:t xml:space="preserve">Councilor </w:t>
      </w:r>
      <w:r w:rsidR="00B76A8C">
        <w:rPr>
          <w:rFonts w:ascii="Arial" w:eastAsia="Arial" w:hAnsi="Arial" w:cs="Arial"/>
          <w:i/>
          <w:iCs/>
          <w:sz w:val="20"/>
          <w:szCs w:val="20"/>
        </w:rPr>
        <w:t>Brizendine</w:t>
      </w:r>
      <w:r w:rsidR="00726D03" w:rsidRPr="00761DA4">
        <w:rPr>
          <w:rFonts w:ascii="Arial" w:eastAsia="Arial" w:hAnsi="Arial" w:cs="Arial"/>
          <w:i/>
          <w:iCs/>
          <w:sz w:val="20"/>
          <w:szCs w:val="20"/>
        </w:rPr>
        <w:t xml:space="preserve"> </w:t>
      </w:r>
      <w:r w:rsidRPr="00761DA4">
        <w:rPr>
          <w:rFonts w:ascii="Arial" w:eastAsia="Arial" w:hAnsi="Arial" w:cs="Arial"/>
          <w:i/>
          <w:iCs/>
          <w:sz w:val="20"/>
          <w:szCs w:val="20"/>
        </w:rPr>
        <w:t xml:space="preserve">made a motion to approve the </w:t>
      </w:r>
      <w:r w:rsidR="00B76A8C">
        <w:rPr>
          <w:rFonts w:ascii="Arial" w:eastAsia="Arial" w:hAnsi="Arial" w:cs="Arial"/>
          <w:i/>
          <w:iCs/>
          <w:sz w:val="20"/>
          <w:szCs w:val="20"/>
        </w:rPr>
        <w:t>April</w:t>
      </w:r>
      <w:r w:rsidR="007F51EF" w:rsidRPr="00761DA4">
        <w:rPr>
          <w:rFonts w:ascii="Arial" w:eastAsia="Arial" w:hAnsi="Arial" w:cs="Arial"/>
          <w:i/>
          <w:iCs/>
          <w:sz w:val="20"/>
          <w:szCs w:val="20"/>
        </w:rPr>
        <w:t xml:space="preserve"> 2</w:t>
      </w:r>
      <w:r w:rsidR="00B76A8C">
        <w:rPr>
          <w:rFonts w:ascii="Arial" w:eastAsia="Arial" w:hAnsi="Arial" w:cs="Arial"/>
          <w:i/>
          <w:iCs/>
          <w:sz w:val="20"/>
          <w:szCs w:val="20"/>
        </w:rPr>
        <w:t>6</w:t>
      </w:r>
      <w:r w:rsidR="00D519F2" w:rsidRPr="00761DA4">
        <w:rPr>
          <w:rFonts w:ascii="Arial" w:eastAsia="Arial" w:hAnsi="Arial" w:cs="Arial"/>
          <w:i/>
          <w:iCs/>
          <w:sz w:val="20"/>
          <w:szCs w:val="20"/>
        </w:rPr>
        <w:t>, 2022</w:t>
      </w:r>
      <w:r w:rsidR="00950FD4" w:rsidRPr="00761DA4">
        <w:rPr>
          <w:rFonts w:ascii="Arial" w:eastAsia="Arial" w:hAnsi="Arial" w:cs="Arial"/>
          <w:i/>
          <w:iCs/>
          <w:sz w:val="20"/>
          <w:szCs w:val="20"/>
        </w:rPr>
        <w:t xml:space="preserve"> minutes</w:t>
      </w:r>
      <w:r w:rsidR="00145B2B" w:rsidRPr="00761DA4">
        <w:rPr>
          <w:rFonts w:ascii="Arial" w:eastAsia="Arial" w:hAnsi="Arial" w:cs="Arial"/>
          <w:i/>
          <w:iCs/>
          <w:sz w:val="20"/>
          <w:szCs w:val="20"/>
        </w:rPr>
        <w:t xml:space="preserve"> as presented</w:t>
      </w:r>
      <w:r w:rsidR="009C3841" w:rsidRPr="00761DA4">
        <w:rPr>
          <w:rFonts w:ascii="Arial" w:eastAsia="Arial" w:hAnsi="Arial" w:cs="Arial"/>
          <w:i/>
          <w:iCs/>
          <w:sz w:val="20"/>
          <w:szCs w:val="20"/>
        </w:rPr>
        <w:t>.</w:t>
      </w:r>
      <w:r w:rsidRPr="00761DA4">
        <w:rPr>
          <w:rFonts w:ascii="Arial" w:eastAsia="Arial" w:hAnsi="Arial" w:cs="Arial"/>
          <w:i/>
          <w:iCs/>
          <w:sz w:val="20"/>
          <w:szCs w:val="20"/>
        </w:rPr>
        <w:t xml:space="preserve"> Councilor </w:t>
      </w:r>
      <w:r w:rsidR="00B76A8C">
        <w:rPr>
          <w:rFonts w:ascii="Arial" w:eastAsia="Arial" w:hAnsi="Arial" w:cs="Arial"/>
          <w:i/>
          <w:iCs/>
          <w:sz w:val="20"/>
          <w:szCs w:val="20"/>
        </w:rPr>
        <w:t>York</w:t>
      </w:r>
      <w:r w:rsidRPr="00761DA4">
        <w:rPr>
          <w:rFonts w:ascii="Arial" w:eastAsia="Arial" w:hAnsi="Arial" w:cs="Arial"/>
          <w:i/>
          <w:iCs/>
          <w:sz w:val="20"/>
          <w:szCs w:val="20"/>
        </w:rPr>
        <w:t xml:space="preserve"> seconded the motion. All ayes, motion carried.</w:t>
      </w:r>
    </w:p>
    <w:p w14:paraId="43D6E830" w14:textId="26966230" w:rsidR="006D19DF" w:rsidRPr="00761DA4" w:rsidRDefault="006D19DF" w:rsidP="006F4C3E">
      <w:pPr>
        <w:spacing w:after="0" w:line="276" w:lineRule="auto"/>
        <w:jc w:val="both"/>
        <w:rPr>
          <w:rFonts w:ascii="Arial" w:eastAsia="Arial" w:hAnsi="Arial" w:cs="Arial"/>
          <w:sz w:val="20"/>
          <w:szCs w:val="20"/>
        </w:rPr>
      </w:pPr>
    </w:p>
    <w:p w14:paraId="7241A2BA" w14:textId="4794ABBD" w:rsidR="006D19DF" w:rsidRPr="00761DA4" w:rsidRDefault="006D19DF" w:rsidP="00A00005">
      <w:pPr>
        <w:pStyle w:val="ListParagraph"/>
        <w:numPr>
          <w:ilvl w:val="0"/>
          <w:numId w:val="35"/>
        </w:numPr>
        <w:spacing w:after="0" w:line="276" w:lineRule="auto"/>
        <w:ind w:left="360" w:hanging="450"/>
        <w:jc w:val="both"/>
        <w:rPr>
          <w:rFonts w:ascii="Arial" w:eastAsia="Arial" w:hAnsi="Arial" w:cs="Arial"/>
          <w:b/>
          <w:bCs/>
          <w:sz w:val="20"/>
          <w:szCs w:val="20"/>
          <w:u w:val="single"/>
        </w:rPr>
      </w:pPr>
      <w:r w:rsidRPr="00761DA4">
        <w:rPr>
          <w:rFonts w:ascii="Arial" w:eastAsia="Arial" w:hAnsi="Arial" w:cs="Arial"/>
          <w:b/>
          <w:bCs/>
          <w:sz w:val="20"/>
          <w:szCs w:val="20"/>
          <w:u w:val="single"/>
        </w:rPr>
        <w:t xml:space="preserve">Accounts Payable for </w:t>
      </w:r>
      <w:r w:rsidR="00B76A8C">
        <w:rPr>
          <w:rFonts w:ascii="Arial" w:eastAsia="Arial" w:hAnsi="Arial" w:cs="Arial"/>
          <w:b/>
          <w:bCs/>
          <w:sz w:val="20"/>
          <w:szCs w:val="20"/>
          <w:u w:val="single"/>
        </w:rPr>
        <w:t>May 10</w:t>
      </w:r>
      <w:r w:rsidR="0093747B" w:rsidRPr="00761DA4">
        <w:rPr>
          <w:rFonts w:ascii="Arial" w:eastAsia="Arial" w:hAnsi="Arial" w:cs="Arial"/>
          <w:b/>
          <w:bCs/>
          <w:sz w:val="20"/>
          <w:szCs w:val="20"/>
          <w:u w:val="single"/>
        </w:rPr>
        <w:t>, 2022</w:t>
      </w:r>
    </w:p>
    <w:p w14:paraId="38DE3F16" w14:textId="7BEF2995" w:rsidR="006D19DF" w:rsidRPr="00761DA4" w:rsidRDefault="006D19DF" w:rsidP="00A00005">
      <w:pPr>
        <w:spacing w:after="0" w:line="276" w:lineRule="auto"/>
        <w:ind w:left="360"/>
        <w:jc w:val="both"/>
        <w:rPr>
          <w:rFonts w:ascii="Arial" w:eastAsia="Arial" w:hAnsi="Arial" w:cs="Arial"/>
          <w:sz w:val="20"/>
          <w:szCs w:val="20"/>
        </w:rPr>
      </w:pPr>
      <w:r w:rsidRPr="00761DA4">
        <w:rPr>
          <w:rFonts w:ascii="Arial" w:eastAsia="Arial" w:hAnsi="Arial" w:cs="Arial"/>
          <w:i/>
          <w:iCs/>
          <w:sz w:val="20"/>
          <w:szCs w:val="20"/>
        </w:rPr>
        <w:t xml:space="preserve">Councilor </w:t>
      </w:r>
      <w:r w:rsidR="00B76A8C">
        <w:rPr>
          <w:rFonts w:ascii="Arial" w:eastAsia="Arial" w:hAnsi="Arial" w:cs="Arial"/>
          <w:i/>
          <w:iCs/>
          <w:sz w:val="20"/>
          <w:szCs w:val="20"/>
        </w:rPr>
        <w:t>Brizendine</w:t>
      </w:r>
      <w:r w:rsidRPr="00761DA4">
        <w:rPr>
          <w:rFonts w:ascii="Arial" w:eastAsia="Arial" w:hAnsi="Arial" w:cs="Arial"/>
          <w:i/>
          <w:iCs/>
          <w:sz w:val="20"/>
          <w:szCs w:val="20"/>
        </w:rPr>
        <w:t xml:space="preserve"> made a motion to approve the Accounts Payable for </w:t>
      </w:r>
      <w:r w:rsidR="00B76A8C">
        <w:rPr>
          <w:rFonts w:ascii="Arial" w:eastAsia="Arial" w:hAnsi="Arial" w:cs="Arial"/>
          <w:i/>
          <w:iCs/>
          <w:sz w:val="20"/>
          <w:szCs w:val="20"/>
        </w:rPr>
        <w:t>May 10</w:t>
      </w:r>
      <w:r w:rsidR="009C3841" w:rsidRPr="00761DA4">
        <w:rPr>
          <w:rFonts w:ascii="Arial" w:eastAsia="Arial" w:hAnsi="Arial" w:cs="Arial"/>
          <w:i/>
          <w:iCs/>
          <w:sz w:val="20"/>
          <w:szCs w:val="20"/>
        </w:rPr>
        <w:t>, 2022</w:t>
      </w:r>
      <w:r w:rsidRPr="00761DA4">
        <w:rPr>
          <w:rFonts w:ascii="Arial" w:eastAsia="Arial" w:hAnsi="Arial" w:cs="Arial"/>
          <w:i/>
          <w:iCs/>
          <w:sz w:val="20"/>
          <w:szCs w:val="20"/>
        </w:rPr>
        <w:t xml:space="preserve"> in the amount of $</w:t>
      </w:r>
      <w:r w:rsidR="00B76A8C">
        <w:rPr>
          <w:rFonts w:ascii="Arial" w:eastAsia="Arial" w:hAnsi="Arial" w:cs="Arial"/>
          <w:i/>
          <w:iCs/>
          <w:sz w:val="20"/>
          <w:szCs w:val="20"/>
        </w:rPr>
        <w:t>14,163.29</w:t>
      </w:r>
      <w:r w:rsidR="009C3841" w:rsidRPr="00761DA4">
        <w:rPr>
          <w:rFonts w:ascii="Arial" w:eastAsia="Arial" w:hAnsi="Arial" w:cs="Arial"/>
          <w:i/>
          <w:iCs/>
          <w:sz w:val="20"/>
          <w:szCs w:val="20"/>
        </w:rPr>
        <w:t>.</w:t>
      </w:r>
      <w:r w:rsidR="00F341D2" w:rsidRPr="00761DA4">
        <w:rPr>
          <w:rFonts w:ascii="Arial" w:eastAsia="Arial" w:hAnsi="Arial" w:cs="Arial"/>
          <w:i/>
          <w:iCs/>
          <w:sz w:val="20"/>
          <w:szCs w:val="20"/>
        </w:rPr>
        <w:t xml:space="preserve"> </w:t>
      </w:r>
      <w:r w:rsidRPr="00761DA4">
        <w:rPr>
          <w:rFonts w:ascii="Arial" w:eastAsia="Arial" w:hAnsi="Arial" w:cs="Arial"/>
          <w:i/>
          <w:iCs/>
          <w:sz w:val="20"/>
          <w:szCs w:val="20"/>
        </w:rPr>
        <w:t xml:space="preserve">Councilor </w:t>
      </w:r>
      <w:r w:rsidR="008A3F4B" w:rsidRPr="00761DA4">
        <w:rPr>
          <w:rFonts w:ascii="Arial" w:eastAsia="Arial" w:hAnsi="Arial" w:cs="Arial"/>
          <w:i/>
          <w:iCs/>
          <w:sz w:val="20"/>
          <w:szCs w:val="20"/>
        </w:rPr>
        <w:t>York</w:t>
      </w:r>
      <w:r w:rsidR="007C0815" w:rsidRPr="00761DA4">
        <w:rPr>
          <w:rFonts w:ascii="Arial" w:eastAsia="Arial" w:hAnsi="Arial" w:cs="Arial"/>
          <w:i/>
          <w:iCs/>
          <w:sz w:val="20"/>
          <w:szCs w:val="20"/>
        </w:rPr>
        <w:t xml:space="preserve"> </w:t>
      </w:r>
      <w:r w:rsidRPr="00761DA4">
        <w:rPr>
          <w:rFonts w:ascii="Arial" w:eastAsia="Arial" w:hAnsi="Arial" w:cs="Arial"/>
          <w:i/>
          <w:iCs/>
          <w:sz w:val="20"/>
          <w:szCs w:val="20"/>
        </w:rPr>
        <w:t>seconded the motion. All ayes, motion carried.</w:t>
      </w:r>
    </w:p>
    <w:p w14:paraId="3A8B5EBB" w14:textId="0FBDFB49" w:rsidR="007C0815" w:rsidRPr="00761DA4" w:rsidRDefault="007C0815" w:rsidP="006F4C3E">
      <w:pPr>
        <w:spacing w:after="0" w:line="276" w:lineRule="auto"/>
        <w:jc w:val="both"/>
        <w:rPr>
          <w:rFonts w:ascii="Arial" w:eastAsia="Arial" w:hAnsi="Arial" w:cs="Arial"/>
          <w:i/>
          <w:iCs/>
          <w:sz w:val="20"/>
          <w:szCs w:val="20"/>
        </w:rPr>
      </w:pPr>
    </w:p>
    <w:p w14:paraId="69A22C85" w14:textId="77777777" w:rsidR="00C06962" w:rsidRPr="00761DA4" w:rsidRDefault="00C06962" w:rsidP="006F4C3E">
      <w:pPr>
        <w:spacing w:after="0" w:line="276" w:lineRule="auto"/>
        <w:jc w:val="both"/>
        <w:rPr>
          <w:rFonts w:ascii="Arial" w:eastAsia="Arial" w:hAnsi="Arial" w:cs="Arial"/>
          <w:b/>
          <w:bCs/>
          <w:sz w:val="20"/>
          <w:szCs w:val="20"/>
          <w:u w:val="single"/>
        </w:rPr>
      </w:pPr>
      <w:r w:rsidRPr="00761DA4">
        <w:rPr>
          <w:rFonts w:ascii="Arial" w:eastAsia="Arial" w:hAnsi="Arial" w:cs="Arial"/>
          <w:b/>
          <w:bCs/>
          <w:sz w:val="20"/>
          <w:szCs w:val="20"/>
          <w:u w:val="single"/>
        </w:rPr>
        <w:t>Department Head Reports</w:t>
      </w:r>
    </w:p>
    <w:p w14:paraId="13D30972" w14:textId="459745F9" w:rsidR="00E341C3" w:rsidRDefault="00E341C3" w:rsidP="009D60D5">
      <w:pPr>
        <w:spacing w:after="0" w:line="276" w:lineRule="auto"/>
        <w:jc w:val="both"/>
        <w:rPr>
          <w:rFonts w:ascii="Arial" w:eastAsia="Arial" w:hAnsi="Arial" w:cs="Arial"/>
          <w:sz w:val="20"/>
          <w:szCs w:val="20"/>
        </w:rPr>
      </w:pPr>
      <w:r w:rsidRPr="00761DA4">
        <w:rPr>
          <w:rFonts w:ascii="Arial" w:eastAsia="Arial" w:hAnsi="Arial" w:cs="Arial"/>
          <w:b/>
          <w:bCs/>
          <w:sz w:val="20"/>
          <w:szCs w:val="20"/>
        </w:rPr>
        <w:t xml:space="preserve">Fire Chief, Bob Spence – </w:t>
      </w:r>
      <w:r w:rsidR="00BA3D12">
        <w:rPr>
          <w:rFonts w:ascii="Arial" w:eastAsia="Arial" w:hAnsi="Arial" w:cs="Arial"/>
          <w:sz w:val="20"/>
          <w:szCs w:val="20"/>
        </w:rPr>
        <w:t>They have responded to 6 calls since the last meeting. Most of them were no action taken. Complaint of fireworks. Powerline nothing found. Working on getting ready for the Fireman’s Breakfast on Saturday June 11</w:t>
      </w:r>
      <w:r w:rsidR="00BA3D12" w:rsidRPr="00BA3D12">
        <w:rPr>
          <w:rFonts w:ascii="Arial" w:eastAsia="Arial" w:hAnsi="Arial" w:cs="Arial"/>
          <w:sz w:val="20"/>
          <w:szCs w:val="20"/>
          <w:vertAlign w:val="superscript"/>
        </w:rPr>
        <w:t>th</w:t>
      </w:r>
      <w:r w:rsidR="00C2711F">
        <w:rPr>
          <w:rFonts w:ascii="Arial" w:eastAsia="Arial" w:hAnsi="Arial" w:cs="Arial"/>
          <w:sz w:val="20"/>
          <w:szCs w:val="20"/>
        </w:rPr>
        <w:t xml:space="preserve">. </w:t>
      </w:r>
      <w:r w:rsidR="00BA3D12">
        <w:rPr>
          <w:rFonts w:ascii="Arial" w:eastAsia="Arial" w:hAnsi="Arial" w:cs="Arial"/>
          <w:sz w:val="20"/>
          <w:szCs w:val="20"/>
        </w:rPr>
        <w:t>Amie has taken the lead on that and has helped a lot. He said they can always use more volunteers and there is a sign-up sheet. Has been working with Burns. They have been doing a S-130 class</w:t>
      </w:r>
      <w:r w:rsidR="00AB017D">
        <w:rPr>
          <w:rFonts w:ascii="Arial" w:eastAsia="Arial" w:hAnsi="Arial" w:cs="Arial"/>
          <w:sz w:val="20"/>
          <w:szCs w:val="20"/>
        </w:rPr>
        <w:t xml:space="preserve"> getting ready for wildland fires. </w:t>
      </w:r>
    </w:p>
    <w:p w14:paraId="1FAAD20D" w14:textId="774903AD" w:rsidR="00AB017D" w:rsidRDefault="00AB017D" w:rsidP="009D60D5">
      <w:pPr>
        <w:spacing w:after="0" w:line="276" w:lineRule="auto"/>
        <w:jc w:val="both"/>
        <w:rPr>
          <w:rFonts w:ascii="Arial" w:eastAsia="Arial" w:hAnsi="Arial" w:cs="Arial"/>
          <w:sz w:val="20"/>
          <w:szCs w:val="20"/>
        </w:rPr>
      </w:pPr>
    </w:p>
    <w:p w14:paraId="2D57FAE1" w14:textId="690B3E11" w:rsidR="00504430" w:rsidRPr="00761DA4" w:rsidRDefault="00AB017D" w:rsidP="009D60D5">
      <w:pPr>
        <w:spacing w:after="0" w:line="276" w:lineRule="auto"/>
        <w:jc w:val="both"/>
        <w:rPr>
          <w:rFonts w:ascii="Arial" w:eastAsia="Arial" w:hAnsi="Arial" w:cs="Arial"/>
          <w:sz w:val="20"/>
          <w:szCs w:val="20"/>
        </w:rPr>
      </w:pPr>
      <w:r w:rsidRPr="00AB017D">
        <w:rPr>
          <w:rFonts w:ascii="Arial" w:eastAsia="Arial" w:hAnsi="Arial" w:cs="Arial"/>
          <w:b/>
          <w:bCs/>
          <w:sz w:val="20"/>
          <w:szCs w:val="20"/>
        </w:rPr>
        <w:t>Police Chief, Ryan DeLange</w:t>
      </w:r>
      <w:r>
        <w:rPr>
          <w:rFonts w:ascii="Arial" w:eastAsia="Arial" w:hAnsi="Arial" w:cs="Arial"/>
          <w:sz w:val="20"/>
          <w:szCs w:val="20"/>
        </w:rPr>
        <w:t xml:space="preserve"> – 171 calls in 29 days. </w:t>
      </w:r>
      <w:r w:rsidR="00985928">
        <w:rPr>
          <w:rFonts w:ascii="Arial" w:eastAsia="Arial" w:hAnsi="Arial" w:cs="Arial"/>
          <w:sz w:val="20"/>
          <w:szCs w:val="20"/>
        </w:rPr>
        <w:t>Several large cases are being worked.</w:t>
      </w:r>
      <w:r>
        <w:rPr>
          <w:rFonts w:ascii="Arial" w:eastAsia="Arial" w:hAnsi="Arial" w:cs="Arial"/>
          <w:sz w:val="20"/>
          <w:szCs w:val="20"/>
        </w:rPr>
        <w:t xml:space="preserve"> He attended the Chief’s Conference last month. There are some legislative updates coming up. </w:t>
      </w:r>
      <w:r w:rsidR="003F6F29">
        <w:rPr>
          <w:rFonts w:ascii="Arial" w:eastAsia="Arial" w:hAnsi="Arial" w:cs="Arial"/>
          <w:sz w:val="20"/>
          <w:szCs w:val="20"/>
        </w:rPr>
        <w:t xml:space="preserve">The State has done away with the Minor in Possession (MIP) law regarding tobacco. They are seeing issues at the Middle School. The school can set policy however the police may not be involved. </w:t>
      </w:r>
      <w:r w:rsidR="00412EC7">
        <w:rPr>
          <w:rFonts w:ascii="Arial" w:eastAsia="Arial" w:hAnsi="Arial" w:cs="Arial"/>
          <w:sz w:val="20"/>
          <w:szCs w:val="20"/>
        </w:rPr>
        <w:t>Also, another new law states o</w:t>
      </w:r>
      <w:r w:rsidR="00985928">
        <w:rPr>
          <w:rFonts w:ascii="Arial" w:eastAsia="Arial" w:hAnsi="Arial" w:cs="Arial"/>
          <w:sz w:val="20"/>
          <w:szCs w:val="20"/>
        </w:rPr>
        <w:t>fficers may not pull someone over for equipment violations such as faul</w:t>
      </w:r>
      <w:r w:rsidR="00AB332F">
        <w:rPr>
          <w:rFonts w:ascii="Arial" w:eastAsia="Arial" w:hAnsi="Arial" w:cs="Arial"/>
          <w:sz w:val="20"/>
          <w:szCs w:val="20"/>
        </w:rPr>
        <w:t>ty turn signals</w:t>
      </w:r>
      <w:r w:rsidR="003F6F29">
        <w:rPr>
          <w:rFonts w:ascii="Arial" w:eastAsia="Arial" w:hAnsi="Arial" w:cs="Arial"/>
          <w:sz w:val="20"/>
          <w:szCs w:val="20"/>
        </w:rPr>
        <w:t xml:space="preserve">. There is upcoming mandatory training next month sponsored by the DA. He has met Chief Gardner and they have been working together to get her up to speed on Oregon law. </w:t>
      </w:r>
      <w:r w:rsidR="003F6F29" w:rsidRPr="00436413">
        <w:rPr>
          <w:rFonts w:ascii="Arial" w:eastAsia="Arial" w:hAnsi="Arial" w:cs="Arial"/>
          <w:b/>
          <w:bCs/>
          <w:sz w:val="20"/>
          <w:szCs w:val="20"/>
        </w:rPr>
        <w:t>Councilor York</w:t>
      </w:r>
      <w:r w:rsidR="003F6F29">
        <w:rPr>
          <w:rFonts w:ascii="Arial" w:eastAsia="Arial" w:hAnsi="Arial" w:cs="Arial"/>
          <w:sz w:val="20"/>
          <w:szCs w:val="20"/>
        </w:rPr>
        <w:t xml:space="preserve"> asked why the tobacco MIP has been suspended. </w:t>
      </w:r>
      <w:r w:rsidR="0097321D">
        <w:rPr>
          <w:rFonts w:ascii="Arial" w:eastAsia="Arial" w:hAnsi="Arial" w:cs="Arial"/>
          <w:sz w:val="20"/>
          <w:szCs w:val="20"/>
        </w:rPr>
        <w:t>The Department of Health released a statement saying that</w:t>
      </w:r>
      <w:r w:rsidR="00AB332F">
        <w:rPr>
          <w:rFonts w:ascii="Arial" w:eastAsia="Arial" w:hAnsi="Arial" w:cs="Arial"/>
          <w:sz w:val="20"/>
          <w:szCs w:val="20"/>
        </w:rPr>
        <w:t xml:space="preserve"> the focus is shifting to retailers.</w:t>
      </w:r>
      <w:r w:rsidR="0097321D">
        <w:rPr>
          <w:rFonts w:ascii="Arial" w:eastAsia="Arial" w:hAnsi="Arial" w:cs="Arial"/>
          <w:sz w:val="20"/>
          <w:szCs w:val="20"/>
        </w:rPr>
        <w:t xml:space="preserve"> He said at the conference he spoke to other </w:t>
      </w:r>
      <w:r w:rsidR="00C2711F">
        <w:rPr>
          <w:rFonts w:ascii="Arial" w:eastAsia="Arial" w:hAnsi="Arial" w:cs="Arial"/>
          <w:sz w:val="20"/>
          <w:szCs w:val="20"/>
        </w:rPr>
        <w:t>chiefs,</w:t>
      </w:r>
      <w:r w:rsidR="0097321D">
        <w:rPr>
          <w:rFonts w:ascii="Arial" w:eastAsia="Arial" w:hAnsi="Arial" w:cs="Arial"/>
          <w:sz w:val="20"/>
          <w:szCs w:val="20"/>
        </w:rPr>
        <w:t xml:space="preserve"> and they believe that the City Ordinance regarding MIP of alcohol can be amended to include tobacco.</w:t>
      </w:r>
      <w:r w:rsidR="00CD4EEB">
        <w:rPr>
          <w:rFonts w:ascii="Arial" w:eastAsia="Arial" w:hAnsi="Arial" w:cs="Arial"/>
          <w:sz w:val="20"/>
          <w:szCs w:val="20"/>
        </w:rPr>
        <w:t xml:space="preserve"> There was a discussion about </w:t>
      </w:r>
      <w:r w:rsidR="00C2711F">
        <w:rPr>
          <w:rFonts w:ascii="Arial" w:eastAsia="Arial" w:hAnsi="Arial" w:cs="Arial"/>
          <w:sz w:val="20"/>
          <w:szCs w:val="20"/>
        </w:rPr>
        <w:t>amending</w:t>
      </w:r>
      <w:r w:rsidR="00CD4EEB">
        <w:rPr>
          <w:rFonts w:ascii="Arial" w:eastAsia="Arial" w:hAnsi="Arial" w:cs="Arial"/>
          <w:sz w:val="20"/>
          <w:szCs w:val="20"/>
        </w:rPr>
        <w:t xml:space="preserve"> the current City Ordinance regarding </w:t>
      </w:r>
      <w:r w:rsidR="00C2711F">
        <w:rPr>
          <w:rFonts w:ascii="Arial" w:eastAsia="Arial" w:hAnsi="Arial" w:cs="Arial"/>
          <w:sz w:val="20"/>
          <w:szCs w:val="20"/>
        </w:rPr>
        <w:t xml:space="preserve">minors and </w:t>
      </w:r>
      <w:r w:rsidR="00CD4EEB">
        <w:rPr>
          <w:rFonts w:ascii="Arial" w:eastAsia="Arial" w:hAnsi="Arial" w:cs="Arial"/>
          <w:sz w:val="20"/>
          <w:szCs w:val="20"/>
        </w:rPr>
        <w:t>alcohol to include tobacco.</w:t>
      </w:r>
      <w:r w:rsidR="00436413">
        <w:rPr>
          <w:rFonts w:ascii="Arial" w:eastAsia="Arial" w:hAnsi="Arial" w:cs="Arial"/>
          <w:sz w:val="20"/>
          <w:szCs w:val="20"/>
        </w:rPr>
        <w:t xml:space="preserve"> </w:t>
      </w:r>
      <w:r w:rsidR="00436413" w:rsidRPr="00436413">
        <w:rPr>
          <w:rFonts w:ascii="Arial" w:eastAsia="Arial" w:hAnsi="Arial" w:cs="Arial"/>
          <w:b/>
          <w:bCs/>
          <w:sz w:val="20"/>
          <w:szCs w:val="20"/>
        </w:rPr>
        <w:t>Councilor Brizendine</w:t>
      </w:r>
      <w:r w:rsidR="00436413">
        <w:rPr>
          <w:rFonts w:ascii="Arial" w:eastAsia="Arial" w:hAnsi="Arial" w:cs="Arial"/>
          <w:sz w:val="20"/>
          <w:szCs w:val="20"/>
        </w:rPr>
        <w:t xml:space="preserve"> asked if the stores could now </w:t>
      </w:r>
      <w:r w:rsidR="00436413">
        <w:rPr>
          <w:rFonts w:ascii="Arial" w:eastAsia="Arial" w:hAnsi="Arial" w:cs="Arial"/>
          <w:sz w:val="20"/>
          <w:szCs w:val="20"/>
        </w:rPr>
        <w:lastRenderedPageBreak/>
        <w:t xml:space="preserve">sell to minors, </w:t>
      </w:r>
      <w:r w:rsidR="00436413" w:rsidRPr="00436413">
        <w:rPr>
          <w:rFonts w:ascii="Arial" w:eastAsia="Arial" w:hAnsi="Arial" w:cs="Arial"/>
          <w:b/>
          <w:bCs/>
          <w:sz w:val="20"/>
          <w:szCs w:val="20"/>
        </w:rPr>
        <w:t>Chief DeLange</w:t>
      </w:r>
      <w:r w:rsidR="00436413">
        <w:rPr>
          <w:rFonts w:ascii="Arial" w:eastAsia="Arial" w:hAnsi="Arial" w:cs="Arial"/>
          <w:sz w:val="20"/>
          <w:szCs w:val="20"/>
        </w:rPr>
        <w:t xml:space="preserve"> said that the stores are still under OLCC regulations</w:t>
      </w:r>
      <w:r w:rsidR="00E14202">
        <w:rPr>
          <w:rFonts w:ascii="Arial" w:eastAsia="Arial" w:hAnsi="Arial" w:cs="Arial"/>
          <w:sz w:val="20"/>
          <w:szCs w:val="20"/>
        </w:rPr>
        <w:t>,</w:t>
      </w:r>
      <w:r w:rsidR="00436413">
        <w:rPr>
          <w:rFonts w:ascii="Arial" w:eastAsia="Arial" w:hAnsi="Arial" w:cs="Arial"/>
          <w:sz w:val="20"/>
          <w:szCs w:val="20"/>
        </w:rPr>
        <w:t xml:space="preserve"> and it would be up to the OLCC to enforce the rules of not selling to minors. </w:t>
      </w:r>
    </w:p>
    <w:p w14:paraId="6F7C2A38" w14:textId="77777777" w:rsidR="009C3841" w:rsidRPr="00761DA4" w:rsidRDefault="009C3841" w:rsidP="009D60D5">
      <w:pPr>
        <w:spacing w:after="0" w:line="276" w:lineRule="auto"/>
        <w:jc w:val="both"/>
        <w:rPr>
          <w:rFonts w:ascii="Arial" w:eastAsia="Arial" w:hAnsi="Arial" w:cs="Arial"/>
          <w:b/>
          <w:bCs/>
          <w:sz w:val="20"/>
          <w:szCs w:val="20"/>
        </w:rPr>
      </w:pPr>
    </w:p>
    <w:p w14:paraId="27623399" w14:textId="41F0B0C6" w:rsidR="00790ADE" w:rsidRPr="00761DA4" w:rsidRDefault="00184546" w:rsidP="006F4C3E">
      <w:pPr>
        <w:spacing w:after="0" w:line="276" w:lineRule="auto"/>
        <w:jc w:val="both"/>
        <w:rPr>
          <w:rFonts w:ascii="Arial" w:eastAsia="Arial" w:hAnsi="Arial" w:cs="Arial"/>
          <w:b/>
          <w:bCs/>
          <w:sz w:val="20"/>
          <w:szCs w:val="20"/>
        </w:rPr>
      </w:pPr>
      <w:r w:rsidRPr="00761DA4">
        <w:rPr>
          <w:rFonts w:ascii="Arial" w:eastAsia="Arial" w:hAnsi="Arial" w:cs="Arial"/>
          <w:b/>
          <w:bCs/>
          <w:sz w:val="20"/>
          <w:szCs w:val="20"/>
        </w:rPr>
        <w:t xml:space="preserve">City Administrator Kirby Letham – </w:t>
      </w:r>
    </w:p>
    <w:p w14:paraId="3615314B" w14:textId="674D8031" w:rsidR="00A37C69" w:rsidRDefault="00DC1EBE" w:rsidP="0088184B">
      <w:pPr>
        <w:pStyle w:val="ListParagraph"/>
        <w:numPr>
          <w:ilvl w:val="0"/>
          <w:numId w:val="32"/>
        </w:numPr>
        <w:spacing w:after="0" w:line="276" w:lineRule="auto"/>
        <w:ind w:left="900"/>
        <w:jc w:val="both"/>
        <w:rPr>
          <w:rFonts w:ascii="Arial" w:eastAsia="Arial" w:hAnsi="Arial" w:cs="Arial"/>
          <w:sz w:val="20"/>
          <w:szCs w:val="20"/>
        </w:rPr>
      </w:pPr>
      <w:r>
        <w:rPr>
          <w:rFonts w:ascii="Arial" w:eastAsia="Arial" w:hAnsi="Arial" w:cs="Arial"/>
          <w:sz w:val="20"/>
          <w:szCs w:val="20"/>
        </w:rPr>
        <w:t>He has run the numbers and the City can afford to hire another police officer. He will present a revised budget for comparison at the meeting on May 24</w:t>
      </w:r>
      <w:r w:rsidRPr="00DC1EBE">
        <w:rPr>
          <w:rFonts w:ascii="Arial" w:eastAsia="Arial" w:hAnsi="Arial" w:cs="Arial"/>
          <w:sz w:val="20"/>
          <w:szCs w:val="20"/>
          <w:vertAlign w:val="superscript"/>
        </w:rPr>
        <w:t>th</w:t>
      </w:r>
      <w:r>
        <w:rPr>
          <w:rFonts w:ascii="Arial" w:eastAsia="Arial" w:hAnsi="Arial" w:cs="Arial"/>
          <w:sz w:val="20"/>
          <w:szCs w:val="20"/>
        </w:rPr>
        <w:t xml:space="preserve">. </w:t>
      </w:r>
    </w:p>
    <w:p w14:paraId="233BBE3B" w14:textId="2F4F7760" w:rsidR="00DC1EBE" w:rsidRDefault="00DC1EBE" w:rsidP="0088184B">
      <w:pPr>
        <w:pStyle w:val="ListParagraph"/>
        <w:numPr>
          <w:ilvl w:val="0"/>
          <w:numId w:val="32"/>
        </w:numPr>
        <w:spacing w:after="0" w:line="276" w:lineRule="auto"/>
        <w:ind w:left="900"/>
        <w:jc w:val="both"/>
        <w:rPr>
          <w:rFonts w:ascii="Arial" w:eastAsia="Arial" w:hAnsi="Arial" w:cs="Arial"/>
          <w:sz w:val="20"/>
          <w:szCs w:val="20"/>
        </w:rPr>
      </w:pPr>
      <w:r>
        <w:rPr>
          <w:rFonts w:ascii="Arial" w:eastAsia="Arial" w:hAnsi="Arial" w:cs="Arial"/>
          <w:sz w:val="20"/>
          <w:szCs w:val="20"/>
        </w:rPr>
        <w:t>COPS Hiring Grant program deadline is June 9</w:t>
      </w:r>
      <w:r w:rsidRPr="00DC1EBE">
        <w:rPr>
          <w:rFonts w:ascii="Arial" w:eastAsia="Arial" w:hAnsi="Arial" w:cs="Arial"/>
          <w:sz w:val="20"/>
          <w:szCs w:val="20"/>
          <w:vertAlign w:val="superscript"/>
        </w:rPr>
        <w:t>th</w:t>
      </w:r>
      <w:r>
        <w:rPr>
          <w:rFonts w:ascii="Arial" w:eastAsia="Arial" w:hAnsi="Arial" w:cs="Arial"/>
          <w:sz w:val="20"/>
          <w:szCs w:val="20"/>
        </w:rPr>
        <w:t>. He has started the process.</w:t>
      </w:r>
    </w:p>
    <w:p w14:paraId="16A37ADD" w14:textId="69D069D8" w:rsidR="00DC1EBE" w:rsidRDefault="00DC1EBE" w:rsidP="0088184B">
      <w:pPr>
        <w:pStyle w:val="ListParagraph"/>
        <w:numPr>
          <w:ilvl w:val="0"/>
          <w:numId w:val="32"/>
        </w:numPr>
        <w:spacing w:after="0" w:line="276" w:lineRule="auto"/>
        <w:ind w:left="900"/>
        <w:jc w:val="both"/>
        <w:rPr>
          <w:rFonts w:ascii="Arial" w:eastAsia="Arial" w:hAnsi="Arial" w:cs="Arial"/>
          <w:sz w:val="20"/>
          <w:szCs w:val="20"/>
        </w:rPr>
      </w:pPr>
      <w:r>
        <w:rPr>
          <w:rFonts w:ascii="Arial" w:eastAsia="Arial" w:hAnsi="Arial" w:cs="Arial"/>
          <w:sz w:val="20"/>
          <w:szCs w:val="20"/>
        </w:rPr>
        <w:t>TLT Funds Report:</w:t>
      </w:r>
      <w:r>
        <w:rPr>
          <w:rFonts w:ascii="Arial" w:eastAsia="Arial" w:hAnsi="Arial" w:cs="Arial"/>
          <w:sz w:val="20"/>
          <w:szCs w:val="20"/>
        </w:rPr>
        <w:tab/>
      </w:r>
    </w:p>
    <w:p w14:paraId="7B7967B8" w14:textId="5FDCEF30" w:rsidR="00DC1EBE" w:rsidRDefault="00DC1EBE" w:rsidP="00DC1EBE">
      <w:pPr>
        <w:pStyle w:val="ListParagraph"/>
        <w:numPr>
          <w:ilvl w:val="1"/>
          <w:numId w:val="32"/>
        </w:numPr>
        <w:spacing w:after="0" w:line="276" w:lineRule="auto"/>
        <w:jc w:val="both"/>
        <w:rPr>
          <w:rFonts w:ascii="Arial" w:eastAsia="Arial" w:hAnsi="Arial" w:cs="Arial"/>
          <w:sz w:val="20"/>
          <w:szCs w:val="20"/>
        </w:rPr>
      </w:pPr>
      <w:r>
        <w:rPr>
          <w:rFonts w:ascii="Arial" w:eastAsia="Arial" w:hAnsi="Arial" w:cs="Arial"/>
          <w:sz w:val="20"/>
          <w:szCs w:val="20"/>
        </w:rPr>
        <w:t>Currently the total revenue of TLT funds to date is $206,484</w:t>
      </w:r>
    </w:p>
    <w:p w14:paraId="39D0F8F4" w14:textId="5E204356" w:rsidR="00DC1EBE" w:rsidRDefault="00DC1EBE" w:rsidP="00DC1EBE">
      <w:pPr>
        <w:pStyle w:val="ListParagraph"/>
        <w:numPr>
          <w:ilvl w:val="1"/>
          <w:numId w:val="32"/>
        </w:numPr>
        <w:spacing w:after="0" w:line="276" w:lineRule="auto"/>
        <w:jc w:val="both"/>
        <w:rPr>
          <w:rFonts w:ascii="Arial" w:eastAsia="Arial" w:hAnsi="Arial" w:cs="Arial"/>
          <w:sz w:val="20"/>
          <w:szCs w:val="20"/>
        </w:rPr>
      </w:pPr>
      <w:r>
        <w:rPr>
          <w:rFonts w:ascii="Arial" w:eastAsia="Arial" w:hAnsi="Arial" w:cs="Arial"/>
          <w:sz w:val="20"/>
          <w:szCs w:val="20"/>
        </w:rPr>
        <w:t xml:space="preserve">75% of those funds goes into the General Fund. 25% is to be spent on tourism. </w:t>
      </w:r>
      <w:r w:rsidR="003167DC">
        <w:rPr>
          <w:rFonts w:ascii="Arial" w:eastAsia="Arial" w:hAnsi="Arial" w:cs="Arial"/>
          <w:sz w:val="20"/>
          <w:szCs w:val="20"/>
        </w:rPr>
        <w:t xml:space="preserve">$25,918 has gone to the Chamber of Commerce. The City plans to spend an estimated $25K before the end of June. There will be more information later in the meeting. </w:t>
      </w:r>
      <w:r w:rsidR="004D6EDD" w:rsidRPr="004D6EDD">
        <w:rPr>
          <w:rFonts w:ascii="Arial" w:eastAsia="Arial" w:hAnsi="Arial" w:cs="Arial"/>
          <w:b/>
          <w:bCs/>
          <w:sz w:val="20"/>
          <w:szCs w:val="20"/>
        </w:rPr>
        <w:t>Mayor Morgan</w:t>
      </w:r>
      <w:r w:rsidR="004D6EDD">
        <w:rPr>
          <w:rFonts w:ascii="Arial" w:eastAsia="Arial" w:hAnsi="Arial" w:cs="Arial"/>
          <w:sz w:val="20"/>
          <w:szCs w:val="20"/>
        </w:rPr>
        <w:t xml:space="preserve"> clarified a point that the City has donated TLT funds to projects in the area. </w:t>
      </w:r>
      <w:r w:rsidR="004D6EDD" w:rsidRPr="004D6EDD">
        <w:rPr>
          <w:rFonts w:ascii="Arial" w:eastAsia="Arial" w:hAnsi="Arial" w:cs="Arial"/>
          <w:b/>
          <w:bCs/>
          <w:sz w:val="20"/>
          <w:szCs w:val="20"/>
        </w:rPr>
        <w:t xml:space="preserve">Administrator Letham </w:t>
      </w:r>
      <w:r w:rsidR="004D6EDD">
        <w:rPr>
          <w:rFonts w:ascii="Arial" w:eastAsia="Arial" w:hAnsi="Arial" w:cs="Arial"/>
          <w:sz w:val="20"/>
          <w:szCs w:val="20"/>
        </w:rPr>
        <w:t>agreed.</w:t>
      </w:r>
    </w:p>
    <w:p w14:paraId="16C416B5" w14:textId="1819852E" w:rsidR="004D6EDD" w:rsidRDefault="002B7049" w:rsidP="004D6EDD">
      <w:pPr>
        <w:pStyle w:val="ListParagraph"/>
        <w:numPr>
          <w:ilvl w:val="1"/>
          <w:numId w:val="32"/>
        </w:numPr>
        <w:spacing w:after="0" w:line="276" w:lineRule="auto"/>
        <w:ind w:left="900"/>
        <w:jc w:val="both"/>
        <w:rPr>
          <w:rFonts w:ascii="Arial" w:eastAsia="Arial" w:hAnsi="Arial" w:cs="Arial"/>
          <w:sz w:val="20"/>
          <w:szCs w:val="20"/>
        </w:rPr>
      </w:pPr>
      <w:r>
        <w:rPr>
          <w:rFonts w:ascii="Arial" w:eastAsia="Arial" w:hAnsi="Arial" w:cs="Arial"/>
          <w:sz w:val="20"/>
          <w:szCs w:val="20"/>
        </w:rPr>
        <w:t>He has been speaking to fire truck providers and are waiting for pricing.</w:t>
      </w:r>
    </w:p>
    <w:p w14:paraId="2616F687" w14:textId="231D923E" w:rsidR="002B7049" w:rsidRDefault="002B7049" w:rsidP="004D6EDD">
      <w:pPr>
        <w:pStyle w:val="ListParagraph"/>
        <w:numPr>
          <w:ilvl w:val="1"/>
          <w:numId w:val="32"/>
        </w:numPr>
        <w:spacing w:after="0" w:line="276" w:lineRule="auto"/>
        <w:ind w:left="900"/>
        <w:jc w:val="both"/>
        <w:rPr>
          <w:rFonts w:ascii="Arial" w:eastAsia="Arial" w:hAnsi="Arial" w:cs="Arial"/>
          <w:sz w:val="20"/>
          <w:szCs w:val="20"/>
        </w:rPr>
      </w:pPr>
      <w:r>
        <w:rPr>
          <w:rFonts w:ascii="Arial" w:eastAsia="Arial" w:hAnsi="Arial" w:cs="Arial"/>
          <w:sz w:val="20"/>
          <w:szCs w:val="20"/>
        </w:rPr>
        <w:t>Caselle (new financial software) kick-off meeting May 17</w:t>
      </w:r>
      <w:r w:rsidRPr="002B7049">
        <w:rPr>
          <w:rFonts w:ascii="Arial" w:eastAsia="Arial" w:hAnsi="Arial" w:cs="Arial"/>
          <w:sz w:val="20"/>
          <w:szCs w:val="20"/>
          <w:vertAlign w:val="superscript"/>
        </w:rPr>
        <w:t>th</w:t>
      </w:r>
      <w:r>
        <w:rPr>
          <w:rFonts w:ascii="Arial" w:eastAsia="Arial" w:hAnsi="Arial" w:cs="Arial"/>
          <w:sz w:val="20"/>
          <w:szCs w:val="20"/>
        </w:rPr>
        <w:t>.</w:t>
      </w:r>
    </w:p>
    <w:p w14:paraId="408019FB" w14:textId="22E78AD8" w:rsidR="002B7049" w:rsidRDefault="002B7049" w:rsidP="004D6EDD">
      <w:pPr>
        <w:pStyle w:val="ListParagraph"/>
        <w:numPr>
          <w:ilvl w:val="1"/>
          <w:numId w:val="32"/>
        </w:numPr>
        <w:spacing w:after="0" w:line="276" w:lineRule="auto"/>
        <w:ind w:left="900"/>
        <w:jc w:val="both"/>
        <w:rPr>
          <w:rFonts w:ascii="Arial" w:eastAsia="Arial" w:hAnsi="Arial" w:cs="Arial"/>
          <w:sz w:val="20"/>
          <w:szCs w:val="20"/>
        </w:rPr>
      </w:pPr>
      <w:r>
        <w:rPr>
          <w:rFonts w:ascii="Arial" w:eastAsia="Arial" w:hAnsi="Arial" w:cs="Arial"/>
          <w:sz w:val="20"/>
          <w:szCs w:val="20"/>
        </w:rPr>
        <w:t>There will be a contractors’ meeting with the Tribe on May 17</w:t>
      </w:r>
      <w:r w:rsidRPr="002B7049">
        <w:rPr>
          <w:rFonts w:ascii="Arial" w:eastAsia="Arial" w:hAnsi="Arial" w:cs="Arial"/>
          <w:sz w:val="20"/>
          <w:szCs w:val="20"/>
          <w:vertAlign w:val="superscript"/>
        </w:rPr>
        <w:t>th</w:t>
      </w:r>
      <w:r>
        <w:rPr>
          <w:rFonts w:ascii="Arial" w:eastAsia="Arial" w:hAnsi="Arial" w:cs="Arial"/>
          <w:sz w:val="20"/>
          <w:szCs w:val="20"/>
        </w:rPr>
        <w:t xml:space="preserve">. Planning on the water project to start again mid-June and completion approximately 20 days later. </w:t>
      </w:r>
    </w:p>
    <w:p w14:paraId="27C63C90" w14:textId="6112DF44" w:rsidR="002B7049" w:rsidRDefault="002B7049" w:rsidP="004D6EDD">
      <w:pPr>
        <w:pStyle w:val="ListParagraph"/>
        <w:numPr>
          <w:ilvl w:val="1"/>
          <w:numId w:val="32"/>
        </w:numPr>
        <w:spacing w:after="0" w:line="276" w:lineRule="auto"/>
        <w:ind w:left="900"/>
        <w:jc w:val="both"/>
        <w:rPr>
          <w:rFonts w:ascii="Arial" w:eastAsia="Arial" w:hAnsi="Arial" w:cs="Arial"/>
          <w:sz w:val="20"/>
          <w:szCs w:val="20"/>
        </w:rPr>
      </w:pPr>
      <w:r>
        <w:rPr>
          <w:rFonts w:ascii="Arial" w:eastAsia="Arial" w:hAnsi="Arial" w:cs="Arial"/>
          <w:sz w:val="20"/>
          <w:szCs w:val="20"/>
        </w:rPr>
        <w:t>Next budget meeting is May 24</w:t>
      </w:r>
      <w:r w:rsidRPr="002B7049">
        <w:rPr>
          <w:rFonts w:ascii="Arial" w:eastAsia="Arial" w:hAnsi="Arial" w:cs="Arial"/>
          <w:sz w:val="20"/>
          <w:szCs w:val="20"/>
          <w:vertAlign w:val="superscript"/>
        </w:rPr>
        <w:t>th</w:t>
      </w:r>
      <w:r>
        <w:rPr>
          <w:rFonts w:ascii="Arial" w:eastAsia="Arial" w:hAnsi="Arial" w:cs="Arial"/>
          <w:sz w:val="20"/>
          <w:szCs w:val="20"/>
        </w:rPr>
        <w:t xml:space="preserve"> at 5:30pm. Council meeting will commence once the budget meeting is</w:t>
      </w:r>
      <w:r w:rsidR="00C2711F">
        <w:rPr>
          <w:rFonts w:ascii="Arial" w:eastAsia="Arial" w:hAnsi="Arial" w:cs="Arial"/>
          <w:sz w:val="20"/>
          <w:szCs w:val="20"/>
        </w:rPr>
        <w:t xml:space="preserve"> </w:t>
      </w:r>
      <w:r>
        <w:rPr>
          <w:rFonts w:ascii="Arial" w:eastAsia="Arial" w:hAnsi="Arial" w:cs="Arial"/>
          <w:sz w:val="20"/>
          <w:szCs w:val="20"/>
        </w:rPr>
        <w:t xml:space="preserve">finished. </w:t>
      </w:r>
    </w:p>
    <w:p w14:paraId="711F734F" w14:textId="75F27334" w:rsidR="00B9767D" w:rsidRPr="004D6EDD" w:rsidRDefault="00B9767D" w:rsidP="004D6EDD">
      <w:pPr>
        <w:pStyle w:val="ListParagraph"/>
        <w:numPr>
          <w:ilvl w:val="1"/>
          <w:numId w:val="32"/>
        </w:numPr>
        <w:spacing w:after="0" w:line="276" w:lineRule="auto"/>
        <w:ind w:left="900"/>
        <w:jc w:val="both"/>
        <w:rPr>
          <w:rFonts w:ascii="Arial" w:eastAsia="Arial" w:hAnsi="Arial" w:cs="Arial"/>
          <w:sz w:val="20"/>
          <w:szCs w:val="20"/>
        </w:rPr>
      </w:pPr>
      <w:r w:rsidRPr="00B9767D">
        <w:rPr>
          <w:rFonts w:ascii="Arial" w:eastAsia="Arial" w:hAnsi="Arial" w:cs="Arial"/>
          <w:b/>
          <w:bCs/>
          <w:sz w:val="20"/>
          <w:szCs w:val="20"/>
        </w:rPr>
        <w:t>Councilor Quick</w:t>
      </w:r>
      <w:r>
        <w:rPr>
          <w:rFonts w:ascii="Arial" w:eastAsia="Arial" w:hAnsi="Arial" w:cs="Arial"/>
          <w:sz w:val="20"/>
          <w:szCs w:val="20"/>
        </w:rPr>
        <w:t xml:space="preserve"> asked if there were a better way to get information out to the community about what the City is doing. </w:t>
      </w:r>
      <w:r w:rsidRPr="00B9767D">
        <w:rPr>
          <w:rFonts w:ascii="Arial" w:eastAsia="Arial" w:hAnsi="Arial" w:cs="Arial"/>
          <w:b/>
          <w:bCs/>
          <w:sz w:val="20"/>
          <w:szCs w:val="20"/>
        </w:rPr>
        <w:t>Administrator Letham</w:t>
      </w:r>
      <w:r>
        <w:rPr>
          <w:rFonts w:ascii="Arial" w:eastAsia="Arial" w:hAnsi="Arial" w:cs="Arial"/>
          <w:sz w:val="20"/>
          <w:szCs w:val="20"/>
        </w:rPr>
        <w:t xml:space="preserve"> said that he has been wanting to put information out through articles in the paper as well as posts on Facebook, he just hasn’t had the opportunity to do so yet. </w:t>
      </w:r>
      <w:r w:rsidRPr="00A75EDB">
        <w:rPr>
          <w:rFonts w:ascii="Arial" w:eastAsia="Arial" w:hAnsi="Arial" w:cs="Arial"/>
          <w:b/>
          <w:bCs/>
          <w:sz w:val="20"/>
          <w:szCs w:val="20"/>
        </w:rPr>
        <w:t xml:space="preserve">Amie Scott </w:t>
      </w:r>
      <w:r>
        <w:rPr>
          <w:rFonts w:ascii="Arial" w:eastAsia="Arial" w:hAnsi="Arial" w:cs="Arial"/>
          <w:sz w:val="20"/>
          <w:szCs w:val="20"/>
        </w:rPr>
        <w:t>advised that the City does insert a newsletter in all the water bills</w:t>
      </w:r>
      <w:r w:rsidR="00A75EDB">
        <w:rPr>
          <w:rFonts w:ascii="Arial" w:eastAsia="Arial" w:hAnsi="Arial" w:cs="Arial"/>
          <w:sz w:val="20"/>
          <w:szCs w:val="20"/>
        </w:rPr>
        <w:t xml:space="preserve"> letting households know what is going on in the City. She said that she has noticed with Facebook that many times people that are commenting on the City are those that do not live in the City. </w:t>
      </w:r>
    </w:p>
    <w:p w14:paraId="02913563" w14:textId="2C15E1AF" w:rsidR="005F53C0" w:rsidRPr="00761DA4" w:rsidRDefault="005F53C0" w:rsidP="002D630E">
      <w:pPr>
        <w:pStyle w:val="ListParagraph"/>
        <w:spacing w:after="0" w:line="276" w:lineRule="auto"/>
        <w:ind w:left="360"/>
        <w:jc w:val="both"/>
        <w:rPr>
          <w:rFonts w:ascii="Arial" w:eastAsia="Arial" w:hAnsi="Arial" w:cs="Arial"/>
          <w:sz w:val="20"/>
          <w:szCs w:val="20"/>
        </w:rPr>
      </w:pPr>
    </w:p>
    <w:p w14:paraId="065DE0B6" w14:textId="57D3BFD7" w:rsidR="007C0815" w:rsidRPr="00761DA4" w:rsidRDefault="007C0815" w:rsidP="006F4C3E">
      <w:pPr>
        <w:spacing w:after="0" w:line="276" w:lineRule="auto"/>
        <w:jc w:val="both"/>
        <w:rPr>
          <w:rFonts w:ascii="Arial" w:eastAsia="Arial" w:hAnsi="Arial" w:cs="Arial"/>
          <w:b/>
          <w:bCs/>
          <w:sz w:val="20"/>
          <w:szCs w:val="20"/>
          <w:u w:val="single"/>
        </w:rPr>
      </w:pPr>
      <w:r w:rsidRPr="00761DA4">
        <w:rPr>
          <w:rFonts w:ascii="Arial" w:eastAsia="Arial" w:hAnsi="Arial" w:cs="Arial"/>
          <w:b/>
          <w:bCs/>
          <w:sz w:val="20"/>
          <w:szCs w:val="20"/>
          <w:u w:val="single"/>
        </w:rPr>
        <w:t>Public Comment Non-Agenda Items</w:t>
      </w:r>
      <w:r w:rsidR="00AB6CDF" w:rsidRPr="00761DA4">
        <w:rPr>
          <w:rFonts w:ascii="Arial" w:eastAsia="Arial" w:hAnsi="Arial" w:cs="Arial"/>
          <w:b/>
          <w:bCs/>
          <w:sz w:val="20"/>
          <w:szCs w:val="20"/>
          <w:u w:val="single"/>
        </w:rPr>
        <w:t xml:space="preserve"> (Speaking time limits may apply)</w:t>
      </w:r>
    </w:p>
    <w:p w14:paraId="65CC140C" w14:textId="68698C5B" w:rsidR="000D344A" w:rsidRPr="00036E73" w:rsidRDefault="00036E73" w:rsidP="00036E73">
      <w:pPr>
        <w:spacing w:after="0" w:line="276" w:lineRule="auto"/>
        <w:jc w:val="both"/>
        <w:rPr>
          <w:rFonts w:ascii="Arial" w:eastAsia="Arial" w:hAnsi="Arial" w:cs="Arial"/>
          <w:sz w:val="20"/>
          <w:szCs w:val="20"/>
        </w:rPr>
      </w:pPr>
      <w:r>
        <w:rPr>
          <w:rFonts w:ascii="Arial" w:eastAsia="Arial" w:hAnsi="Arial" w:cs="Arial"/>
          <w:b/>
          <w:bCs/>
          <w:sz w:val="20"/>
          <w:szCs w:val="20"/>
        </w:rPr>
        <w:t>Kathy Dimzoff – Brightside Flowers</w:t>
      </w:r>
      <w:r w:rsidR="000D344A" w:rsidRPr="00761DA4">
        <w:rPr>
          <w:rFonts w:ascii="Arial" w:eastAsia="Arial" w:hAnsi="Arial" w:cs="Arial"/>
          <w:b/>
          <w:bCs/>
          <w:sz w:val="20"/>
          <w:szCs w:val="20"/>
        </w:rPr>
        <w:t xml:space="preserve"> – </w:t>
      </w:r>
      <w:r>
        <w:rPr>
          <w:rFonts w:ascii="Arial" w:eastAsia="Arial" w:hAnsi="Arial" w:cs="Arial"/>
          <w:sz w:val="20"/>
          <w:szCs w:val="20"/>
        </w:rPr>
        <w:t xml:space="preserve">Ms. Dimzoff wanted to request permission from the Council to donate a couple of flower baskets to </w:t>
      </w:r>
      <w:r w:rsidR="00C2711F">
        <w:rPr>
          <w:rFonts w:ascii="Arial" w:eastAsia="Arial" w:hAnsi="Arial" w:cs="Arial"/>
          <w:sz w:val="20"/>
          <w:szCs w:val="20"/>
        </w:rPr>
        <w:t xml:space="preserve">hang </w:t>
      </w:r>
      <w:r>
        <w:rPr>
          <w:rFonts w:ascii="Arial" w:eastAsia="Arial" w:hAnsi="Arial" w:cs="Arial"/>
          <w:sz w:val="20"/>
          <w:szCs w:val="20"/>
        </w:rPr>
        <w:t xml:space="preserve">off the derrick that holds the City’s electronic sign boards. The Council granted approval and expressed their appreciation for her donation. </w:t>
      </w:r>
    </w:p>
    <w:p w14:paraId="22B9794B" w14:textId="77777777" w:rsidR="000D344A" w:rsidRPr="00761DA4" w:rsidRDefault="000D344A" w:rsidP="006F4C3E">
      <w:pPr>
        <w:spacing w:after="0" w:line="276" w:lineRule="auto"/>
        <w:jc w:val="both"/>
        <w:rPr>
          <w:rFonts w:ascii="Arial" w:eastAsia="Arial" w:hAnsi="Arial" w:cs="Arial"/>
          <w:b/>
          <w:bCs/>
          <w:sz w:val="20"/>
          <w:szCs w:val="20"/>
        </w:rPr>
      </w:pPr>
    </w:p>
    <w:p w14:paraId="258517E6" w14:textId="3B28CA71" w:rsidR="004867E1" w:rsidRPr="00617B39" w:rsidRDefault="00874A54" w:rsidP="00681C1B">
      <w:pPr>
        <w:pStyle w:val="ListParagraph"/>
        <w:numPr>
          <w:ilvl w:val="0"/>
          <w:numId w:val="35"/>
        </w:numPr>
        <w:spacing w:after="0" w:line="276" w:lineRule="auto"/>
        <w:ind w:left="360"/>
        <w:jc w:val="both"/>
        <w:rPr>
          <w:rFonts w:ascii="Arial" w:eastAsia="Arial" w:hAnsi="Arial" w:cs="Arial"/>
          <w:b/>
          <w:sz w:val="20"/>
          <w:szCs w:val="20"/>
        </w:rPr>
      </w:pPr>
      <w:r>
        <w:rPr>
          <w:rFonts w:ascii="Arial" w:eastAsia="Arial" w:hAnsi="Arial" w:cs="Arial"/>
          <w:b/>
          <w:sz w:val="20"/>
          <w:szCs w:val="20"/>
        </w:rPr>
        <w:t>Chamber May 14</w:t>
      </w:r>
      <w:r w:rsidRPr="00874A54">
        <w:rPr>
          <w:rFonts w:ascii="Arial" w:eastAsia="Arial" w:hAnsi="Arial" w:cs="Arial"/>
          <w:b/>
          <w:sz w:val="20"/>
          <w:szCs w:val="20"/>
          <w:vertAlign w:val="superscript"/>
        </w:rPr>
        <w:t>th</w:t>
      </w:r>
      <w:r>
        <w:rPr>
          <w:rFonts w:ascii="Arial" w:eastAsia="Arial" w:hAnsi="Arial" w:cs="Arial"/>
          <w:b/>
          <w:sz w:val="20"/>
          <w:szCs w:val="20"/>
        </w:rPr>
        <w:t xml:space="preserve"> Clean Up: Amie Scott</w:t>
      </w:r>
      <w:r w:rsidR="008B40E8" w:rsidRPr="00761DA4">
        <w:rPr>
          <w:rFonts w:ascii="Arial" w:eastAsia="Arial" w:hAnsi="Arial" w:cs="Arial"/>
          <w:bCs/>
          <w:sz w:val="20"/>
          <w:szCs w:val="20"/>
        </w:rPr>
        <w:t xml:space="preserve"> – </w:t>
      </w:r>
      <w:r>
        <w:rPr>
          <w:rFonts w:ascii="Arial" w:eastAsia="Arial" w:hAnsi="Arial" w:cs="Arial"/>
          <w:bCs/>
          <w:sz w:val="20"/>
          <w:szCs w:val="20"/>
        </w:rPr>
        <w:t>The Chamber of Commerce is sponsoring a Community Clean-Up Day on May 14</w:t>
      </w:r>
      <w:r w:rsidRPr="00874A54">
        <w:rPr>
          <w:rFonts w:ascii="Arial" w:eastAsia="Arial" w:hAnsi="Arial" w:cs="Arial"/>
          <w:bCs/>
          <w:sz w:val="20"/>
          <w:szCs w:val="20"/>
          <w:vertAlign w:val="superscript"/>
        </w:rPr>
        <w:t>th</w:t>
      </w:r>
      <w:r>
        <w:rPr>
          <w:rFonts w:ascii="Arial" w:eastAsia="Arial" w:hAnsi="Arial" w:cs="Arial"/>
          <w:bCs/>
          <w:sz w:val="20"/>
          <w:szCs w:val="20"/>
        </w:rPr>
        <w:t>. The clean-up location in the City of Hines will be on Hotchkiss near the Rimrock Recycling. They are asking the City to man stations at C&amp;B Sanitary</w:t>
      </w:r>
      <w:r w:rsidRPr="00874A54">
        <w:rPr>
          <w:rFonts w:ascii="Arial" w:eastAsia="Arial" w:hAnsi="Arial" w:cs="Arial"/>
          <w:b/>
          <w:sz w:val="20"/>
          <w:szCs w:val="20"/>
        </w:rPr>
        <w:t>.</w:t>
      </w:r>
      <w:r>
        <w:rPr>
          <w:rFonts w:ascii="Arial" w:eastAsia="Arial" w:hAnsi="Arial" w:cs="Arial"/>
          <w:b/>
          <w:sz w:val="20"/>
          <w:szCs w:val="20"/>
        </w:rPr>
        <w:t xml:space="preserve"> </w:t>
      </w:r>
      <w:r>
        <w:rPr>
          <w:rFonts w:ascii="Arial" w:eastAsia="Arial" w:hAnsi="Arial" w:cs="Arial"/>
          <w:bCs/>
          <w:sz w:val="20"/>
          <w:szCs w:val="20"/>
        </w:rPr>
        <w:t>It will not be a free dump day</w:t>
      </w:r>
      <w:r w:rsidR="007A5353">
        <w:rPr>
          <w:rFonts w:ascii="Arial" w:eastAsia="Arial" w:hAnsi="Arial" w:cs="Arial"/>
          <w:bCs/>
          <w:sz w:val="20"/>
          <w:szCs w:val="20"/>
        </w:rPr>
        <w:t xml:space="preserve"> as there are people that will bring their trash</w:t>
      </w:r>
      <w:r>
        <w:rPr>
          <w:rFonts w:ascii="Arial" w:eastAsia="Arial" w:hAnsi="Arial" w:cs="Arial"/>
          <w:bCs/>
          <w:sz w:val="20"/>
          <w:szCs w:val="20"/>
        </w:rPr>
        <w:t>. It will be free for metal and yard debris</w:t>
      </w:r>
      <w:r w:rsidR="00C2711F">
        <w:rPr>
          <w:rFonts w:ascii="Arial" w:eastAsia="Arial" w:hAnsi="Arial" w:cs="Arial"/>
          <w:bCs/>
          <w:sz w:val="20"/>
          <w:szCs w:val="20"/>
        </w:rPr>
        <w:t xml:space="preserve">. </w:t>
      </w:r>
      <w:r w:rsidR="007A5353">
        <w:rPr>
          <w:rFonts w:ascii="Arial" w:eastAsia="Arial" w:hAnsi="Arial" w:cs="Arial"/>
          <w:bCs/>
          <w:sz w:val="20"/>
          <w:szCs w:val="20"/>
        </w:rPr>
        <w:t xml:space="preserve">C&amp;B has asked the Council to man the posts at the dump as they have done so in the past. </w:t>
      </w:r>
      <w:r w:rsidR="007A5353" w:rsidRPr="00617B39">
        <w:rPr>
          <w:rFonts w:ascii="Arial" w:eastAsia="Arial" w:hAnsi="Arial" w:cs="Arial"/>
          <w:b/>
          <w:sz w:val="20"/>
          <w:szCs w:val="20"/>
        </w:rPr>
        <w:t>Mayor Morgan said she and Jon</w:t>
      </w:r>
      <w:r w:rsidR="007A5353">
        <w:rPr>
          <w:rFonts w:ascii="Arial" w:eastAsia="Arial" w:hAnsi="Arial" w:cs="Arial"/>
          <w:bCs/>
          <w:sz w:val="20"/>
          <w:szCs w:val="20"/>
        </w:rPr>
        <w:t xml:space="preserve"> would man the metal station. The event is from 9am – noon. Everyone is to meet at the Fairgrounds to get location assignments. </w:t>
      </w:r>
      <w:r w:rsidR="00617B39">
        <w:rPr>
          <w:rFonts w:ascii="Arial" w:eastAsia="Arial" w:hAnsi="Arial" w:cs="Arial"/>
          <w:bCs/>
          <w:sz w:val="20"/>
          <w:szCs w:val="20"/>
        </w:rPr>
        <w:t xml:space="preserve">Lunch will be provided for participants. </w:t>
      </w:r>
    </w:p>
    <w:p w14:paraId="7D2A9B9E" w14:textId="77777777" w:rsidR="00617B39" w:rsidRPr="00617B39" w:rsidRDefault="00617B39" w:rsidP="00617B39">
      <w:pPr>
        <w:pStyle w:val="ListParagraph"/>
        <w:spacing w:after="0" w:line="276" w:lineRule="auto"/>
        <w:ind w:left="360"/>
        <w:jc w:val="both"/>
        <w:rPr>
          <w:rFonts w:ascii="Arial" w:eastAsia="Arial" w:hAnsi="Arial" w:cs="Arial"/>
          <w:b/>
          <w:sz w:val="20"/>
          <w:szCs w:val="20"/>
        </w:rPr>
      </w:pPr>
    </w:p>
    <w:p w14:paraId="0FE41A6A" w14:textId="2D22A845" w:rsidR="00617B39" w:rsidRPr="007F5B2A" w:rsidRDefault="00617B39" w:rsidP="00681C1B">
      <w:pPr>
        <w:pStyle w:val="ListParagraph"/>
        <w:numPr>
          <w:ilvl w:val="0"/>
          <w:numId w:val="35"/>
        </w:numPr>
        <w:spacing w:after="0" w:line="276" w:lineRule="auto"/>
        <w:ind w:left="360"/>
        <w:jc w:val="both"/>
        <w:rPr>
          <w:rFonts w:ascii="Arial" w:eastAsia="Arial" w:hAnsi="Arial" w:cs="Arial"/>
          <w:b/>
          <w:sz w:val="20"/>
          <w:szCs w:val="20"/>
        </w:rPr>
      </w:pPr>
      <w:r>
        <w:rPr>
          <w:rFonts w:ascii="Arial" w:eastAsia="Arial" w:hAnsi="Arial" w:cs="Arial"/>
          <w:b/>
          <w:sz w:val="20"/>
          <w:szCs w:val="20"/>
        </w:rPr>
        <w:t xml:space="preserve">Obsidian Days Breakfast Sign-Up: Amie Scott </w:t>
      </w:r>
      <w:r>
        <w:rPr>
          <w:rFonts w:ascii="Arial" w:eastAsia="Arial" w:hAnsi="Arial" w:cs="Arial"/>
          <w:bCs/>
          <w:sz w:val="20"/>
          <w:szCs w:val="20"/>
        </w:rPr>
        <w:t xml:space="preserve">– She presented a volunteer sign-up sheet for the </w:t>
      </w:r>
      <w:r w:rsidR="007F5B2A">
        <w:rPr>
          <w:rFonts w:ascii="Arial" w:eastAsia="Arial" w:hAnsi="Arial" w:cs="Arial"/>
          <w:bCs/>
          <w:sz w:val="20"/>
          <w:szCs w:val="20"/>
        </w:rPr>
        <w:t>June 11</w:t>
      </w:r>
      <w:r w:rsidR="007F5B2A" w:rsidRPr="007F5B2A">
        <w:rPr>
          <w:rFonts w:ascii="Arial" w:eastAsia="Arial" w:hAnsi="Arial" w:cs="Arial"/>
          <w:bCs/>
          <w:sz w:val="20"/>
          <w:szCs w:val="20"/>
          <w:vertAlign w:val="superscript"/>
        </w:rPr>
        <w:t>th</w:t>
      </w:r>
      <w:r w:rsidR="007F5B2A">
        <w:rPr>
          <w:rFonts w:ascii="Arial" w:eastAsia="Arial" w:hAnsi="Arial" w:cs="Arial"/>
          <w:bCs/>
          <w:sz w:val="20"/>
          <w:szCs w:val="20"/>
        </w:rPr>
        <w:t xml:space="preserve"> Fireman’s P</w:t>
      </w:r>
      <w:r>
        <w:rPr>
          <w:rFonts w:ascii="Arial" w:eastAsia="Arial" w:hAnsi="Arial" w:cs="Arial"/>
          <w:bCs/>
          <w:sz w:val="20"/>
          <w:szCs w:val="20"/>
        </w:rPr>
        <w:t xml:space="preserve">ancake </w:t>
      </w:r>
      <w:r w:rsidR="007F5B2A">
        <w:rPr>
          <w:rFonts w:ascii="Arial" w:eastAsia="Arial" w:hAnsi="Arial" w:cs="Arial"/>
          <w:bCs/>
          <w:sz w:val="20"/>
          <w:szCs w:val="20"/>
        </w:rPr>
        <w:t>B</w:t>
      </w:r>
      <w:r>
        <w:rPr>
          <w:rFonts w:ascii="Arial" w:eastAsia="Arial" w:hAnsi="Arial" w:cs="Arial"/>
          <w:bCs/>
          <w:sz w:val="20"/>
          <w:szCs w:val="20"/>
        </w:rPr>
        <w:t xml:space="preserve">reakfast. Food will be served from 7am – 10am. She is asking volunteers to be there from 6am – 11am. </w:t>
      </w:r>
      <w:r w:rsidR="00DD02D8">
        <w:rPr>
          <w:rFonts w:ascii="Arial" w:eastAsia="Arial" w:hAnsi="Arial" w:cs="Arial"/>
          <w:bCs/>
          <w:sz w:val="20"/>
          <w:szCs w:val="20"/>
        </w:rPr>
        <w:t xml:space="preserve">T-shirts have been ordered for all Council members as well as City staff. The City will also be selling t-shirts that benefit both the Police and Fire Departments, as well as t-shirts advertising Obsidian Days. She also told the Council that ads have been put on the radio to advertise Obsidian Days and the Fireman’s Breakfast. </w:t>
      </w:r>
    </w:p>
    <w:p w14:paraId="259E1B63" w14:textId="77777777" w:rsidR="007F5B2A" w:rsidRPr="007F5B2A" w:rsidRDefault="007F5B2A" w:rsidP="007F5B2A">
      <w:pPr>
        <w:spacing w:after="0" w:line="276" w:lineRule="auto"/>
        <w:jc w:val="both"/>
        <w:rPr>
          <w:rFonts w:ascii="Arial" w:eastAsia="Arial" w:hAnsi="Arial" w:cs="Arial"/>
          <w:b/>
          <w:sz w:val="20"/>
          <w:szCs w:val="20"/>
        </w:rPr>
      </w:pPr>
    </w:p>
    <w:p w14:paraId="008695CB" w14:textId="11415664" w:rsidR="007F5B2A" w:rsidRPr="001E7C2B" w:rsidRDefault="007F5B2A" w:rsidP="00681C1B">
      <w:pPr>
        <w:pStyle w:val="ListParagraph"/>
        <w:numPr>
          <w:ilvl w:val="0"/>
          <w:numId w:val="35"/>
        </w:numPr>
        <w:spacing w:after="0" w:line="276" w:lineRule="auto"/>
        <w:ind w:left="360"/>
        <w:jc w:val="both"/>
        <w:rPr>
          <w:rFonts w:ascii="Arial" w:eastAsia="Arial" w:hAnsi="Arial" w:cs="Arial"/>
          <w:b/>
          <w:sz w:val="20"/>
          <w:szCs w:val="20"/>
        </w:rPr>
      </w:pPr>
      <w:r>
        <w:rPr>
          <w:rFonts w:ascii="Arial" w:eastAsia="Arial" w:hAnsi="Arial" w:cs="Arial"/>
          <w:b/>
          <w:sz w:val="20"/>
          <w:szCs w:val="20"/>
        </w:rPr>
        <w:t xml:space="preserve">TLT Donation Request: Burns Swimming Pool – Brandy Branstetter, Director High Desert Park and Recreation </w:t>
      </w:r>
      <w:r>
        <w:rPr>
          <w:rFonts w:ascii="Arial" w:eastAsia="Arial" w:hAnsi="Arial" w:cs="Arial"/>
          <w:bCs/>
          <w:sz w:val="20"/>
          <w:szCs w:val="20"/>
        </w:rPr>
        <w:t xml:space="preserve">– Ms. Branstetter is overseeing the long overdue renovation of the Burns Swimming Pool. </w:t>
      </w:r>
      <w:r w:rsidR="00B76863">
        <w:rPr>
          <w:rFonts w:ascii="Arial" w:eastAsia="Arial" w:hAnsi="Arial" w:cs="Arial"/>
          <w:bCs/>
          <w:sz w:val="20"/>
          <w:szCs w:val="20"/>
        </w:rPr>
        <w:t xml:space="preserve">Ms. Branstetter let the Council know that she also approached the County for funding, and they have agreed to </w:t>
      </w:r>
      <w:r w:rsidR="001E6AF8">
        <w:rPr>
          <w:rFonts w:ascii="Arial" w:eastAsia="Arial" w:hAnsi="Arial" w:cs="Arial"/>
          <w:bCs/>
          <w:sz w:val="20"/>
          <w:szCs w:val="20"/>
        </w:rPr>
        <w:t>grant</w:t>
      </w:r>
      <w:r w:rsidR="00B76863">
        <w:rPr>
          <w:rFonts w:ascii="Arial" w:eastAsia="Arial" w:hAnsi="Arial" w:cs="Arial"/>
          <w:bCs/>
          <w:sz w:val="20"/>
          <w:szCs w:val="20"/>
        </w:rPr>
        <w:t xml:space="preserve"> $125K to help with the pool renovation. It will cost $42K to replace the solar panels for the pool. </w:t>
      </w:r>
      <w:r w:rsidR="00713A80">
        <w:rPr>
          <w:rFonts w:ascii="Arial" w:eastAsia="Arial" w:hAnsi="Arial" w:cs="Arial"/>
          <w:bCs/>
          <w:sz w:val="20"/>
          <w:szCs w:val="20"/>
        </w:rPr>
        <w:t xml:space="preserve">The funds from the County are a grant match program. </w:t>
      </w:r>
      <w:r w:rsidR="00110198">
        <w:rPr>
          <w:rFonts w:ascii="Arial" w:eastAsia="Arial" w:hAnsi="Arial" w:cs="Arial"/>
          <w:bCs/>
          <w:sz w:val="20"/>
          <w:szCs w:val="20"/>
        </w:rPr>
        <w:t xml:space="preserve">She is requesting $5K in TLT funds. </w:t>
      </w:r>
      <w:r w:rsidR="00110198">
        <w:rPr>
          <w:rFonts w:ascii="Arial" w:eastAsia="Arial" w:hAnsi="Arial" w:cs="Arial"/>
          <w:bCs/>
          <w:i/>
          <w:iCs/>
          <w:sz w:val="20"/>
          <w:szCs w:val="20"/>
        </w:rPr>
        <w:t xml:space="preserve">Councilor Shepherd said that </w:t>
      </w:r>
      <w:r w:rsidR="00110198">
        <w:rPr>
          <w:rFonts w:ascii="Arial" w:eastAsia="Arial" w:hAnsi="Arial" w:cs="Arial"/>
          <w:bCs/>
          <w:i/>
          <w:iCs/>
          <w:sz w:val="20"/>
          <w:szCs w:val="20"/>
        </w:rPr>
        <w:lastRenderedPageBreak/>
        <w:t xml:space="preserve">she thinks it’s a great idea to help with the pool. Councilor Brizendine made a motion to donate $5,000.00 of the City’s TLT fund to High Desert Parks and Rec for the purpose of repairing and renovation of the Burns pool. Councilor York seconded the motion. All ayes, motion carried. </w:t>
      </w:r>
      <w:r w:rsidR="00110198" w:rsidRPr="002D25D8">
        <w:rPr>
          <w:rFonts w:ascii="Arial" w:eastAsia="Arial" w:hAnsi="Arial" w:cs="Arial"/>
          <w:b/>
          <w:i/>
          <w:iCs/>
          <w:sz w:val="20"/>
          <w:szCs w:val="20"/>
        </w:rPr>
        <w:t>Chief Spence</w:t>
      </w:r>
      <w:r w:rsidR="00110198">
        <w:rPr>
          <w:rFonts w:ascii="Arial" w:eastAsia="Arial" w:hAnsi="Arial" w:cs="Arial"/>
          <w:bCs/>
          <w:i/>
          <w:iCs/>
          <w:sz w:val="20"/>
          <w:szCs w:val="20"/>
        </w:rPr>
        <w:t xml:space="preserve"> asked Ms. Branstetter i</w:t>
      </w:r>
      <w:r w:rsidR="002D25D8">
        <w:rPr>
          <w:rFonts w:ascii="Arial" w:eastAsia="Arial" w:hAnsi="Arial" w:cs="Arial"/>
          <w:bCs/>
          <w:i/>
          <w:iCs/>
          <w:sz w:val="20"/>
          <w:szCs w:val="20"/>
        </w:rPr>
        <w:t>f</w:t>
      </w:r>
      <w:r w:rsidR="00110198">
        <w:rPr>
          <w:rFonts w:ascii="Arial" w:eastAsia="Arial" w:hAnsi="Arial" w:cs="Arial"/>
          <w:bCs/>
          <w:i/>
          <w:iCs/>
          <w:sz w:val="20"/>
          <w:szCs w:val="20"/>
        </w:rPr>
        <w:t xml:space="preserve"> she still wanted the fire trucks at the</w:t>
      </w:r>
      <w:r w:rsidR="002D25D8">
        <w:rPr>
          <w:rFonts w:ascii="Arial" w:eastAsia="Arial" w:hAnsi="Arial" w:cs="Arial"/>
          <w:bCs/>
          <w:i/>
          <w:iCs/>
          <w:sz w:val="20"/>
          <w:szCs w:val="20"/>
        </w:rPr>
        <w:t xml:space="preserve"> pool </w:t>
      </w:r>
      <w:r w:rsidR="00110198">
        <w:rPr>
          <w:rFonts w:ascii="Arial" w:eastAsia="Arial" w:hAnsi="Arial" w:cs="Arial"/>
          <w:bCs/>
          <w:i/>
          <w:iCs/>
          <w:sz w:val="20"/>
          <w:szCs w:val="20"/>
        </w:rPr>
        <w:t xml:space="preserve">opening and she said yes. She will </w:t>
      </w:r>
      <w:r w:rsidR="002D25D8">
        <w:rPr>
          <w:rFonts w:ascii="Arial" w:eastAsia="Arial" w:hAnsi="Arial" w:cs="Arial"/>
          <w:bCs/>
          <w:i/>
          <w:iCs/>
          <w:sz w:val="20"/>
          <w:szCs w:val="20"/>
        </w:rPr>
        <w:t xml:space="preserve">let everyone know when the opening date has been finalized. </w:t>
      </w:r>
    </w:p>
    <w:p w14:paraId="129BE56A" w14:textId="77777777" w:rsidR="001E7C2B" w:rsidRPr="001E7C2B" w:rsidRDefault="001E7C2B" w:rsidP="001E7C2B">
      <w:pPr>
        <w:pStyle w:val="ListParagraph"/>
        <w:spacing w:after="0" w:line="276" w:lineRule="auto"/>
        <w:ind w:left="360"/>
        <w:jc w:val="both"/>
        <w:rPr>
          <w:rFonts w:ascii="Arial" w:eastAsia="Arial" w:hAnsi="Arial" w:cs="Arial"/>
          <w:b/>
          <w:sz w:val="20"/>
          <w:szCs w:val="20"/>
        </w:rPr>
      </w:pPr>
    </w:p>
    <w:p w14:paraId="614E3B2F" w14:textId="25C82ACA" w:rsidR="001E7C2B" w:rsidRPr="004A7D9C" w:rsidRDefault="001E7C2B" w:rsidP="00681C1B">
      <w:pPr>
        <w:pStyle w:val="ListParagraph"/>
        <w:numPr>
          <w:ilvl w:val="0"/>
          <w:numId w:val="35"/>
        </w:numPr>
        <w:spacing w:after="0" w:line="276" w:lineRule="auto"/>
        <w:ind w:left="360"/>
        <w:jc w:val="both"/>
        <w:rPr>
          <w:rFonts w:ascii="Arial" w:eastAsia="Arial" w:hAnsi="Arial" w:cs="Arial"/>
          <w:b/>
          <w:sz w:val="20"/>
          <w:szCs w:val="20"/>
        </w:rPr>
      </w:pPr>
      <w:r>
        <w:rPr>
          <w:rFonts w:ascii="Arial" w:eastAsia="Arial" w:hAnsi="Arial" w:cs="Arial"/>
          <w:b/>
          <w:sz w:val="20"/>
          <w:szCs w:val="20"/>
        </w:rPr>
        <w:t xml:space="preserve">Resolution No. 2320: OPRD Resolution </w:t>
      </w:r>
      <w:r>
        <w:rPr>
          <w:rFonts w:ascii="Arial" w:eastAsia="Arial" w:hAnsi="Arial" w:cs="Arial"/>
          <w:bCs/>
          <w:sz w:val="20"/>
          <w:szCs w:val="20"/>
        </w:rPr>
        <w:t>– Resolution No. 2320 authorizes the City of Hines to apply for a Local Government Planning Grant from the Oregon Parks and Recreation Department</w:t>
      </w:r>
      <w:r w:rsidR="004A7D9C">
        <w:rPr>
          <w:rFonts w:ascii="Arial" w:eastAsia="Arial" w:hAnsi="Arial" w:cs="Arial"/>
          <w:bCs/>
          <w:sz w:val="20"/>
          <w:szCs w:val="20"/>
        </w:rPr>
        <w:t xml:space="preserve"> for rehabilitation and future development of the Hines City Park and Park Land, and delegates authority to the City Administrator to sign the application</w:t>
      </w:r>
      <w:r w:rsidR="00C2711F">
        <w:rPr>
          <w:rFonts w:ascii="Arial" w:eastAsia="Arial" w:hAnsi="Arial" w:cs="Arial"/>
          <w:bCs/>
          <w:sz w:val="20"/>
          <w:szCs w:val="20"/>
        </w:rPr>
        <w:t xml:space="preserve">. </w:t>
      </w:r>
      <w:r w:rsidR="004A7D9C">
        <w:rPr>
          <w:rFonts w:ascii="Arial" w:eastAsia="Arial" w:hAnsi="Arial" w:cs="Arial"/>
          <w:bCs/>
          <w:sz w:val="20"/>
          <w:szCs w:val="20"/>
        </w:rPr>
        <w:t xml:space="preserve">City Administrator Letham read the resolution in its entirety. </w:t>
      </w:r>
      <w:r w:rsidR="004A7D9C">
        <w:rPr>
          <w:rFonts w:ascii="Arial" w:eastAsia="Arial" w:hAnsi="Arial" w:cs="Arial"/>
          <w:bCs/>
          <w:i/>
          <w:iCs/>
          <w:sz w:val="20"/>
          <w:szCs w:val="20"/>
        </w:rPr>
        <w:t xml:space="preserve">Councilor Brizendine made a motion to approve Resolution No. 2320 as read. Councilor York seconded the motion. All ayes, motion carried. </w:t>
      </w:r>
    </w:p>
    <w:p w14:paraId="001D2661" w14:textId="77777777" w:rsidR="004A7D9C" w:rsidRPr="004A7D9C" w:rsidRDefault="004A7D9C" w:rsidP="004A7D9C">
      <w:pPr>
        <w:pStyle w:val="ListParagraph"/>
        <w:rPr>
          <w:rFonts w:ascii="Arial" w:eastAsia="Arial" w:hAnsi="Arial" w:cs="Arial"/>
          <w:b/>
          <w:sz w:val="20"/>
          <w:szCs w:val="20"/>
        </w:rPr>
      </w:pPr>
    </w:p>
    <w:p w14:paraId="7F80828C" w14:textId="19258E58" w:rsidR="004A7D9C" w:rsidRPr="00E37565" w:rsidRDefault="004A7D9C" w:rsidP="00681C1B">
      <w:pPr>
        <w:pStyle w:val="ListParagraph"/>
        <w:numPr>
          <w:ilvl w:val="0"/>
          <w:numId w:val="35"/>
        </w:numPr>
        <w:spacing w:after="0" w:line="276" w:lineRule="auto"/>
        <w:ind w:left="360"/>
        <w:jc w:val="both"/>
        <w:rPr>
          <w:rFonts w:ascii="Arial" w:eastAsia="Arial" w:hAnsi="Arial" w:cs="Arial"/>
          <w:b/>
          <w:sz w:val="20"/>
          <w:szCs w:val="20"/>
        </w:rPr>
      </w:pPr>
      <w:r>
        <w:rPr>
          <w:rFonts w:ascii="Arial" w:eastAsia="Arial" w:hAnsi="Arial" w:cs="Arial"/>
          <w:b/>
          <w:sz w:val="20"/>
          <w:szCs w:val="20"/>
        </w:rPr>
        <w:t>Mosquito Control: Three Rivers Contract Price Amendment for 2023:</w:t>
      </w:r>
      <w:r w:rsidR="00E0355B">
        <w:rPr>
          <w:rFonts w:ascii="Arial" w:eastAsia="Arial" w:hAnsi="Arial" w:cs="Arial"/>
          <w:b/>
          <w:sz w:val="20"/>
          <w:szCs w:val="20"/>
        </w:rPr>
        <w:t xml:space="preserve"> </w:t>
      </w:r>
      <w:r w:rsidR="00E0355B">
        <w:rPr>
          <w:rFonts w:ascii="Arial" w:eastAsia="Arial" w:hAnsi="Arial" w:cs="Arial"/>
          <w:bCs/>
          <w:sz w:val="20"/>
          <w:szCs w:val="20"/>
        </w:rPr>
        <w:t xml:space="preserve">City Administrator Letham said that during budget preparation he contacted Three Rivers to verify prices for the 2022/2023 fiscal year. With increased costs in supplies Three Rivers presented an amendment to the original pest control contract. Costs will increase a total of $1,752.00. All other portions of the contract remain the same. </w:t>
      </w:r>
      <w:r w:rsidR="00E0355B">
        <w:rPr>
          <w:rFonts w:ascii="Arial" w:eastAsia="Arial" w:hAnsi="Arial" w:cs="Arial"/>
          <w:bCs/>
          <w:i/>
          <w:iCs/>
          <w:sz w:val="20"/>
          <w:szCs w:val="20"/>
        </w:rPr>
        <w:t xml:space="preserve">Councilor York made a motion to approve the Three Rivers Vector Control </w:t>
      </w:r>
      <w:r w:rsidR="00E37565">
        <w:rPr>
          <w:rFonts w:ascii="Arial" w:eastAsia="Arial" w:hAnsi="Arial" w:cs="Arial"/>
          <w:bCs/>
          <w:i/>
          <w:iCs/>
          <w:sz w:val="20"/>
          <w:szCs w:val="20"/>
        </w:rPr>
        <w:t>amendment to the contract</w:t>
      </w:r>
      <w:r w:rsidR="00E0355B">
        <w:rPr>
          <w:rFonts w:ascii="Arial" w:eastAsia="Arial" w:hAnsi="Arial" w:cs="Arial"/>
          <w:bCs/>
          <w:i/>
          <w:iCs/>
          <w:sz w:val="20"/>
          <w:szCs w:val="20"/>
        </w:rPr>
        <w:t xml:space="preserve">. </w:t>
      </w:r>
      <w:r w:rsidR="00E37565">
        <w:rPr>
          <w:rFonts w:ascii="Arial" w:eastAsia="Arial" w:hAnsi="Arial" w:cs="Arial"/>
          <w:bCs/>
          <w:i/>
          <w:iCs/>
          <w:sz w:val="20"/>
          <w:szCs w:val="20"/>
        </w:rPr>
        <w:t xml:space="preserve">Councilor Brizendine seconded the motion. All ayes, motion carried. </w:t>
      </w:r>
    </w:p>
    <w:p w14:paraId="361F555D" w14:textId="77777777" w:rsidR="00E37565" w:rsidRPr="00E37565" w:rsidRDefault="00E37565" w:rsidP="00E37565">
      <w:pPr>
        <w:pStyle w:val="ListParagraph"/>
        <w:rPr>
          <w:rFonts w:ascii="Arial" w:eastAsia="Arial" w:hAnsi="Arial" w:cs="Arial"/>
          <w:b/>
          <w:sz w:val="20"/>
          <w:szCs w:val="20"/>
        </w:rPr>
      </w:pPr>
    </w:p>
    <w:p w14:paraId="717E33F2" w14:textId="7E3A4121" w:rsidR="008C75DD" w:rsidRPr="00761DA4" w:rsidRDefault="00456648" w:rsidP="006F4C3E">
      <w:pPr>
        <w:spacing w:after="0" w:line="276" w:lineRule="auto"/>
        <w:jc w:val="both"/>
        <w:rPr>
          <w:rFonts w:ascii="Arial" w:eastAsia="Arial" w:hAnsi="Arial" w:cs="Arial"/>
          <w:bCs/>
          <w:sz w:val="20"/>
          <w:szCs w:val="20"/>
        </w:rPr>
      </w:pPr>
      <w:r w:rsidRPr="00761DA4">
        <w:rPr>
          <w:rFonts w:ascii="Arial" w:eastAsia="Arial" w:hAnsi="Arial" w:cs="Arial"/>
          <w:b/>
          <w:sz w:val="20"/>
          <w:szCs w:val="20"/>
          <w:u w:val="single"/>
        </w:rPr>
        <w:t>Public Comment Period (Speaking time limits may apply):</w:t>
      </w:r>
      <w:r w:rsidR="00AD70B9" w:rsidRPr="00761DA4">
        <w:rPr>
          <w:rFonts w:ascii="Arial" w:eastAsia="Arial" w:hAnsi="Arial" w:cs="Arial"/>
          <w:b/>
          <w:sz w:val="20"/>
          <w:szCs w:val="20"/>
          <w:u w:val="single"/>
        </w:rPr>
        <w:t xml:space="preserve"> </w:t>
      </w:r>
    </w:p>
    <w:p w14:paraId="65AB97A6" w14:textId="454D3A72" w:rsidR="005050DF" w:rsidRPr="00761DA4" w:rsidRDefault="00D95C03" w:rsidP="006F4C3E">
      <w:pPr>
        <w:spacing w:after="0" w:line="276" w:lineRule="auto"/>
        <w:jc w:val="both"/>
        <w:rPr>
          <w:rFonts w:ascii="Arial" w:eastAsia="Arial" w:hAnsi="Arial" w:cs="Arial"/>
          <w:bCs/>
          <w:sz w:val="20"/>
          <w:szCs w:val="20"/>
        </w:rPr>
      </w:pPr>
      <w:r w:rsidRPr="00761DA4">
        <w:rPr>
          <w:rFonts w:ascii="Arial" w:eastAsia="Arial" w:hAnsi="Arial" w:cs="Arial"/>
          <w:b/>
          <w:sz w:val="20"/>
          <w:szCs w:val="20"/>
        </w:rPr>
        <w:t>None</w:t>
      </w:r>
    </w:p>
    <w:p w14:paraId="6644E163" w14:textId="7B877BA3" w:rsidR="00D57931" w:rsidRPr="00761DA4" w:rsidRDefault="00D57931" w:rsidP="006F4C3E">
      <w:pPr>
        <w:spacing w:after="0" w:line="276" w:lineRule="auto"/>
        <w:jc w:val="both"/>
        <w:rPr>
          <w:rFonts w:ascii="Arial" w:eastAsia="Arial" w:hAnsi="Arial" w:cs="Arial"/>
          <w:bCs/>
          <w:sz w:val="20"/>
          <w:szCs w:val="20"/>
        </w:rPr>
      </w:pPr>
    </w:p>
    <w:p w14:paraId="59713500" w14:textId="1F1D7752" w:rsidR="00CE279C" w:rsidRPr="004A7D9C" w:rsidRDefault="00456648" w:rsidP="004A7D9C">
      <w:pPr>
        <w:pStyle w:val="ListParagraph"/>
        <w:numPr>
          <w:ilvl w:val="0"/>
          <w:numId w:val="35"/>
        </w:numPr>
        <w:spacing w:after="0" w:line="276" w:lineRule="auto"/>
        <w:ind w:left="360"/>
        <w:jc w:val="both"/>
        <w:rPr>
          <w:rFonts w:ascii="Arial" w:eastAsia="Arial" w:hAnsi="Arial" w:cs="Arial"/>
          <w:b/>
          <w:sz w:val="20"/>
          <w:szCs w:val="20"/>
          <w:u w:val="single"/>
        </w:rPr>
      </w:pPr>
      <w:r w:rsidRPr="004A7D9C">
        <w:rPr>
          <w:rFonts w:ascii="Arial" w:eastAsia="Arial" w:hAnsi="Arial" w:cs="Arial"/>
          <w:b/>
          <w:sz w:val="20"/>
          <w:szCs w:val="20"/>
          <w:u w:val="single"/>
        </w:rPr>
        <w:t>Mayor and Council Comments</w:t>
      </w:r>
    </w:p>
    <w:p w14:paraId="55B4128D" w14:textId="631F1AF9" w:rsidR="00E37565" w:rsidRDefault="00E37565" w:rsidP="00E0355B">
      <w:pPr>
        <w:spacing w:after="0" w:line="276" w:lineRule="auto"/>
        <w:ind w:left="360"/>
        <w:jc w:val="both"/>
        <w:rPr>
          <w:rFonts w:ascii="Arial" w:eastAsia="Arial" w:hAnsi="Arial" w:cs="Arial"/>
          <w:bCs/>
          <w:sz w:val="20"/>
          <w:szCs w:val="20"/>
        </w:rPr>
      </w:pPr>
      <w:r>
        <w:rPr>
          <w:rFonts w:ascii="Arial" w:eastAsia="Arial" w:hAnsi="Arial" w:cs="Arial"/>
          <w:b/>
          <w:sz w:val="20"/>
          <w:szCs w:val="20"/>
        </w:rPr>
        <w:t xml:space="preserve">Councilor Shepherd – </w:t>
      </w:r>
      <w:r>
        <w:rPr>
          <w:rFonts w:ascii="Arial" w:eastAsia="Arial" w:hAnsi="Arial" w:cs="Arial"/>
          <w:bCs/>
          <w:sz w:val="20"/>
          <w:szCs w:val="20"/>
        </w:rPr>
        <w:t>Thanks to the police.</w:t>
      </w:r>
    </w:p>
    <w:p w14:paraId="3B5A9EC6" w14:textId="2EBBE64B" w:rsidR="00E37565" w:rsidRPr="00E37565" w:rsidRDefault="00E37565" w:rsidP="00E0355B">
      <w:pPr>
        <w:spacing w:after="0" w:line="276" w:lineRule="auto"/>
        <w:ind w:left="360"/>
        <w:jc w:val="both"/>
        <w:rPr>
          <w:rFonts w:ascii="Arial" w:eastAsia="Arial" w:hAnsi="Arial" w:cs="Arial"/>
          <w:bCs/>
          <w:sz w:val="20"/>
          <w:szCs w:val="20"/>
        </w:rPr>
      </w:pPr>
      <w:r>
        <w:rPr>
          <w:rFonts w:ascii="Arial" w:eastAsia="Arial" w:hAnsi="Arial" w:cs="Arial"/>
          <w:b/>
          <w:sz w:val="20"/>
          <w:szCs w:val="20"/>
        </w:rPr>
        <w:t>Councilor Quick –</w:t>
      </w:r>
      <w:r>
        <w:rPr>
          <w:rFonts w:ascii="Arial" w:eastAsia="Arial" w:hAnsi="Arial" w:cs="Arial"/>
          <w:bCs/>
          <w:sz w:val="20"/>
          <w:szCs w:val="20"/>
        </w:rPr>
        <w:t xml:space="preserve"> Thanks to all the department heads.</w:t>
      </w:r>
    </w:p>
    <w:p w14:paraId="0FAB6B32" w14:textId="22E16ECB" w:rsidR="00D95C03" w:rsidRPr="00761DA4" w:rsidRDefault="00D260C7" w:rsidP="00E0355B">
      <w:pPr>
        <w:spacing w:after="0" w:line="276" w:lineRule="auto"/>
        <w:ind w:left="360"/>
        <w:jc w:val="both"/>
        <w:rPr>
          <w:rFonts w:ascii="Arial" w:eastAsia="Arial" w:hAnsi="Arial" w:cs="Arial"/>
          <w:bCs/>
          <w:sz w:val="20"/>
          <w:szCs w:val="20"/>
        </w:rPr>
      </w:pPr>
      <w:r w:rsidRPr="00761DA4">
        <w:rPr>
          <w:rFonts w:ascii="Arial" w:eastAsia="Arial" w:hAnsi="Arial" w:cs="Arial"/>
          <w:b/>
          <w:sz w:val="20"/>
          <w:szCs w:val="20"/>
        </w:rPr>
        <w:t xml:space="preserve">Councilor Brizendine </w:t>
      </w:r>
      <w:r w:rsidR="008C726A" w:rsidRPr="00761DA4">
        <w:rPr>
          <w:rFonts w:ascii="Arial" w:eastAsia="Arial" w:hAnsi="Arial" w:cs="Arial"/>
          <w:b/>
          <w:sz w:val="20"/>
          <w:szCs w:val="20"/>
        </w:rPr>
        <w:t>–</w:t>
      </w:r>
      <w:r w:rsidRPr="00761DA4">
        <w:rPr>
          <w:rFonts w:ascii="Arial" w:eastAsia="Arial" w:hAnsi="Arial" w:cs="Arial"/>
          <w:b/>
          <w:sz w:val="20"/>
          <w:szCs w:val="20"/>
        </w:rPr>
        <w:t xml:space="preserve"> </w:t>
      </w:r>
      <w:r w:rsidR="00D95C03" w:rsidRPr="00761DA4">
        <w:rPr>
          <w:rFonts w:ascii="Arial" w:eastAsia="Arial" w:hAnsi="Arial" w:cs="Arial"/>
          <w:bCs/>
          <w:sz w:val="20"/>
          <w:szCs w:val="20"/>
        </w:rPr>
        <w:t xml:space="preserve">Thank you to </w:t>
      </w:r>
      <w:r w:rsidR="00731C9F">
        <w:rPr>
          <w:rFonts w:ascii="Arial" w:eastAsia="Arial" w:hAnsi="Arial" w:cs="Arial"/>
          <w:bCs/>
          <w:sz w:val="20"/>
          <w:szCs w:val="20"/>
        </w:rPr>
        <w:t>the police</w:t>
      </w:r>
      <w:r w:rsidR="00C2711F">
        <w:rPr>
          <w:rFonts w:ascii="Arial" w:eastAsia="Arial" w:hAnsi="Arial" w:cs="Arial"/>
          <w:bCs/>
          <w:sz w:val="20"/>
          <w:szCs w:val="20"/>
        </w:rPr>
        <w:t xml:space="preserve">. </w:t>
      </w:r>
      <w:r w:rsidR="00731C9F">
        <w:rPr>
          <w:rFonts w:ascii="Arial" w:eastAsia="Arial" w:hAnsi="Arial" w:cs="Arial"/>
          <w:bCs/>
          <w:sz w:val="20"/>
          <w:szCs w:val="20"/>
        </w:rPr>
        <w:t>You all are doing a great job. Thank you to the fire department.</w:t>
      </w:r>
    </w:p>
    <w:p w14:paraId="67442373" w14:textId="16038ACD" w:rsidR="00797BBB" w:rsidRPr="00761DA4" w:rsidRDefault="00797BBB" w:rsidP="00E0355B">
      <w:pPr>
        <w:spacing w:after="0" w:line="276" w:lineRule="auto"/>
        <w:ind w:left="360"/>
        <w:jc w:val="both"/>
        <w:rPr>
          <w:rFonts w:ascii="Arial" w:eastAsia="Arial" w:hAnsi="Arial" w:cs="Arial"/>
          <w:bCs/>
          <w:sz w:val="20"/>
          <w:szCs w:val="20"/>
        </w:rPr>
      </w:pPr>
      <w:r w:rsidRPr="00761DA4">
        <w:rPr>
          <w:rFonts w:ascii="Arial" w:eastAsia="Arial" w:hAnsi="Arial" w:cs="Arial"/>
          <w:b/>
          <w:sz w:val="20"/>
          <w:szCs w:val="20"/>
        </w:rPr>
        <w:t>Councilor York</w:t>
      </w:r>
      <w:r w:rsidRPr="00761DA4">
        <w:rPr>
          <w:rFonts w:ascii="Arial" w:eastAsia="Arial" w:hAnsi="Arial" w:cs="Arial"/>
          <w:bCs/>
          <w:sz w:val="20"/>
          <w:szCs w:val="20"/>
        </w:rPr>
        <w:t xml:space="preserve"> – </w:t>
      </w:r>
      <w:r w:rsidR="00731C9F">
        <w:rPr>
          <w:rFonts w:ascii="Arial" w:eastAsia="Arial" w:hAnsi="Arial" w:cs="Arial"/>
          <w:bCs/>
          <w:sz w:val="20"/>
          <w:szCs w:val="20"/>
        </w:rPr>
        <w:t>Good job. Thank you.</w:t>
      </w:r>
    </w:p>
    <w:p w14:paraId="2441A52E" w14:textId="0061C817" w:rsidR="00077B1A" w:rsidRPr="00761DA4" w:rsidRDefault="00077B1A" w:rsidP="00E0355B">
      <w:pPr>
        <w:spacing w:after="0" w:line="276" w:lineRule="auto"/>
        <w:ind w:left="360"/>
        <w:jc w:val="both"/>
        <w:rPr>
          <w:rFonts w:ascii="Arial" w:eastAsia="Arial" w:hAnsi="Arial" w:cs="Arial"/>
          <w:bCs/>
          <w:sz w:val="20"/>
          <w:szCs w:val="20"/>
        </w:rPr>
      </w:pPr>
      <w:r w:rsidRPr="00761DA4">
        <w:rPr>
          <w:rFonts w:ascii="Arial" w:eastAsia="Arial" w:hAnsi="Arial" w:cs="Arial"/>
          <w:b/>
          <w:sz w:val="20"/>
          <w:szCs w:val="20"/>
        </w:rPr>
        <w:t>Mayor Morgan</w:t>
      </w:r>
      <w:r w:rsidRPr="00761DA4">
        <w:rPr>
          <w:rFonts w:ascii="Arial" w:eastAsia="Arial" w:hAnsi="Arial" w:cs="Arial"/>
          <w:bCs/>
          <w:sz w:val="20"/>
          <w:szCs w:val="20"/>
        </w:rPr>
        <w:t xml:space="preserve"> – </w:t>
      </w:r>
      <w:r w:rsidR="00731C9F">
        <w:rPr>
          <w:rFonts w:ascii="Arial" w:eastAsia="Arial" w:hAnsi="Arial" w:cs="Arial"/>
          <w:bCs/>
          <w:sz w:val="20"/>
          <w:szCs w:val="20"/>
        </w:rPr>
        <w:t xml:space="preserve">Good job and thank you. Thank you to the City Administrator. </w:t>
      </w:r>
    </w:p>
    <w:p w14:paraId="5B0F1856" w14:textId="68482921" w:rsidR="00962BFE" w:rsidRPr="00761DA4" w:rsidRDefault="00962BFE" w:rsidP="006F4C3E">
      <w:pPr>
        <w:spacing w:after="0" w:line="276" w:lineRule="auto"/>
        <w:jc w:val="both"/>
        <w:rPr>
          <w:rFonts w:ascii="Arial" w:eastAsia="Arial" w:hAnsi="Arial" w:cs="Arial"/>
          <w:bCs/>
          <w:sz w:val="20"/>
          <w:szCs w:val="20"/>
        </w:rPr>
      </w:pPr>
    </w:p>
    <w:p w14:paraId="30C7EC9A" w14:textId="64565EBD" w:rsidR="00FA63F4" w:rsidRPr="00761DA4" w:rsidRDefault="00FA63F4" w:rsidP="006F4C3E">
      <w:pPr>
        <w:spacing w:after="0" w:line="276" w:lineRule="auto"/>
        <w:jc w:val="both"/>
        <w:rPr>
          <w:rFonts w:ascii="Arial" w:eastAsia="Arial" w:hAnsi="Arial" w:cs="Arial"/>
          <w:bCs/>
          <w:sz w:val="20"/>
          <w:szCs w:val="20"/>
        </w:rPr>
      </w:pPr>
      <w:r w:rsidRPr="00761DA4">
        <w:rPr>
          <w:rFonts w:ascii="Arial" w:eastAsia="Arial" w:hAnsi="Arial" w:cs="Arial"/>
          <w:bCs/>
          <w:sz w:val="20"/>
          <w:szCs w:val="20"/>
        </w:rPr>
        <w:t xml:space="preserve">Next Council Meeting is scheduled for </w:t>
      </w:r>
      <w:r w:rsidR="00731C9F">
        <w:rPr>
          <w:rFonts w:ascii="Arial" w:eastAsia="Arial" w:hAnsi="Arial" w:cs="Arial"/>
          <w:bCs/>
          <w:sz w:val="20"/>
          <w:szCs w:val="20"/>
        </w:rPr>
        <w:t>May 24</w:t>
      </w:r>
      <w:r w:rsidR="008C7B10" w:rsidRPr="00761DA4">
        <w:rPr>
          <w:rFonts w:ascii="Arial" w:eastAsia="Arial" w:hAnsi="Arial" w:cs="Arial"/>
          <w:bCs/>
          <w:sz w:val="20"/>
          <w:szCs w:val="20"/>
        </w:rPr>
        <w:t>, 2022</w:t>
      </w:r>
      <w:r w:rsidR="008508A1" w:rsidRPr="00761DA4">
        <w:rPr>
          <w:rFonts w:ascii="Arial" w:eastAsia="Arial" w:hAnsi="Arial" w:cs="Arial"/>
          <w:bCs/>
          <w:sz w:val="20"/>
          <w:szCs w:val="20"/>
        </w:rPr>
        <w:t>,</w:t>
      </w:r>
      <w:r w:rsidRPr="00761DA4">
        <w:rPr>
          <w:rFonts w:ascii="Arial" w:eastAsia="Arial" w:hAnsi="Arial" w:cs="Arial"/>
          <w:bCs/>
          <w:sz w:val="20"/>
          <w:szCs w:val="20"/>
        </w:rPr>
        <w:t xml:space="preserve"> at </w:t>
      </w:r>
      <w:r w:rsidR="00731C9F">
        <w:rPr>
          <w:rFonts w:ascii="Arial" w:eastAsia="Arial" w:hAnsi="Arial" w:cs="Arial"/>
          <w:bCs/>
          <w:sz w:val="20"/>
          <w:szCs w:val="20"/>
        </w:rPr>
        <w:t>5</w:t>
      </w:r>
      <w:r w:rsidRPr="00761DA4">
        <w:rPr>
          <w:rFonts w:ascii="Arial" w:eastAsia="Arial" w:hAnsi="Arial" w:cs="Arial"/>
          <w:bCs/>
          <w:sz w:val="20"/>
          <w:szCs w:val="20"/>
        </w:rPr>
        <w:t>:30pm.</w:t>
      </w:r>
    </w:p>
    <w:p w14:paraId="609C31D0" w14:textId="77777777" w:rsidR="00CD332F" w:rsidRPr="00761DA4" w:rsidRDefault="00CD332F" w:rsidP="006F4C3E">
      <w:pPr>
        <w:spacing w:after="0" w:line="276" w:lineRule="auto"/>
        <w:jc w:val="both"/>
        <w:rPr>
          <w:rFonts w:ascii="Arial" w:eastAsia="Arial" w:hAnsi="Arial" w:cs="Arial"/>
          <w:b/>
          <w:sz w:val="20"/>
          <w:szCs w:val="20"/>
          <w:u w:val="single"/>
        </w:rPr>
      </w:pPr>
    </w:p>
    <w:p w14:paraId="486B2568" w14:textId="1D696712" w:rsidR="002876B6" w:rsidRPr="00761DA4" w:rsidRDefault="002876B6" w:rsidP="006F4C3E">
      <w:pPr>
        <w:spacing w:after="0" w:line="276" w:lineRule="auto"/>
        <w:jc w:val="both"/>
        <w:rPr>
          <w:rFonts w:ascii="Arial" w:eastAsia="Arial" w:hAnsi="Arial" w:cs="Arial"/>
          <w:bCs/>
          <w:sz w:val="20"/>
          <w:szCs w:val="20"/>
        </w:rPr>
      </w:pPr>
      <w:r w:rsidRPr="00761DA4">
        <w:rPr>
          <w:rFonts w:ascii="Arial" w:eastAsia="Arial" w:hAnsi="Arial" w:cs="Arial"/>
          <w:b/>
          <w:sz w:val="20"/>
          <w:szCs w:val="20"/>
          <w:u w:val="single"/>
        </w:rPr>
        <w:t>Adjournment:</w:t>
      </w:r>
    </w:p>
    <w:p w14:paraId="01E7A919" w14:textId="3F14EECD" w:rsidR="002876B6" w:rsidRPr="00761DA4" w:rsidRDefault="002876B6" w:rsidP="006F4C3E">
      <w:pPr>
        <w:spacing w:after="0" w:line="276" w:lineRule="auto"/>
        <w:jc w:val="both"/>
        <w:rPr>
          <w:rFonts w:ascii="Arial" w:eastAsia="Arial" w:hAnsi="Arial" w:cs="Arial"/>
          <w:bCs/>
          <w:i/>
          <w:iCs/>
          <w:sz w:val="20"/>
          <w:szCs w:val="20"/>
        </w:rPr>
      </w:pPr>
      <w:r w:rsidRPr="00761DA4">
        <w:rPr>
          <w:rFonts w:ascii="Arial" w:eastAsia="Arial" w:hAnsi="Arial" w:cs="Arial"/>
          <w:bCs/>
          <w:i/>
          <w:iCs/>
          <w:sz w:val="20"/>
          <w:szCs w:val="20"/>
        </w:rPr>
        <w:t>There being no further business, Councilor</w:t>
      </w:r>
      <w:r w:rsidR="00F852AE" w:rsidRPr="00761DA4">
        <w:rPr>
          <w:rFonts w:ascii="Arial" w:eastAsia="Arial" w:hAnsi="Arial" w:cs="Arial"/>
          <w:bCs/>
          <w:i/>
          <w:iCs/>
          <w:sz w:val="20"/>
          <w:szCs w:val="20"/>
        </w:rPr>
        <w:t xml:space="preserve"> </w:t>
      </w:r>
      <w:r w:rsidR="00731C9F">
        <w:rPr>
          <w:rFonts w:ascii="Arial" w:eastAsia="Arial" w:hAnsi="Arial" w:cs="Arial"/>
          <w:bCs/>
          <w:i/>
          <w:iCs/>
          <w:sz w:val="20"/>
          <w:szCs w:val="20"/>
        </w:rPr>
        <w:t>Brizendine</w:t>
      </w:r>
      <w:r w:rsidRPr="00761DA4">
        <w:rPr>
          <w:rFonts w:ascii="Arial" w:eastAsia="Arial" w:hAnsi="Arial" w:cs="Arial"/>
          <w:bCs/>
          <w:i/>
          <w:iCs/>
          <w:sz w:val="20"/>
          <w:szCs w:val="20"/>
        </w:rPr>
        <w:t xml:space="preserve"> made a motion to adjourn the meeting</w:t>
      </w:r>
      <w:r w:rsidR="00937EA1" w:rsidRPr="00761DA4">
        <w:rPr>
          <w:rFonts w:ascii="Arial" w:eastAsia="Arial" w:hAnsi="Arial" w:cs="Arial"/>
          <w:bCs/>
          <w:i/>
          <w:iCs/>
          <w:sz w:val="20"/>
          <w:szCs w:val="20"/>
        </w:rPr>
        <w:t>.</w:t>
      </w:r>
      <w:r w:rsidRPr="00761DA4">
        <w:rPr>
          <w:rFonts w:ascii="Arial" w:eastAsia="Arial" w:hAnsi="Arial" w:cs="Arial"/>
          <w:bCs/>
          <w:i/>
          <w:iCs/>
          <w:sz w:val="20"/>
          <w:szCs w:val="20"/>
        </w:rPr>
        <w:t xml:space="preserve"> Councilor </w:t>
      </w:r>
      <w:r w:rsidR="00731C9F">
        <w:rPr>
          <w:rFonts w:ascii="Arial" w:eastAsia="Arial" w:hAnsi="Arial" w:cs="Arial"/>
          <w:bCs/>
          <w:i/>
          <w:iCs/>
          <w:sz w:val="20"/>
          <w:szCs w:val="20"/>
        </w:rPr>
        <w:t>York</w:t>
      </w:r>
      <w:r w:rsidR="00510A71" w:rsidRPr="00761DA4">
        <w:rPr>
          <w:rFonts w:ascii="Arial" w:eastAsia="Arial" w:hAnsi="Arial" w:cs="Arial"/>
          <w:bCs/>
          <w:i/>
          <w:iCs/>
          <w:sz w:val="20"/>
          <w:szCs w:val="20"/>
        </w:rPr>
        <w:t xml:space="preserve"> </w:t>
      </w:r>
      <w:r w:rsidRPr="00761DA4">
        <w:rPr>
          <w:rFonts w:ascii="Arial" w:eastAsia="Arial" w:hAnsi="Arial" w:cs="Arial"/>
          <w:bCs/>
          <w:i/>
          <w:iCs/>
          <w:sz w:val="20"/>
          <w:szCs w:val="20"/>
        </w:rPr>
        <w:t>seconded the motion</w:t>
      </w:r>
      <w:r w:rsidR="003C16F4" w:rsidRPr="00761DA4">
        <w:rPr>
          <w:rFonts w:ascii="Arial" w:eastAsia="Arial" w:hAnsi="Arial" w:cs="Arial"/>
          <w:bCs/>
          <w:i/>
          <w:iCs/>
          <w:sz w:val="20"/>
          <w:szCs w:val="20"/>
        </w:rPr>
        <w:t xml:space="preserve">. </w:t>
      </w:r>
      <w:r w:rsidRPr="00761DA4">
        <w:rPr>
          <w:rFonts w:ascii="Arial" w:eastAsia="Arial" w:hAnsi="Arial" w:cs="Arial"/>
          <w:i/>
          <w:iCs/>
          <w:sz w:val="20"/>
          <w:szCs w:val="20"/>
        </w:rPr>
        <w:t>All ayes, the motion carried.</w:t>
      </w:r>
      <w:r w:rsidR="00F852AE" w:rsidRPr="00761DA4">
        <w:rPr>
          <w:rFonts w:ascii="Arial" w:eastAsia="Arial" w:hAnsi="Arial" w:cs="Arial"/>
          <w:i/>
          <w:iCs/>
          <w:sz w:val="20"/>
          <w:szCs w:val="20"/>
        </w:rPr>
        <w:t xml:space="preserve"> </w:t>
      </w:r>
      <w:r w:rsidR="00937EA1" w:rsidRPr="00761DA4">
        <w:rPr>
          <w:rFonts w:ascii="Arial" w:eastAsia="Arial" w:hAnsi="Arial" w:cs="Arial"/>
          <w:bCs/>
          <w:i/>
          <w:iCs/>
          <w:sz w:val="20"/>
          <w:szCs w:val="20"/>
        </w:rPr>
        <w:t xml:space="preserve">Meeting adjourned </w:t>
      </w:r>
      <w:r w:rsidR="00FA63F4" w:rsidRPr="00761DA4">
        <w:rPr>
          <w:rFonts w:ascii="Arial" w:eastAsia="Arial" w:hAnsi="Arial" w:cs="Arial"/>
          <w:bCs/>
          <w:i/>
          <w:iCs/>
          <w:sz w:val="20"/>
          <w:szCs w:val="20"/>
        </w:rPr>
        <w:t xml:space="preserve">at </w:t>
      </w:r>
      <w:r w:rsidR="00731C9F">
        <w:rPr>
          <w:rFonts w:ascii="Arial" w:eastAsia="Arial" w:hAnsi="Arial" w:cs="Arial"/>
          <w:bCs/>
          <w:i/>
          <w:iCs/>
          <w:sz w:val="20"/>
          <w:szCs w:val="20"/>
        </w:rPr>
        <w:t>7:26pm</w:t>
      </w:r>
      <w:r w:rsidR="00790E54" w:rsidRPr="00761DA4">
        <w:rPr>
          <w:rFonts w:ascii="Arial" w:eastAsia="Arial" w:hAnsi="Arial" w:cs="Arial"/>
          <w:bCs/>
          <w:i/>
          <w:iCs/>
          <w:sz w:val="20"/>
          <w:szCs w:val="20"/>
        </w:rPr>
        <w:t>.</w:t>
      </w:r>
    </w:p>
    <w:p w14:paraId="69DAEFF7" w14:textId="77777777" w:rsidR="00F852AE" w:rsidRPr="00761DA4" w:rsidRDefault="00F852AE" w:rsidP="006F4C3E">
      <w:pPr>
        <w:spacing w:after="0" w:line="276" w:lineRule="auto"/>
        <w:jc w:val="both"/>
        <w:rPr>
          <w:rFonts w:ascii="Arial" w:eastAsia="Arial" w:hAnsi="Arial" w:cs="Arial"/>
          <w:bCs/>
          <w:i/>
          <w:iCs/>
          <w:sz w:val="20"/>
          <w:szCs w:val="20"/>
        </w:rPr>
      </w:pPr>
    </w:p>
    <w:p w14:paraId="3D086B6F" w14:textId="2DBE963B" w:rsidR="003039B5" w:rsidRPr="00761DA4" w:rsidRDefault="003039B5"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Respectfully Submitted:</w:t>
      </w:r>
    </w:p>
    <w:p w14:paraId="499BD0A8" w14:textId="77777777" w:rsidR="003039B5" w:rsidRPr="00761DA4" w:rsidRDefault="003039B5"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Kirby Letham</w:t>
      </w:r>
    </w:p>
    <w:p w14:paraId="79A0A9E6" w14:textId="77777777" w:rsidR="003039B5" w:rsidRPr="00761DA4" w:rsidRDefault="003039B5"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City Administrator</w:t>
      </w:r>
    </w:p>
    <w:p w14:paraId="23A2D9D6" w14:textId="77777777" w:rsidR="003039B5" w:rsidRPr="00761DA4" w:rsidRDefault="003039B5" w:rsidP="006F4C3E">
      <w:pPr>
        <w:spacing w:after="0" w:line="276" w:lineRule="auto"/>
        <w:jc w:val="both"/>
        <w:rPr>
          <w:rFonts w:ascii="Arial" w:eastAsia="Arial" w:hAnsi="Arial" w:cs="Arial"/>
          <w:sz w:val="20"/>
          <w:szCs w:val="20"/>
        </w:rPr>
      </w:pPr>
    </w:p>
    <w:p w14:paraId="30CF9D98" w14:textId="6B84AFCC" w:rsidR="009B3DCD" w:rsidRPr="00761DA4" w:rsidRDefault="009B3DCD"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ACCEPTED AND APPROVED BY THE CITY COUNCIL ON</w:t>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1E6C25" w:rsidRPr="00761DA4">
        <w:rPr>
          <w:rFonts w:ascii="Arial" w:eastAsia="Arial" w:hAnsi="Arial" w:cs="Arial"/>
          <w:sz w:val="20"/>
          <w:szCs w:val="20"/>
        </w:rPr>
        <w:softHyphen/>
      </w:r>
      <w:r w:rsidR="00FA63F4" w:rsidRPr="00761DA4">
        <w:rPr>
          <w:rFonts w:ascii="Arial" w:eastAsia="Arial" w:hAnsi="Arial" w:cs="Arial"/>
          <w:sz w:val="20"/>
          <w:szCs w:val="20"/>
        </w:rPr>
        <w:t xml:space="preserve"> </w:t>
      </w:r>
      <w:r w:rsidR="00AF5FFC">
        <w:rPr>
          <w:rFonts w:ascii="Arial" w:eastAsia="Arial" w:hAnsi="Arial" w:cs="Arial"/>
          <w:sz w:val="20"/>
          <w:szCs w:val="20"/>
        </w:rPr>
        <w:t>May 24</w:t>
      </w:r>
      <w:r w:rsidR="003A3C00" w:rsidRPr="00761DA4">
        <w:rPr>
          <w:rFonts w:ascii="Arial" w:eastAsia="Arial" w:hAnsi="Arial" w:cs="Arial"/>
          <w:sz w:val="20"/>
          <w:szCs w:val="20"/>
        </w:rPr>
        <w:t>, 2022</w:t>
      </w:r>
      <w:r w:rsidR="00E13B48" w:rsidRPr="00761DA4">
        <w:rPr>
          <w:rFonts w:ascii="Arial" w:eastAsia="Arial" w:hAnsi="Arial" w:cs="Arial"/>
          <w:sz w:val="20"/>
          <w:szCs w:val="20"/>
        </w:rPr>
        <w:t>.</w:t>
      </w:r>
    </w:p>
    <w:p w14:paraId="27DD8F16" w14:textId="77777777" w:rsidR="009B3DCD" w:rsidRPr="00761DA4" w:rsidRDefault="009B3DCD" w:rsidP="006F4C3E">
      <w:pPr>
        <w:spacing w:after="0" w:line="276" w:lineRule="auto"/>
        <w:jc w:val="both"/>
        <w:rPr>
          <w:rFonts w:ascii="Arial" w:eastAsia="Arial" w:hAnsi="Arial" w:cs="Arial"/>
          <w:sz w:val="20"/>
          <w:szCs w:val="20"/>
        </w:rPr>
      </w:pPr>
    </w:p>
    <w:p w14:paraId="79C701AD" w14:textId="77777777" w:rsidR="009B3DCD" w:rsidRPr="00761DA4" w:rsidRDefault="009B3DCD" w:rsidP="006F4C3E">
      <w:pPr>
        <w:spacing w:after="0" w:line="276" w:lineRule="auto"/>
        <w:jc w:val="both"/>
        <w:rPr>
          <w:rFonts w:ascii="Arial" w:eastAsia="Arial" w:hAnsi="Arial" w:cs="Arial"/>
          <w:sz w:val="20"/>
          <w:szCs w:val="20"/>
        </w:rPr>
      </w:pPr>
      <w:r w:rsidRPr="00761DA4">
        <w:rPr>
          <w:rFonts w:ascii="Arial" w:eastAsia="Arial" w:hAnsi="Arial" w:cs="Arial"/>
          <w:sz w:val="20"/>
          <w:szCs w:val="20"/>
        </w:rPr>
        <w:t>_____________________________</w:t>
      </w:r>
    </w:p>
    <w:p w14:paraId="398BB531" w14:textId="13C8751E" w:rsidR="00930D29" w:rsidRPr="00950FD4" w:rsidRDefault="009B3DCD" w:rsidP="006F4C3E">
      <w:pPr>
        <w:spacing w:after="0" w:line="276" w:lineRule="auto"/>
        <w:jc w:val="both"/>
        <w:rPr>
          <w:rFonts w:ascii="Arial" w:eastAsia="Arial" w:hAnsi="Arial" w:cs="Arial"/>
        </w:rPr>
      </w:pPr>
      <w:r w:rsidRPr="00950FD4">
        <w:rPr>
          <w:rFonts w:ascii="Arial" w:eastAsia="Arial" w:hAnsi="Arial" w:cs="Arial"/>
        </w:rPr>
        <w:t>Nikki Morgan, Mayor</w:t>
      </w:r>
    </w:p>
    <w:sectPr w:rsidR="00930D29" w:rsidRPr="00950FD4" w:rsidSect="00A00005">
      <w:headerReference w:type="default" r:id="rId8"/>
      <w:footerReference w:type="default" r:id="rId9"/>
      <w:pgSz w:w="12240" w:h="15840"/>
      <w:pgMar w:top="576" w:right="990" w:bottom="547" w:left="117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E35B2" w14:textId="77777777" w:rsidR="00707792" w:rsidRDefault="00707792" w:rsidP="002C2844">
      <w:pPr>
        <w:spacing w:after="0" w:line="240" w:lineRule="auto"/>
      </w:pPr>
      <w:r>
        <w:separator/>
      </w:r>
    </w:p>
  </w:endnote>
  <w:endnote w:type="continuationSeparator" w:id="0">
    <w:p w14:paraId="27C492C2" w14:textId="77777777" w:rsidR="00707792" w:rsidRDefault="00707792" w:rsidP="002C2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220E9" w14:textId="77777777" w:rsidR="00707792" w:rsidRDefault="00707792">
    <w:pPr>
      <w:pStyle w:val="Footer"/>
    </w:pPr>
  </w:p>
  <w:p w14:paraId="584EA708" w14:textId="174D4FCD" w:rsidR="00707792" w:rsidRPr="000C08EB" w:rsidRDefault="00707792">
    <w:pPr>
      <w:pStyle w:val="Footer"/>
      <w:rPr>
        <w:sz w:val="16"/>
        <w:szCs w:val="16"/>
      </w:rPr>
    </w:pPr>
    <w:r w:rsidRPr="000C08EB">
      <w:rPr>
        <w:sz w:val="16"/>
        <w:szCs w:val="16"/>
      </w:rPr>
      <w:t xml:space="preserve">CITY OF HINES: COMMON COUNCIL MEETING </w:t>
    </w:r>
    <w:r w:rsidRPr="000C08EB">
      <w:rPr>
        <w:sz w:val="16"/>
        <w:szCs w:val="16"/>
      </w:rPr>
      <w:tab/>
      <w:t xml:space="preserve">                                                        </w:t>
    </w:r>
    <w:r w:rsidR="000C08EB">
      <w:rPr>
        <w:sz w:val="16"/>
        <w:szCs w:val="16"/>
      </w:rPr>
      <w:t xml:space="preserve">                                                                                                 </w:t>
    </w:r>
    <w:r w:rsidRPr="000C08EB">
      <w:rPr>
        <w:sz w:val="16"/>
        <w:szCs w:val="16"/>
      </w:rPr>
      <w:t xml:space="preserve">           </w:t>
    </w:r>
    <w:r w:rsidR="009D4CE6" w:rsidRPr="000C08EB">
      <w:rPr>
        <w:sz w:val="16"/>
        <w:szCs w:val="16"/>
      </w:rPr>
      <w:t xml:space="preserve"> </w:t>
    </w:r>
    <w:r w:rsidR="0097321D">
      <w:rPr>
        <w:sz w:val="16"/>
        <w:szCs w:val="16"/>
      </w:rPr>
      <w:t>May 10</w:t>
    </w:r>
    <w:r w:rsidR="00165102" w:rsidRPr="000C08EB">
      <w:rPr>
        <w:sz w:val="16"/>
        <w:szCs w:val="16"/>
      </w:rPr>
      <w:t>, 2022</w:t>
    </w:r>
  </w:p>
  <w:p w14:paraId="6681442F" w14:textId="77777777" w:rsidR="00707792" w:rsidRDefault="00707792">
    <w:pPr>
      <w:pStyle w:val="Footer"/>
    </w:pPr>
  </w:p>
  <w:p w14:paraId="441D4ABE" w14:textId="60F8A288" w:rsidR="00707792" w:rsidRDefault="00707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3A634" w14:textId="77777777" w:rsidR="00707792" w:rsidRDefault="00707792" w:rsidP="002C2844">
      <w:pPr>
        <w:spacing w:after="0" w:line="240" w:lineRule="auto"/>
      </w:pPr>
      <w:r>
        <w:separator/>
      </w:r>
    </w:p>
  </w:footnote>
  <w:footnote w:type="continuationSeparator" w:id="0">
    <w:p w14:paraId="0217E8FB" w14:textId="77777777" w:rsidR="00707792" w:rsidRDefault="00707792" w:rsidP="002C2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237909"/>
      <w:docPartObj>
        <w:docPartGallery w:val="Page Numbers (Top of Page)"/>
        <w:docPartUnique/>
      </w:docPartObj>
    </w:sdtPr>
    <w:sdtEndPr>
      <w:rPr>
        <w:noProof/>
      </w:rPr>
    </w:sdtEndPr>
    <w:sdtContent>
      <w:p w14:paraId="7417139D" w14:textId="77777777" w:rsidR="00707792" w:rsidRDefault="00707792">
        <w:pPr>
          <w:pStyle w:val="Header"/>
          <w:jc w:val="center"/>
        </w:pPr>
        <w:r>
          <w:fldChar w:fldCharType="begin"/>
        </w:r>
        <w:r>
          <w:instrText xml:space="preserve"> PAGE   \* MERGEFORMAT </w:instrText>
        </w:r>
        <w:r>
          <w:fldChar w:fldCharType="separate"/>
        </w:r>
        <w:r>
          <w:rPr>
            <w:noProof/>
          </w:rPr>
          <w:t>9</w:t>
        </w:r>
        <w:r>
          <w:rPr>
            <w:noProof/>
          </w:rPr>
          <w:fldChar w:fldCharType="end"/>
        </w:r>
      </w:p>
    </w:sdtContent>
  </w:sdt>
  <w:p w14:paraId="345871AF" w14:textId="77777777" w:rsidR="00707792" w:rsidRDefault="00707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5F53"/>
    <w:multiLevelType w:val="hybridMultilevel"/>
    <w:tmpl w:val="8B6A07D4"/>
    <w:lvl w:ilvl="0" w:tplc="7FF44AF2">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A0107AD"/>
    <w:multiLevelType w:val="hybridMultilevel"/>
    <w:tmpl w:val="5F800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7499F"/>
    <w:multiLevelType w:val="hybridMultilevel"/>
    <w:tmpl w:val="9D38D4B2"/>
    <w:lvl w:ilvl="0" w:tplc="BD2E449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E7BC4"/>
    <w:multiLevelType w:val="hybridMultilevel"/>
    <w:tmpl w:val="C88C2C5E"/>
    <w:lvl w:ilvl="0" w:tplc="0E204C4E">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F673F"/>
    <w:multiLevelType w:val="hybridMultilevel"/>
    <w:tmpl w:val="5CAC921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D309C"/>
    <w:multiLevelType w:val="hybridMultilevel"/>
    <w:tmpl w:val="313C39EE"/>
    <w:lvl w:ilvl="0" w:tplc="D60E51F0">
      <w:start w:val="1"/>
      <w:numFmt w:val="upperLetter"/>
      <w:lvlText w:val="%1."/>
      <w:lvlJc w:val="left"/>
      <w:pPr>
        <w:ind w:left="7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AA8266">
      <w:start w:val="1"/>
      <w:numFmt w:val="lowerLetter"/>
      <w:lvlText w:val="%2"/>
      <w:lvlJc w:val="left"/>
      <w:pPr>
        <w:ind w:left="14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F06952">
      <w:start w:val="1"/>
      <w:numFmt w:val="lowerRoman"/>
      <w:lvlText w:val="%3"/>
      <w:lvlJc w:val="left"/>
      <w:pPr>
        <w:ind w:left="21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D234EC">
      <w:start w:val="1"/>
      <w:numFmt w:val="decimal"/>
      <w:lvlText w:val="%4"/>
      <w:lvlJc w:val="left"/>
      <w:pPr>
        <w:ind w:left="2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5B6FB1A">
      <w:start w:val="1"/>
      <w:numFmt w:val="lowerLetter"/>
      <w:lvlText w:val="%5"/>
      <w:lvlJc w:val="left"/>
      <w:pPr>
        <w:ind w:left="35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B219BE">
      <w:start w:val="1"/>
      <w:numFmt w:val="lowerRoman"/>
      <w:lvlText w:val="%6"/>
      <w:lvlJc w:val="left"/>
      <w:pPr>
        <w:ind w:left="43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442172">
      <w:start w:val="1"/>
      <w:numFmt w:val="decimal"/>
      <w:lvlText w:val="%7"/>
      <w:lvlJc w:val="left"/>
      <w:pPr>
        <w:ind w:left="50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B5AE282">
      <w:start w:val="1"/>
      <w:numFmt w:val="lowerLetter"/>
      <w:lvlText w:val="%8"/>
      <w:lvlJc w:val="left"/>
      <w:pPr>
        <w:ind w:left="5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C0A034">
      <w:start w:val="1"/>
      <w:numFmt w:val="lowerRoman"/>
      <w:lvlText w:val="%9"/>
      <w:lvlJc w:val="left"/>
      <w:pPr>
        <w:ind w:left="64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8C0382"/>
    <w:multiLevelType w:val="hybridMultilevel"/>
    <w:tmpl w:val="869441B0"/>
    <w:lvl w:ilvl="0" w:tplc="70AC0F16">
      <w:start w:val="1"/>
      <w:numFmt w:val="upperLetter"/>
      <w:lvlText w:val="%1."/>
      <w:lvlJc w:val="left"/>
      <w:pPr>
        <w:ind w:left="8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4356C6EE">
      <w:start w:val="1"/>
      <w:numFmt w:val="lowerLetter"/>
      <w:lvlText w:val="%2"/>
      <w:lvlJc w:val="left"/>
      <w:pPr>
        <w:ind w:left="14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72604EC">
      <w:start w:val="1"/>
      <w:numFmt w:val="lowerRoman"/>
      <w:lvlText w:val="%3"/>
      <w:lvlJc w:val="left"/>
      <w:pPr>
        <w:ind w:left="21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0823A30">
      <w:start w:val="1"/>
      <w:numFmt w:val="decimal"/>
      <w:lvlText w:val="%4"/>
      <w:lvlJc w:val="left"/>
      <w:pPr>
        <w:ind w:left="28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B4C20326">
      <w:start w:val="1"/>
      <w:numFmt w:val="lowerLetter"/>
      <w:lvlText w:val="%5"/>
      <w:lvlJc w:val="left"/>
      <w:pPr>
        <w:ind w:left="36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11C61D2C">
      <w:start w:val="1"/>
      <w:numFmt w:val="lowerRoman"/>
      <w:lvlText w:val="%6"/>
      <w:lvlJc w:val="left"/>
      <w:pPr>
        <w:ind w:left="43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75142430">
      <w:start w:val="1"/>
      <w:numFmt w:val="decimal"/>
      <w:lvlText w:val="%7"/>
      <w:lvlJc w:val="left"/>
      <w:pPr>
        <w:ind w:left="50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0A8BE88">
      <w:start w:val="1"/>
      <w:numFmt w:val="lowerLetter"/>
      <w:lvlText w:val="%8"/>
      <w:lvlJc w:val="left"/>
      <w:pPr>
        <w:ind w:left="57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96644F6">
      <w:start w:val="1"/>
      <w:numFmt w:val="lowerRoman"/>
      <w:lvlText w:val="%9"/>
      <w:lvlJc w:val="left"/>
      <w:pPr>
        <w:ind w:left="64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4C3414F"/>
    <w:multiLevelType w:val="hybridMultilevel"/>
    <w:tmpl w:val="2020CFEA"/>
    <w:lvl w:ilvl="0" w:tplc="2AFC7DD6">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5508A"/>
    <w:multiLevelType w:val="hybridMultilevel"/>
    <w:tmpl w:val="F1CEE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E04B1C"/>
    <w:multiLevelType w:val="hybridMultilevel"/>
    <w:tmpl w:val="89947AC8"/>
    <w:lvl w:ilvl="0" w:tplc="E12E2EB8">
      <w:start w:val="1"/>
      <w:numFmt w:val="bullet"/>
      <w:lvlText w:val="o"/>
      <w:lvlJc w:val="left"/>
      <w:pPr>
        <w:ind w:left="540"/>
      </w:pPr>
      <w:rPr>
        <w:rFonts w:ascii="Courier New" w:eastAsia="Courier New" w:hAnsi="Courier New" w:cs="Courier New"/>
        <w:b w:val="0"/>
        <w:i w:val="0"/>
        <w:strike w:val="0"/>
        <w:dstrike w:val="0"/>
        <w:color w:val="000000"/>
        <w:sz w:val="30"/>
        <w:szCs w:val="30"/>
        <w:u w:val="none" w:color="000000"/>
        <w:bdr w:val="none" w:sz="0" w:space="0" w:color="auto"/>
        <w:shd w:val="clear" w:color="auto" w:fill="auto"/>
        <w:vertAlign w:val="baseline"/>
      </w:rPr>
    </w:lvl>
    <w:lvl w:ilvl="1" w:tplc="BC36D440">
      <w:start w:val="1"/>
      <w:numFmt w:val="bullet"/>
      <w:lvlText w:val="–"/>
      <w:lvlJc w:val="left"/>
      <w:pPr>
        <w:ind w:left="1157"/>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213413D4">
      <w:start w:val="1"/>
      <w:numFmt w:val="bullet"/>
      <w:lvlText w:val="▪"/>
      <w:lvlJc w:val="left"/>
      <w:pPr>
        <w:ind w:left="180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3" w:tplc="06707A90">
      <w:start w:val="1"/>
      <w:numFmt w:val="bullet"/>
      <w:lvlText w:val="•"/>
      <w:lvlJc w:val="left"/>
      <w:pPr>
        <w:ind w:left="252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795090DA">
      <w:start w:val="1"/>
      <w:numFmt w:val="bullet"/>
      <w:lvlText w:val="o"/>
      <w:lvlJc w:val="left"/>
      <w:pPr>
        <w:ind w:left="324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5" w:tplc="6DB2E874">
      <w:start w:val="1"/>
      <w:numFmt w:val="bullet"/>
      <w:lvlText w:val="▪"/>
      <w:lvlJc w:val="left"/>
      <w:pPr>
        <w:ind w:left="396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6" w:tplc="5CC0B5B8">
      <w:start w:val="1"/>
      <w:numFmt w:val="bullet"/>
      <w:lvlText w:val="•"/>
      <w:lvlJc w:val="left"/>
      <w:pPr>
        <w:ind w:left="468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00C2910E">
      <w:start w:val="1"/>
      <w:numFmt w:val="bullet"/>
      <w:lvlText w:val="o"/>
      <w:lvlJc w:val="left"/>
      <w:pPr>
        <w:ind w:left="540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8" w:tplc="2FA2E7F0">
      <w:start w:val="1"/>
      <w:numFmt w:val="bullet"/>
      <w:lvlText w:val="▪"/>
      <w:lvlJc w:val="left"/>
      <w:pPr>
        <w:ind w:left="612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abstractNum>
  <w:abstractNum w:abstractNumId="10" w15:restartNumberingAfterBreak="0">
    <w:nsid w:val="21503907"/>
    <w:multiLevelType w:val="hybridMultilevel"/>
    <w:tmpl w:val="1F6008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0F41E8"/>
    <w:multiLevelType w:val="hybridMultilevel"/>
    <w:tmpl w:val="23F0293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56736"/>
    <w:multiLevelType w:val="hybridMultilevel"/>
    <w:tmpl w:val="3AFE8120"/>
    <w:lvl w:ilvl="0" w:tplc="2D78E0B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B6D57"/>
    <w:multiLevelType w:val="hybridMultilevel"/>
    <w:tmpl w:val="F3B02BC2"/>
    <w:lvl w:ilvl="0" w:tplc="142AEA48">
      <w:start w:val="5"/>
      <w:numFmt w:val="upperLetter"/>
      <w:lvlText w:val="%1."/>
      <w:lvlJc w:val="left"/>
      <w:pPr>
        <w:ind w:left="7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510A68AC">
      <w:start w:val="1"/>
      <w:numFmt w:val="lowerLetter"/>
      <w:lvlText w:val="%2"/>
      <w:lvlJc w:val="left"/>
      <w:pPr>
        <w:ind w:left="14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C62281C">
      <w:start w:val="1"/>
      <w:numFmt w:val="lowerRoman"/>
      <w:lvlText w:val="%3"/>
      <w:lvlJc w:val="left"/>
      <w:pPr>
        <w:ind w:left="21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2FF673FA">
      <w:start w:val="1"/>
      <w:numFmt w:val="decimal"/>
      <w:lvlText w:val="%4"/>
      <w:lvlJc w:val="left"/>
      <w:pPr>
        <w:ind w:left="28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A81E108E">
      <w:start w:val="1"/>
      <w:numFmt w:val="lowerLetter"/>
      <w:lvlText w:val="%5"/>
      <w:lvlJc w:val="left"/>
      <w:pPr>
        <w:ind w:left="36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5F9A01FA">
      <w:start w:val="1"/>
      <w:numFmt w:val="lowerRoman"/>
      <w:lvlText w:val="%6"/>
      <w:lvlJc w:val="left"/>
      <w:pPr>
        <w:ind w:left="43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4005638">
      <w:start w:val="1"/>
      <w:numFmt w:val="decimal"/>
      <w:lvlText w:val="%7"/>
      <w:lvlJc w:val="left"/>
      <w:pPr>
        <w:ind w:left="50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2BE0FD6">
      <w:start w:val="1"/>
      <w:numFmt w:val="lowerLetter"/>
      <w:lvlText w:val="%8"/>
      <w:lvlJc w:val="left"/>
      <w:pPr>
        <w:ind w:left="57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EFA8322">
      <w:start w:val="1"/>
      <w:numFmt w:val="lowerRoman"/>
      <w:lvlText w:val="%9"/>
      <w:lvlJc w:val="left"/>
      <w:pPr>
        <w:ind w:left="64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3A742E1F"/>
    <w:multiLevelType w:val="hybridMultilevel"/>
    <w:tmpl w:val="80D00B88"/>
    <w:lvl w:ilvl="0" w:tplc="D554A0E8">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1A5175"/>
    <w:multiLevelType w:val="hybridMultilevel"/>
    <w:tmpl w:val="9982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4B0ADE"/>
    <w:multiLevelType w:val="hybridMultilevel"/>
    <w:tmpl w:val="4692DDCA"/>
    <w:lvl w:ilvl="0" w:tplc="1BA0282C">
      <w:start w:val="1"/>
      <w:numFmt w:val="bullet"/>
      <w:lvlText w:val="•"/>
      <w:lvlJc w:val="left"/>
      <w:pPr>
        <w:ind w:left="54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6E40F382">
      <w:start w:val="1"/>
      <w:numFmt w:val="bullet"/>
      <w:lvlText w:val="–"/>
      <w:lvlJc w:val="left"/>
      <w:pPr>
        <w:ind w:left="1157"/>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50A080C6">
      <w:start w:val="1"/>
      <w:numFmt w:val="bullet"/>
      <w:lvlText w:val="▪"/>
      <w:lvlJc w:val="left"/>
      <w:pPr>
        <w:ind w:left="180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A238C0D0">
      <w:start w:val="1"/>
      <w:numFmt w:val="bullet"/>
      <w:lvlText w:val="•"/>
      <w:lvlJc w:val="left"/>
      <w:pPr>
        <w:ind w:left="25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A754B148">
      <w:start w:val="1"/>
      <w:numFmt w:val="bullet"/>
      <w:lvlText w:val="o"/>
      <w:lvlJc w:val="left"/>
      <w:pPr>
        <w:ind w:left="32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CAD04762">
      <w:start w:val="1"/>
      <w:numFmt w:val="bullet"/>
      <w:lvlText w:val="▪"/>
      <w:lvlJc w:val="left"/>
      <w:pPr>
        <w:ind w:left="396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C8061562">
      <w:start w:val="1"/>
      <w:numFmt w:val="bullet"/>
      <w:lvlText w:val="•"/>
      <w:lvlJc w:val="left"/>
      <w:pPr>
        <w:ind w:left="468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B23AE3BC">
      <w:start w:val="1"/>
      <w:numFmt w:val="bullet"/>
      <w:lvlText w:val="o"/>
      <w:lvlJc w:val="left"/>
      <w:pPr>
        <w:ind w:left="540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68225664">
      <w:start w:val="1"/>
      <w:numFmt w:val="bullet"/>
      <w:lvlText w:val="▪"/>
      <w:lvlJc w:val="left"/>
      <w:pPr>
        <w:ind w:left="61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17" w15:restartNumberingAfterBreak="0">
    <w:nsid w:val="44DD1899"/>
    <w:multiLevelType w:val="hybridMultilevel"/>
    <w:tmpl w:val="C4EE83CA"/>
    <w:lvl w:ilvl="0" w:tplc="79D6813E">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D36EBA"/>
    <w:multiLevelType w:val="hybridMultilevel"/>
    <w:tmpl w:val="E62A9940"/>
    <w:lvl w:ilvl="0" w:tplc="BF7A5C7E">
      <w:numFmt w:val="bullet"/>
      <w:lvlText w:val="-"/>
      <w:lvlJc w:val="left"/>
      <w:pPr>
        <w:ind w:left="360" w:hanging="360"/>
      </w:pPr>
      <w:rPr>
        <w:rFonts w:ascii="Arial" w:eastAsia="Arial" w:hAnsi="Arial" w:cs="Arial" w:hint="default"/>
        <w:b/>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152495"/>
    <w:multiLevelType w:val="hybridMultilevel"/>
    <w:tmpl w:val="15942CD2"/>
    <w:lvl w:ilvl="0" w:tplc="E850E6C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CE66A5"/>
    <w:multiLevelType w:val="hybridMultilevel"/>
    <w:tmpl w:val="0776AF1C"/>
    <w:lvl w:ilvl="0" w:tplc="6E669DBA">
      <w:start w:val="1"/>
      <w:numFmt w:val="bullet"/>
      <w:lvlText w:val="–"/>
      <w:lvlJc w:val="left"/>
      <w:pPr>
        <w:ind w:left="1157"/>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6FDA5648">
      <w:start w:val="1"/>
      <w:numFmt w:val="bullet"/>
      <w:lvlText w:val="o"/>
      <w:lvlJc w:val="left"/>
      <w:pPr>
        <w:ind w:left="180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5D66AE62">
      <w:start w:val="1"/>
      <w:numFmt w:val="bullet"/>
      <w:lvlText w:val="▪"/>
      <w:lvlJc w:val="left"/>
      <w:pPr>
        <w:ind w:left="25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980A5A72">
      <w:start w:val="1"/>
      <w:numFmt w:val="bullet"/>
      <w:lvlText w:val="•"/>
      <w:lvlJc w:val="left"/>
      <w:pPr>
        <w:ind w:left="32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3CF28FBE">
      <w:start w:val="1"/>
      <w:numFmt w:val="bullet"/>
      <w:lvlText w:val="o"/>
      <w:lvlJc w:val="left"/>
      <w:pPr>
        <w:ind w:left="396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FFF85284">
      <w:start w:val="1"/>
      <w:numFmt w:val="bullet"/>
      <w:lvlText w:val="▪"/>
      <w:lvlJc w:val="left"/>
      <w:pPr>
        <w:ind w:left="468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F21229E8">
      <w:start w:val="1"/>
      <w:numFmt w:val="bullet"/>
      <w:lvlText w:val="•"/>
      <w:lvlJc w:val="left"/>
      <w:pPr>
        <w:ind w:left="540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F252D8B6">
      <w:start w:val="1"/>
      <w:numFmt w:val="bullet"/>
      <w:lvlText w:val="o"/>
      <w:lvlJc w:val="left"/>
      <w:pPr>
        <w:ind w:left="612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7EDA10E0">
      <w:start w:val="1"/>
      <w:numFmt w:val="bullet"/>
      <w:lvlText w:val="▪"/>
      <w:lvlJc w:val="left"/>
      <w:pPr>
        <w:ind w:left="68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21" w15:restartNumberingAfterBreak="0">
    <w:nsid w:val="51B271C2"/>
    <w:multiLevelType w:val="hybridMultilevel"/>
    <w:tmpl w:val="9748203C"/>
    <w:lvl w:ilvl="0" w:tplc="0409000B">
      <w:start w:val="2009"/>
      <w:numFmt w:val="bullet"/>
      <w:lvlText w:val=""/>
      <w:lvlJc w:val="left"/>
      <w:pPr>
        <w:tabs>
          <w:tab w:val="num" w:pos="720"/>
        </w:tabs>
        <w:ind w:left="720" w:hanging="360"/>
      </w:pPr>
      <w:rPr>
        <w:rFonts w:ascii="Wingdings" w:eastAsia="Times New Roman"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8F3449"/>
    <w:multiLevelType w:val="hybridMultilevel"/>
    <w:tmpl w:val="7F1AA70A"/>
    <w:lvl w:ilvl="0" w:tplc="12209EE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AD5F4A"/>
    <w:multiLevelType w:val="hybridMultilevel"/>
    <w:tmpl w:val="4BEE4EAC"/>
    <w:lvl w:ilvl="0" w:tplc="9192381E">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631C13"/>
    <w:multiLevelType w:val="hybridMultilevel"/>
    <w:tmpl w:val="6D02414C"/>
    <w:lvl w:ilvl="0" w:tplc="8B0498CC">
      <w:start w:val="1"/>
      <w:numFmt w:val="upperLetter"/>
      <w:lvlText w:val="%1."/>
      <w:lvlJc w:val="left"/>
      <w:pPr>
        <w:ind w:left="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2E8D0C">
      <w:start w:val="1"/>
      <w:numFmt w:val="lowerLetter"/>
      <w:lvlText w:val="%2"/>
      <w:lvlJc w:val="left"/>
      <w:pPr>
        <w:ind w:left="1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8A13DA">
      <w:start w:val="1"/>
      <w:numFmt w:val="lowerRoman"/>
      <w:lvlText w:val="%3"/>
      <w:lvlJc w:val="left"/>
      <w:pPr>
        <w:ind w:left="2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30754C">
      <w:start w:val="1"/>
      <w:numFmt w:val="decimal"/>
      <w:lvlText w:val="%4"/>
      <w:lvlJc w:val="left"/>
      <w:pPr>
        <w:ind w:left="2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20F7EC">
      <w:start w:val="1"/>
      <w:numFmt w:val="lowerLetter"/>
      <w:lvlText w:val="%5"/>
      <w:lvlJc w:val="left"/>
      <w:pPr>
        <w:ind w:left="3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B4EF83E">
      <w:start w:val="1"/>
      <w:numFmt w:val="lowerRoman"/>
      <w:lvlText w:val="%6"/>
      <w:lvlJc w:val="left"/>
      <w:pPr>
        <w:ind w:left="4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AED6E4">
      <w:start w:val="1"/>
      <w:numFmt w:val="decimal"/>
      <w:lvlText w:val="%7"/>
      <w:lvlJc w:val="left"/>
      <w:pPr>
        <w:ind w:left="5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BEE7C8">
      <w:start w:val="1"/>
      <w:numFmt w:val="lowerLetter"/>
      <w:lvlText w:val="%8"/>
      <w:lvlJc w:val="left"/>
      <w:pPr>
        <w:ind w:left="5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3A9AB8">
      <w:start w:val="1"/>
      <w:numFmt w:val="lowerRoman"/>
      <w:lvlText w:val="%9"/>
      <w:lvlJc w:val="left"/>
      <w:pPr>
        <w:ind w:left="6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A9131B9"/>
    <w:multiLevelType w:val="hybridMultilevel"/>
    <w:tmpl w:val="17744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266DCF"/>
    <w:multiLevelType w:val="hybridMultilevel"/>
    <w:tmpl w:val="C1E27D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252411"/>
    <w:multiLevelType w:val="hybridMultilevel"/>
    <w:tmpl w:val="51300D96"/>
    <w:lvl w:ilvl="0" w:tplc="DD3E309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0B327D"/>
    <w:multiLevelType w:val="hybridMultilevel"/>
    <w:tmpl w:val="878EE41E"/>
    <w:lvl w:ilvl="0" w:tplc="DA48859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A659FE"/>
    <w:multiLevelType w:val="hybridMultilevel"/>
    <w:tmpl w:val="7FB8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4C5D83"/>
    <w:multiLevelType w:val="hybridMultilevel"/>
    <w:tmpl w:val="158AB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2E4120"/>
    <w:multiLevelType w:val="hybridMultilevel"/>
    <w:tmpl w:val="4892570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21185D"/>
    <w:multiLevelType w:val="hybridMultilevel"/>
    <w:tmpl w:val="B730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84797"/>
    <w:multiLevelType w:val="hybridMultilevel"/>
    <w:tmpl w:val="C316A4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4756A0"/>
    <w:multiLevelType w:val="hybridMultilevel"/>
    <w:tmpl w:val="0A42D69A"/>
    <w:lvl w:ilvl="0" w:tplc="53D8F74C">
      <w:start w:val="1"/>
      <w:numFmt w:val="bullet"/>
      <w:lvlText w:val="•"/>
      <w:lvlJc w:val="left"/>
      <w:pPr>
        <w:ind w:left="1245"/>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C11A93DC">
      <w:start w:val="1"/>
      <w:numFmt w:val="bullet"/>
      <w:lvlText w:val="–"/>
      <w:lvlJc w:val="left"/>
      <w:pPr>
        <w:ind w:left="1157"/>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DFCAF15E">
      <w:start w:val="1"/>
      <w:numFmt w:val="bullet"/>
      <w:lvlText w:val="▪"/>
      <w:lvlJc w:val="left"/>
      <w:pPr>
        <w:ind w:left="180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3" w:tplc="6956A6BA">
      <w:start w:val="1"/>
      <w:numFmt w:val="bullet"/>
      <w:lvlText w:val="•"/>
      <w:lvlJc w:val="left"/>
      <w:pPr>
        <w:ind w:left="252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AF1A2C8E">
      <w:start w:val="1"/>
      <w:numFmt w:val="bullet"/>
      <w:lvlText w:val="o"/>
      <w:lvlJc w:val="left"/>
      <w:pPr>
        <w:ind w:left="324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5" w:tplc="ACF6F966">
      <w:start w:val="1"/>
      <w:numFmt w:val="bullet"/>
      <w:lvlText w:val="▪"/>
      <w:lvlJc w:val="left"/>
      <w:pPr>
        <w:ind w:left="396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6" w:tplc="728CFAC8">
      <w:start w:val="1"/>
      <w:numFmt w:val="bullet"/>
      <w:lvlText w:val="•"/>
      <w:lvlJc w:val="left"/>
      <w:pPr>
        <w:ind w:left="468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5B486EAE">
      <w:start w:val="1"/>
      <w:numFmt w:val="bullet"/>
      <w:lvlText w:val="o"/>
      <w:lvlJc w:val="left"/>
      <w:pPr>
        <w:ind w:left="540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8" w:tplc="8ACE8BEA">
      <w:start w:val="1"/>
      <w:numFmt w:val="bullet"/>
      <w:lvlText w:val="▪"/>
      <w:lvlJc w:val="left"/>
      <w:pPr>
        <w:ind w:left="612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abstractNum>
  <w:abstractNum w:abstractNumId="35" w15:restartNumberingAfterBreak="0">
    <w:nsid w:val="7D613A0B"/>
    <w:multiLevelType w:val="hybridMultilevel"/>
    <w:tmpl w:val="9F782DAE"/>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835CB9"/>
    <w:multiLevelType w:val="hybridMultilevel"/>
    <w:tmpl w:val="F34405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73513B"/>
    <w:multiLevelType w:val="hybridMultilevel"/>
    <w:tmpl w:val="31CCDC90"/>
    <w:lvl w:ilvl="0" w:tplc="C948433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2550129">
    <w:abstractNumId w:val="18"/>
  </w:num>
  <w:num w:numId="2" w16cid:durableId="114568699">
    <w:abstractNumId w:val="12"/>
  </w:num>
  <w:num w:numId="3" w16cid:durableId="146941362">
    <w:abstractNumId w:val="27"/>
  </w:num>
  <w:num w:numId="4" w16cid:durableId="1028330744">
    <w:abstractNumId w:val="30"/>
  </w:num>
  <w:num w:numId="5" w16cid:durableId="1780300452">
    <w:abstractNumId w:val="0"/>
  </w:num>
  <w:num w:numId="6" w16cid:durableId="1719862334">
    <w:abstractNumId w:val="11"/>
  </w:num>
  <w:num w:numId="7" w16cid:durableId="893345124">
    <w:abstractNumId w:val="10"/>
  </w:num>
  <w:num w:numId="8" w16cid:durableId="148055358">
    <w:abstractNumId w:val="28"/>
  </w:num>
  <w:num w:numId="9" w16cid:durableId="972757966">
    <w:abstractNumId w:val="19"/>
  </w:num>
  <w:num w:numId="10" w16cid:durableId="13658824">
    <w:abstractNumId w:val="34"/>
  </w:num>
  <w:num w:numId="11" w16cid:durableId="1555964389">
    <w:abstractNumId w:val="9"/>
  </w:num>
  <w:num w:numId="12" w16cid:durableId="1865555863">
    <w:abstractNumId w:val="16"/>
  </w:num>
  <w:num w:numId="13" w16cid:durableId="1516921411">
    <w:abstractNumId w:val="20"/>
  </w:num>
  <w:num w:numId="14" w16cid:durableId="882404857">
    <w:abstractNumId w:val="1"/>
  </w:num>
  <w:num w:numId="15" w16cid:durableId="649945087">
    <w:abstractNumId w:val="21"/>
  </w:num>
  <w:num w:numId="16" w16cid:durableId="2146653728">
    <w:abstractNumId w:val="24"/>
  </w:num>
  <w:num w:numId="17" w16cid:durableId="1013848865">
    <w:abstractNumId w:val="5"/>
  </w:num>
  <w:num w:numId="18" w16cid:durableId="1531144332">
    <w:abstractNumId w:val="13"/>
  </w:num>
  <w:num w:numId="19" w16cid:durableId="1674841929">
    <w:abstractNumId w:val="6"/>
  </w:num>
  <w:num w:numId="20" w16cid:durableId="1137841146">
    <w:abstractNumId w:val="25"/>
  </w:num>
  <w:num w:numId="21" w16cid:durableId="1970431791">
    <w:abstractNumId w:val="33"/>
  </w:num>
  <w:num w:numId="22" w16cid:durableId="1342782261">
    <w:abstractNumId w:val="3"/>
  </w:num>
  <w:num w:numId="23" w16cid:durableId="78869659">
    <w:abstractNumId w:val="14"/>
  </w:num>
  <w:num w:numId="24" w16cid:durableId="240603936">
    <w:abstractNumId w:val="7"/>
  </w:num>
  <w:num w:numId="25" w16cid:durableId="1838381647">
    <w:abstractNumId w:val="17"/>
  </w:num>
  <w:num w:numId="26" w16cid:durableId="1591038875">
    <w:abstractNumId w:val="29"/>
  </w:num>
  <w:num w:numId="27" w16cid:durableId="1827234925">
    <w:abstractNumId w:val="22"/>
  </w:num>
  <w:num w:numId="28" w16cid:durableId="999624511">
    <w:abstractNumId w:val="37"/>
  </w:num>
  <w:num w:numId="29" w16cid:durableId="1722706739">
    <w:abstractNumId w:val="15"/>
  </w:num>
  <w:num w:numId="30" w16cid:durableId="1413043075">
    <w:abstractNumId w:val="2"/>
  </w:num>
  <w:num w:numId="31" w16cid:durableId="210730161">
    <w:abstractNumId w:val="8"/>
  </w:num>
  <w:num w:numId="32" w16cid:durableId="232785236">
    <w:abstractNumId w:val="35"/>
  </w:num>
  <w:num w:numId="33" w16cid:durableId="225992611">
    <w:abstractNumId w:val="4"/>
  </w:num>
  <w:num w:numId="34" w16cid:durableId="1935475029">
    <w:abstractNumId w:val="32"/>
  </w:num>
  <w:num w:numId="35" w16cid:durableId="1393696017">
    <w:abstractNumId w:val="23"/>
  </w:num>
  <w:num w:numId="36" w16cid:durableId="263147020">
    <w:abstractNumId w:val="31"/>
  </w:num>
  <w:num w:numId="37" w16cid:durableId="34933619">
    <w:abstractNumId w:val="26"/>
  </w:num>
  <w:num w:numId="38" w16cid:durableId="111884129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ailMerge>
    <w:mainDocumentType w:val="formLetters"/>
    <w:dataType w:val="textFile"/>
    <w:activeRecord w:val="-1"/>
  </w:mailMerge>
  <w:defaultTabStop w:val="720"/>
  <w:characterSpacingControl w:val="doNotCompress"/>
  <w:hdrShapeDefaults>
    <o:shapedefaults v:ext="edit" spidmax="2273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tTQxNzU1szQxNLBU0lEKTi0uzszPAykwsqwFAF8ot8ktAAAA"/>
  </w:docVars>
  <w:rsids>
    <w:rsidRoot w:val="00713BC1"/>
    <w:rsid w:val="00000376"/>
    <w:rsid w:val="00000BCF"/>
    <w:rsid w:val="00001550"/>
    <w:rsid w:val="000031A5"/>
    <w:rsid w:val="00003A04"/>
    <w:rsid w:val="00003B2A"/>
    <w:rsid w:val="00003CAF"/>
    <w:rsid w:val="000042E7"/>
    <w:rsid w:val="00004C75"/>
    <w:rsid w:val="00005527"/>
    <w:rsid w:val="00005812"/>
    <w:rsid w:val="00006361"/>
    <w:rsid w:val="00006452"/>
    <w:rsid w:val="000065D8"/>
    <w:rsid w:val="0000681E"/>
    <w:rsid w:val="00006D7C"/>
    <w:rsid w:val="000075B7"/>
    <w:rsid w:val="0000775A"/>
    <w:rsid w:val="000077AD"/>
    <w:rsid w:val="000117A2"/>
    <w:rsid w:val="00012394"/>
    <w:rsid w:val="00012EED"/>
    <w:rsid w:val="000138F8"/>
    <w:rsid w:val="00013DB7"/>
    <w:rsid w:val="000140A2"/>
    <w:rsid w:val="0001530F"/>
    <w:rsid w:val="000156DB"/>
    <w:rsid w:val="00015764"/>
    <w:rsid w:val="00015791"/>
    <w:rsid w:val="00015B52"/>
    <w:rsid w:val="00020667"/>
    <w:rsid w:val="000206FC"/>
    <w:rsid w:val="00021124"/>
    <w:rsid w:val="000216F5"/>
    <w:rsid w:val="00021DEE"/>
    <w:rsid w:val="000223E1"/>
    <w:rsid w:val="000224DE"/>
    <w:rsid w:val="00022990"/>
    <w:rsid w:val="00022FE8"/>
    <w:rsid w:val="00024335"/>
    <w:rsid w:val="0002470E"/>
    <w:rsid w:val="000253CF"/>
    <w:rsid w:val="000255C1"/>
    <w:rsid w:val="00025BF0"/>
    <w:rsid w:val="00026094"/>
    <w:rsid w:val="00026617"/>
    <w:rsid w:val="00026D3C"/>
    <w:rsid w:val="000301AD"/>
    <w:rsid w:val="000301E4"/>
    <w:rsid w:val="000304E4"/>
    <w:rsid w:val="00030A8C"/>
    <w:rsid w:val="00030B5E"/>
    <w:rsid w:val="0003100D"/>
    <w:rsid w:val="00031455"/>
    <w:rsid w:val="00031F58"/>
    <w:rsid w:val="00032236"/>
    <w:rsid w:val="000326D0"/>
    <w:rsid w:val="00032BBF"/>
    <w:rsid w:val="00033796"/>
    <w:rsid w:val="00034A3B"/>
    <w:rsid w:val="00034B64"/>
    <w:rsid w:val="00035E7E"/>
    <w:rsid w:val="000364DC"/>
    <w:rsid w:val="00036798"/>
    <w:rsid w:val="00036844"/>
    <w:rsid w:val="00036E73"/>
    <w:rsid w:val="00040EB1"/>
    <w:rsid w:val="0004172C"/>
    <w:rsid w:val="00041A72"/>
    <w:rsid w:val="00042B33"/>
    <w:rsid w:val="00043941"/>
    <w:rsid w:val="00045908"/>
    <w:rsid w:val="00046279"/>
    <w:rsid w:val="0004768B"/>
    <w:rsid w:val="00047A15"/>
    <w:rsid w:val="00051012"/>
    <w:rsid w:val="00051888"/>
    <w:rsid w:val="000524A5"/>
    <w:rsid w:val="00052CB6"/>
    <w:rsid w:val="00054209"/>
    <w:rsid w:val="0005452D"/>
    <w:rsid w:val="00055ABE"/>
    <w:rsid w:val="00056431"/>
    <w:rsid w:val="00056A19"/>
    <w:rsid w:val="00057C97"/>
    <w:rsid w:val="00057CEA"/>
    <w:rsid w:val="0006015C"/>
    <w:rsid w:val="00060632"/>
    <w:rsid w:val="000608E1"/>
    <w:rsid w:val="00060900"/>
    <w:rsid w:val="00061E06"/>
    <w:rsid w:val="000620A4"/>
    <w:rsid w:val="00062854"/>
    <w:rsid w:val="0006313A"/>
    <w:rsid w:val="0006393B"/>
    <w:rsid w:val="000644DE"/>
    <w:rsid w:val="00064639"/>
    <w:rsid w:val="00065216"/>
    <w:rsid w:val="00065B66"/>
    <w:rsid w:val="0006627D"/>
    <w:rsid w:val="00067E30"/>
    <w:rsid w:val="00067FDD"/>
    <w:rsid w:val="0007099C"/>
    <w:rsid w:val="000709E3"/>
    <w:rsid w:val="00072989"/>
    <w:rsid w:val="00073CDE"/>
    <w:rsid w:val="000750C1"/>
    <w:rsid w:val="00075941"/>
    <w:rsid w:val="00077631"/>
    <w:rsid w:val="00077B1A"/>
    <w:rsid w:val="00080C46"/>
    <w:rsid w:val="00082E5E"/>
    <w:rsid w:val="00082E6A"/>
    <w:rsid w:val="0008347C"/>
    <w:rsid w:val="000836C4"/>
    <w:rsid w:val="00083A42"/>
    <w:rsid w:val="00083BAE"/>
    <w:rsid w:val="00083FB3"/>
    <w:rsid w:val="00084038"/>
    <w:rsid w:val="000843AE"/>
    <w:rsid w:val="000847A8"/>
    <w:rsid w:val="00084B71"/>
    <w:rsid w:val="000855D0"/>
    <w:rsid w:val="00085A0C"/>
    <w:rsid w:val="00086082"/>
    <w:rsid w:val="00086272"/>
    <w:rsid w:val="00087F1A"/>
    <w:rsid w:val="00090878"/>
    <w:rsid w:val="00090E58"/>
    <w:rsid w:val="00090FCA"/>
    <w:rsid w:val="000917F8"/>
    <w:rsid w:val="000918D9"/>
    <w:rsid w:val="00092160"/>
    <w:rsid w:val="00092358"/>
    <w:rsid w:val="000923DB"/>
    <w:rsid w:val="000924A2"/>
    <w:rsid w:val="000926D7"/>
    <w:rsid w:val="00092A74"/>
    <w:rsid w:val="000934C0"/>
    <w:rsid w:val="00093980"/>
    <w:rsid w:val="00093E3D"/>
    <w:rsid w:val="000940A9"/>
    <w:rsid w:val="000940C3"/>
    <w:rsid w:val="000948A0"/>
    <w:rsid w:val="0009495B"/>
    <w:rsid w:val="00096B49"/>
    <w:rsid w:val="00096CF5"/>
    <w:rsid w:val="0009715E"/>
    <w:rsid w:val="0009754B"/>
    <w:rsid w:val="000A072A"/>
    <w:rsid w:val="000A12D4"/>
    <w:rsid w:val="000A150A"/>
    <w:rsid w:val="000A1E45"/>
    <w:rsid w:val="000A237B"/>
    <w:rsid w:val="000A237D"/>
    <w:rsid w:val="000A3B30"/>
    <w:rsid w:val="000A488A"/>
    <w:rsid w:val="000A494D"/>
    <w:rsid w:val="000A536B"/>
    <w:rsid w:val="000A539A"/>
    <w:rsid w:val="000A5F10"/>
    <w:rsid w:val="000A5F7E"/>
    <w:rsid w:val="000A60D7"/>
    <w:rsid w:val="000A60E1"/>
    <w:rsid w:val="000A6705"/>
    <w:rsid w:val="000B0A59"/>
    <w:rsid w:val="000B15D5"/>
    <w:rsid w:val="000B1DAA"/>
    <w:rsid w:val="000B2135"/>
    <w:rsid w:val="000B290B"/>
    <w:rsid w:val="000B2B54"/>
    <w:rsid w:val="000B3C17"/>
    <w:rsid w:val="000B42D4"/>
    <w:rsid w:val="000B4A99"/>
    <w:rsid w:val="000B5E45"/>
    <w:rsid w:val="000B6755"/>
    <w:rsid w:val="000C0141"/>
    <w:rsid w:val="000C08EB"/>
    <w:rsid w:val="000C16CF"/>
    <w:rsid w:val="000C1974"/>
    <w:rsid w:val="000C1FAD"/>
    <w:rsid w:val="000C2015"/>
    <w:rsid w:val="000C2792"/>
    <w:rsid w:val="000C2B7C"/>
    <w:rsid w:val="000C3D93"/>
    <w:rsid w:val="000C466A"/>
    <w:rsid w:val="000C47D8"/>
    <w:rsid w:val="000C4E6D"/>
    <w:rsid w:val="000C58E4"/>
    <w:rsid w:val="000C5D67"/>
    <w:rsid w:val="000C6018"/>
    <w:rsid w:val="000C6632"/>
    <w:rsid w:val="000C6BFC"/>
    <w:rsid w:val="000C71D0"/>
    <w:rsid w:val="000C7F87"/>
    <w:rsid w:val="000D05B4"/>
    <w:rsid w:val="000D0F01"/>
    <w:rsid w:val="000D1072"/>
    <w:rsid w:val="000D12FA"/>
    <w:rsid w:val="000D1A98"/>
    <w:rsid w:val="000D2362"/>
    <w:rsid w:val="000D344A"/>
    <w:rsid w:val="000D3B73"/>
    <w:rsid w:val="000D4330"/>
    <w:rsid w:val="000D4488"/>
    <w:rsid w:val="000D5EA3"/>
    <w:rsid w:val="000D6A24"/>
    <w:rsid w:val="000D6B0C"/>
    <w:rsid w:val="000D705E"/>
    <w:rsid w:val="000D76E7"/>
    <w:rsid w:val="000D7BC4"/>
    <w:rsid w:val="000D7D34"/>
    <w:rsid w:val="000E058E"/>
    <w:rsid w:val="000E1780"/>
    <w:rsid w:val="000E1C50"/>
    <w:rsid w:val="000E1ECA"/>
    <w:rsid w:val="000E22C8"/>
    <w:rsid w:val="000E347E"/>
    <w:rsid w:val="000E3790"/>
    <w:rsid w:val="000E3881"/>
    <w:rsid w:val="000E3C9E"/>
    <w:rsid w:val="000E3E0C"/>
    <w:rsid w:val="000E424A"/>
    <w:rsid w:val="000E54BC"/>
    <w:rsid w:val="000E6263"/>
    <w:rsid w:val="000E6802"/>
    <w:rsid w:val="000E74EE"/>
    <w:rsid w:val="000E78C0"/>
    <w:rsid w:val="000E7959"/>
    <w:rsid w:val="000E798D"/>
    <w:rsid w:val="000E7F54"/>
    <w:rsid w:val="000F0383"/>
    <w:rsid w:val="000F0CB1"/>
    <w:rsid w:val="000F1E45"/>
    <w:rsid w:val="000F2ABC"/>
    <w:rsid w:val="000F369F"/>
    <w:rsid w:val="000F3978"/>
    <w:rsid w:val="000F3F76"/>
    <w:rsid w:val="000F4046"/>
    <w:rsid w:val="000F47E0"/>
    <w:rsid w:val="000F50AF"/>
    <w:rsid w:val="000F516E"/>
    <w:rsid w:val="000F5841"/>
    <w:rsid w:val="000F5B63"/>
    <w:rsid w:val="000F619B"/>
    <w:rsid w:val="000F63BC"/>
    <w:rsid w:val="000F6DAD"/>
    <w:rsid w:val="000F7E89"/>
    <w:rsid w:val="001002BA"/>
    <w:rsid w:val="001011D1"/>
    <w:rsid w:val="00101565"/>
    <w:rsid w:val="00103173"/>
    <w:rsid w:val="00103621"/>
    <w:rsid w:val="00103DB6"/>
    <w:rsid w:val="0010497F"/>
    <w:rsid w:val="00104ABC"/>
    <w:rsid w:val="00104C96"/>
    <w:rsid w:val="001054C8"/>
    <w:rsid w:val="00106FE1"/>
    <w:rsid w:val="001072D9"/>
    <w:rsid w:val="00107B87"/>
    <w:rsid w:val="00110198"/>
    <w:rsid w:val="00110D6E"/>
    <w:rsid w:val="0011178A"/>
    <w:rsid w:val="00111AA3"/>
    <w:rsid w:val="00111D70"/>
    <w:rsid w:val="00112A07"/>
    <w:rsid w:val="00112A85"/>
    <w:rsid w:val="001132B7"/>
    <w:rsid w:val="001134C3"/>
    <w:rsid w:val="0011368A"/>
    <w:rsid w:val="00113983"/>
    <w:rsid w:val="00113AC7"/>
    <w:rsid w:val="0011405E"/>
    <w:rsid w:val="00114538"/>
    <w:rsid w:val="00114680"/>
    <w:rsid w:val="001153B4"/>
    <w:rsid w:val="00115B33"/>
    <w:rsid w:val="0011634A"/>
    <w:rsid w:val="00116CB2"/>
    <w:rsid w:val="00120115"/>
    <w:rsid w:val="001203A8"/>
    <w:rsid w:val="00120D06"/>
    <w:rsid w:val="001216CD"/>
    <w:rsid w:val="00121CAB"/>
    <w:rsid w:val="00121F48"/>
    <w:rsid w:val="001224D1"/>
    <w:rsid w:val="0012698C"/>
    <w:rsid w:val="00126E3A"/>
    <w:rsid w:val="001273CE"/>
    <w:rsid w:val="00127463"/>
    <w:rsid w:val="001277F7"/>
    <w:rsid w:val="00127D6A"/>
    <w:rsid w:val="00130217"/>
    <w:rsid w:val="00131160"/>
    <w:rsid w:val="00131524"/>
    <w:rsid w:val="00131969"/>
    <w:rsid w:val="00131D15"/>
    <w:rsid w:val="00133303"/>
    <w:rsid w:val="00133505"/>
    <w:rsid w:val="00133D00"/>
    <w:rsid w:val="00133F8E"/>
    <w:rsid w:val="00134AB1"/>
    <w:rsid w:val="00134C8A"/>
    <w:rsid w:val="00134D8B"/>
    <w:rsid w:val="0013532F"/>
    <w:rsid w:val="001369A2"/>
    <w:rsid w:val="00136EAB"/>
    <w:rsid w:val="00141DB2"/>
    <w:rsid w:val="0014205A"/>
    <w:rsid w:val="00142166"/>
    <w:rsid w:val="001429BF"/>
    <w:rsid w:val="00142D2D"/>
    <w:rsid w:val="001435AD"/>
    <w:rsid w:val="0014413F"/>
    <w:rsid w:val="00144410"/>
    <w:rsid w:val="00144573"/>
    <w:rsid w:val="00144D8C"/>
    <w:rsid w:val="00145B2B"/>
    <w:rsid w:val="00146037"/>
    <w:rsid w:val="001460CE"/>
    <w:rsid w:val="001463C5"/>
    <w:rsid w:val="00146646"/>
    <w:rsid w:val="00146EF7"/>
    <w:rsid w:val="00147107"/>
    <w:rsid w:val="001471CE"/>
    <w:rsid w:val="001478B2"/>
    <w:rsid w:val="00150829"/>
    <w:rsid w:val="001511F2"/>
    <w:rsid w:val="00152A51"/>
    <w:rsid w:val="00153AB9"/>
    <w:rsid w:val="00153E0C"/>
    <w:rsid w:val="001545C2"/>
    <w:rsid w:val="00155064"/>
    <w:rsid w:val="001551A7"/>
    <w:rsid w:val="00155B63"/>
    <w:rsid w:val="00155FAA"/>
    <w:rsid w:val="00156428"/>
    <w:rsid w:val="001603F9"/>
    <w:rsid w:val="00160F37"/>
    <w:rsid w:val="00161A3F"/>
    <w:rsid w:val="00161F3E"/>
    <w:rsid w:val="00162054"/>
    <w:rsid w:val="00164252"/>
    <w:rsid w:val="00164334"/>
    <w:rsid w:val="00164409"/>
    <w:rsid w:val="001645F0"/>
    <w:rsid w:val="00165102"/>
    <w:rsid w:val="0016516D"/>
    <w:rsid w:val="00166E03"/>
    <w:rsid w:val="001673B4"/>
    <w:rsid w:val="00167F72"/>
    <w:rsid w:val="001702EE"/>
    <w:rsid w:val="001707D0"/>
    <w:rsid w:val="001719AF"/>
    <w:rsid w:val="00171CD0"/>
    <w:rsid w:val="00172AF8"/>
    <w:rsid w:val="00172C30"/>
    <w:rsid w:val="00175C64"/>
    <w:rsid w:val="00176AB9"/>
    <w:rsid w:val="00177486"/>
    <w:rsid w:val="001774D8"/>
    <w:rsid w:val="00181666"/>
    <w:rsid w:val="00181A27"/>
    <w:rsid w:val="00181C99"/>
    <w:rsid w:val="00181E5E"/>
    <w:rsid w:val="00182891"/>
    <w:rsid w:val="00182A4D"/>
    <w:rsid w:val="00183E94"/>
    <w:rsid w:val="00183F44"/>
    <w:rsid w:val="00183F97"/>
    <w:rsid w:val="001842A9"/>
    <w:rsid w:val="00184546"/>
    <w:rsid w:val="00186822"/>
    <w:rsid w:val="00186D60"/>
    <w:rsid w:val="0018711B"/>
    <w:rsid w:val="001875F5"/>
    <w:rsid w:val="001878C3"/>
    <w:rsid w:val="001907EA"/>
    <w:rsid w:val="00191207"/>
    <w:rsid w:val="00191569"/>
    <w:rsid w:val="00191EEE"/>
    <w:rsid w:val="001924AA"/>
    <w:rsid w:val="00192E6A"/>
    <w:rsid w:val="00193BC1"/>
    <w:rsid w:val="00193F86"/>
    <w:rsid w:val="001942E1"/>
    <w:rsid w:val="0019532B"/>
    <w:rsid w:val="00195D02"/>
    <w:rsid w:val="001961B4"/>
    <w:rsid w:val="001964C0"/>
    <w:rsid w:val="00196528"/>
    <w:rsid w:val="00196688"/>
    <w:rsid w:val="00196D6A"/>
    <w:rsid w:val="00196EDA"/>
    <w:rsid w:val="0019711B"/>
    <w:rsid w:val="00197532"/>
    <w:rsid w:val="001976BA"/>
    <w:rsid w:val="00197B9E"/>
    <w:rsid w:val="001A03E6"/>
    <w:rsid w:val="001A0F86"/>
    <w:rsid w:val="001A131D"/>
    <w:rsid w:val="001A4120"/>
    <w:rsid w:val="001A4558"/>
    <w:rsid w:val="001A4D4C"/>
    <w:rsid w:val="001A5616"/>
    <w:rsid w:val="001A56BE"/>
    <w:rsid w:val="001A5BF3"/>
    <w:rsid w:val="001A63FF"/>
    <w:rsid w:val="001A6FBB"/>
    <w:rsid w:val="001A76FA"/>
    <w:rsid w:val="001A793E"/>
    <w:rsid w:val="001A7A7C"/>
    <w:rsid w:val="001B07F0"/>
    <w:rsid w:val="001B14C2"/>
    <w:rsid w:val="001B1BD7"/>
    <w:rsid w:val="001B2942"/>
    <w:rsid w:val="001B2CDF"/>
    <w:rsid w:val="001B359C"/>
    <w:rsid w:val="001B3C97"/>
    <w:rsid w:val="001B53AD"/>
    <w:rsid w:val="001B59CA"/>
    <w:rsid w:val="001B6174"/>
    <w:rsid w:val="001B7245"/>
    <w:rsid w:val="001B7B80"/>
    <w:rsid w:val="001C00D8"/>
    <w:rsid w:val="001C03D5"/>
    <w:rsid w:val="001C0814"/>
    <w:rsid w:val="001C0D2A"/>
    <w:rsid w:val="001C1434"/>
    <w:rsid w:val="001C1AD4"/>
    <w:rsid w:val="001C21D6"/>
    <w:rsid w:val="001C273A"/>
    <w:rsid w:val="001C2CF5"/>
    <w:rsid w:val="001C348B"/>
    <w:rsid w:val="001C34A9"/>
    <w:rsid w:val="001C34AE"/>
    <w:rsid w:val="001C389F"/>
    <w:rsid w:val="001C3E0F"/>
    <w:rsid w:val="001C4926"/>
    <w:rsid w:val="001C4BCE"/>
    <w:rsid w:val="001C5C18"/>
    <w:rsid w:val="001C5EA5"/>
    <w:rsid w:val="001C5F3A"/>
    <w:rsid w:val="001C69A2"/>
    <w:rsid w:val="001C7E66"/>
    <w:rsid w:val="001D0342"/>
    <w:rsid w:val="001D0549"/>
    <w:rsid w:val="001D16CF"/>
    <w:rsid w:val="001D215C"/>
    <w:rsid w:val="001D232D"/>
    <w:rsid w:val="001D2C6B"/>
    <w:rsid w:val="001D2DD6"/>
    <w:rsid w:val="001D4E5D"/>
    <w:rsid w:val="001D5662"/>
    <w:rsid w:val="001D6328"/>
    <w:rsid w:val="001D6957"/>
    <w:rsid w:val="001D6AD8"/>
    <w:rsid w:val="001D7182"/>
    <w:rsid w:val="001D7FDF"/>
    <w:rsid w:val="001E170C"/>
    <w:rsid w:val="001E22A8"/>
    <w:rsid w:val="001E23D8"/>
    <w:rsid w:val="001E28D7"/>
    <w:rsid w:val="001E2A1A"/>
    <w:rsid w:val="001E2CA5"/>
    <w:rsid w:val="001E386C"/>
    <w:rsid w:val="001E402E"/>
    <w:rsid w:val="001E4DC5"/>
    <w:rsid w:val="001E4F6D"/>
    <w:rsid w:val="001E5AB2"/>
    <w:rsid w:val="001E64F3"/>
    <w:rsid w:val="001E6AF8"/>
    <w:rsid w:val="001E6C25"/>
    <w:rsid w:val="001E7C2B"/>
    <w:rsid w:val="001F143E"/>
    <w:rsid w:val="001F1547"/>
    <w:rsid w:val="001F1C8A"/>
    <w:rsid w:val="001F1D3E"/>
    <w:rsid w:val="001F1F44"/>
    <w:rsid w:val="001F28E3"/>
    <w:rsid w:val="001F2FE8"/>
    <w:rsid w:val="001F308C"/>
    <w:rsid w:val="001F38AA"/>
    <w:rsid w:val="001F48FB"/>
    <w:rsid w:val="001F5551"/>
    <w:rsid w:val="001F6360"/>
    <w:rsid w:val="001F7175"/>
    <w:rsid w:val="002000C3"/>
    <w:rsid w:val="002003A2"/>
    <w:rsid w:val="00200C66"/>
    <w:rsid w:val="00201341"/>
    <w:rsid w:val="00202931"/>
    <w:rsid w:val="00202C48"/>
    <w:rsid w:val="00203DC9"/>
    <w:rsid w:val="00203E93"/>
    <w:rsid w:val="0020499B"/>
    <w:rsid w:val="00204D98"/>
    <w:rsid w:val="0020568B"/>
    <w:rsid w:val="00205FCA"/>
    <w:rsid w:val="00207DE1"/>
    <w:rsid w:val="002103C9"/>
    <w:rsid w:val="00210422"/>
    <w:rsid w:val="00210BC6"/>
    <w:rsid w:val="00213683"/>
    <w:rsid w:val="00213C06"/>
    <w:rsid w:val="00213E70"/>
    <w:rsid w:val="002148F6"/>
    <w:rsid w:val="00214DB8"/>
    <w:rsid w:val="00214FB7"/>
    <w:rsid w:val="002155CB"/>
    <w:rsid w:val="002160FD"/>
    <w:rsid w:val="00216756"/>
    <w:rsid w:val="00217AA5"/>
    <w:rsid w:val="00220473"/>
    <w:rsid w:val="00220DA6"/>
    <w:rsid w:val="0022139D"/>
    <w:rsid w:val="00221D38"/>
    <w:rsid w:val="00223AE6"/>
    <w:rsid w:val="00223CB8"/>
    <w:rsid w:val="002240DC"/>
    <w:rsid w:val="002245C9"/>
    <w:rsid w:val="0022464A"/>
    <w:rsid w:val="0022494A"/>
    <w:rsid w:val="00225110"/>
    <w:rsid w:val="00225619"/>
    <w:rsid w:val="002259DF"/>
    <w:rsid w:val="00227259"/>
    <w:rsid w:val="00227ABE"/>
    <w:rsid w:val="00227B14"/>
    <w:rsid w:val="00230CDC"/>
    <w:rsid w:val="002317F9"/>
    <w:rsid w:val="00231A29"/>
    <w:rsid w:val="00231DAA"/>
    <w:rsid w:val="00232EBA"/>
    <w:rsid w:val="0023344E"/>
    <w:rsid w:val="0023358A"/>
    <w:rsid w:val="0023399D"/>
    <w:rsid w:val="002367B9"/>
    <w:rsid w:val="002376B8"/>
    <w:rsid w:val="00237932"/>
    <w:rsid w:val="002379C7"/>
    <w:rsid w:val="00237BBA"/>
    <w:rsid w:val="00240C87"/>
    <w:rsid w:val="0024115D"/>
    <w:rsid w:val="00241806"/>
    <w:rsid w:val="00241C6A"/>
    <w:rsid w:val="0024220F"/>
    <w:rsid w:val="00242FB8"/>
    <w:rsid w:val="002434BA"/>
    <w:rsid w:val="002444A6"/>
    <w:rsid w:val="00244BB3"/>
    <w:rsid w:val="0024569C"/>
    <w:rsid w:val="00245B3B"/>
    <w:rsid w:val="002462F6"/>
    <w:rsid w:val="0024640F"/>
    <w:rsid w:val="00246E22"/>
    <w:rsid w:val="00247914"/>
    <w:rsid w:val="00251453"/>
    <w:rsid w:val="002515FF"/>
    <w:rsid w:val="00251B12"/>
    <w:rsid w:val="00252599"/>
    <w:rsid w:val="002534FC"/>
    <w:rsid w:val="00253B19"/>
    <w:rsid w:val="00253CD3"/>
    <w:rsid w:val="002542A9"/>
    <w:rsid w:val="00255ADE"/>
    <w:rsid w:val="00255C88"/>
    <w:rsid w:val="00256F41"/>
    <w:rsid w:val="0026027B"/>
    <w:rsid w:val="0026097B"/>
    <w:rsid w:val="00261A4D"/>
    <w:rsid w:val="00261AC7"/>
    <w:rsid w:val="00261FD0"/>
    <w:rsid w:val="0026200B"/>
    <w:rsid w:val="002620D2"/>
    <w:rsid w:val="00262145"/>
    <w:rsid w:val="0026246B"/>
    <w:rsid w:val="0026331C"/>
    <w:rsid w:val="0026345B"/>
    <w:rsid w:val="00263CDC"/>
    <w:rsid w:val="002646CC"/>
    <w:rsid w:val="00264924"/>
    <w:rsid w:val="0026492B"/>
    <w:rsid w:val="0026501F"/>
    <w:rsid w:val="0026578B"/>
    <w:rsid w:val="002660DF"/>
    <w:rsid w:val="002661BE"/>
    <w:rsid w:val="0026625C"/>
    <w:rsid w:val="0026636F"/>
    <w:rsid w:val="00266C76"/>
    <w:rsid w:val="00266E2C"/>
    <w:rsid w:val="002671BA"/>
    <w:rsid w:val="002703F9"/>
    <w:rsid w:val="00270C34"/>
    <w:rsid w:val="002715B6"/>
    <w:rsid w:val="00272193"/>
    <w:rsid w:val="00273982"/>
    <w:rsid w:val="002758A4"/>
    <w:rsid w:val="00275CB8"/>
    <w:rsid w:val="002761B3"/>
    <w:rsid w:val="002762D9"/>
    <w:rsid w:val="00277E80"/>
    <w:rsid w:val="00277FEE"/>
    <w:rsid w:val="00277FF6"/>
    <w:rsid w:val="00280DB9"/>
    <w:rsid w:val="00280FCE"/>
    <w:rsid w:val="00281DDD"/>
    <w:rsid w:val="0028233B"/>
    <w:rsid w:val="00283226"/>
    <w:rsid w:val="0028334E"/>
    <w:rsid w:val="00283818"/>
    <w:rsid w:val="00283896"/>
    <w:rsid w:val="00285BEF"/>
    <w:rsid w:val="002868CD"/>
    <w:rsid w:val="00286992"/>
    <w:rsid w:val="002875F0"/>
    <w:rsid w:val="002876B6"/>
    <w:rsid w:val="00290897"/>
    <w:rsid w:val="00290E96"/>
    <w:rsid w:val="00291122"/>
    <w:rsid w:val="0029136F"/>
    <w:rsid w:val="00291C4B"/>
    <w:rsid w:val="00294797"/>
    <w:rsid w:val="00294C30"/>
    <w:rsid w:val="00294FBE"/>
    <w:rsid w:val="002952C6"/>
    <w:rsid w:val="00295322"/>
    <w:rsid w:val="00295DF6"/>
    <w:rsid w:val="00295F76"/>
    <w:rsid w:val="0029616C"/>
    <w:rsid w:val="00296799"/>
    <w:rsid w:val="0029684B"/>
    <w:rsid w:val="00296AE8"/>
    <w:rsid w:val="00297A28"/>
    <w:rsid w:val="002A0230"/>
    <w:rsid w:val="002A0A93"/>
    <w:rsid w:val="002A0E1C"/>
    <w:rsid w:val="002A2007"/>
    <w:rsid w:val="002A2D42"/>
    <w:rsid w:val="002A41CE"/>
    <w:rsid w:val="002A4BB2"/>
    <w:rsid w:val="002A5192"/>
    <w:rsid w:val="002A5DE4"/>
    <w:rsid w:val="002A6419"/>
    <w:rsid w:val="002A68F6"/>
    <w:rsid w:val="002A6C05"/>
    <w:rsid w:val="002A70CC"/>
    <w:rsid w:val="002B2479"/>
    <w:rsid w:val="002B2A87"/>
    <w:rsid w:val="002B2B95"/>
    <w:rsid w:val="002B2E4A"/>
    <w:rsid w:val="002B2EF9"/>
    <w:rsid w:val="002B310F"/>
    <w:rsid w:val="002B3671"/>
    <w:rsid w:val="002B3FDC"/>
    <w:rsid w:val="002B420B"/>
    <w:rsid w:val="002B5940"/>
    <w:rsid w:val="002B6080"/>
    <w:rsid w:val="002B7049"/>
    <w:rsid w:val="002C038C"/>
    <w:rsid w:val="002C2333"/>
    <w:rsid w:val="002C2844"/>
    <w:rsid w:val="002C2A71"/>
    <w:rsid w:val="002C2C77"/>
    <w:rsid w:val="002C2CCE"/>
    <w:rsid w:val="002C3EA5"/>
    <w:rsid w:val="002C6073"/>
    <w:rsid w:val="002C62B3"/>
    <w:rsid w:val="002C6467"/>
    <w:rsid w:val="002C699F"/>
    <w:rsid w:val="002C76B2"/>
    <w:rsid w:val="002C7A45"/>
    <w:rsid w:val="002D00C1"/>
    <w:rsid w:val="002D051F"/>
    <w:rsid w:val="002D0771"/>
    <w:rsid w:val="002D0818"/>
    <w:rsid w:val="002D1AE4"/>
    <w:rsid w:val="002D25D8"/>
    <w:rsid w:val="002D25EC"/>
    <w:rsid w:val="002D36A3"/>
    <w:rsid w:val="002D630E"/>
    <w:rsid w:val="002D64DF"/>
    <w:rsid w:val="002D66FE"/>
    <w:rsid w:val="002D6816"/>
    <w:rsid w:val="002D7207"/>
    <w:rsid w:val="002D77B2"/>
    <w:rsid w:val="002D790B"/>
    <w:rsid w:val="002E13AA"/>
    <w:rsid w:val="002E1D59"/>
    <w:rsid w:val="002E1FD2"/>
    <w:rsid w:val="002E3AA4"/>
    <w:rsid w:val="002E3B66"/>
    <w:rsid w:val="002E3F7B"/>
    <w:rsid w:val="002E5070"/>
    <w:rsid w:val="002E6A80"/>
    <w:rsid w:val="002E6ADD"/>
    <w:rsid w:val="002E7B00"/>
    <w:rsid w:val="002F095D"/>
    <w:rsid w:val="002F1071"/>
    <w:rsid w:val="002F1650"/>
    <w:rsid w:val="002F175B"/>
    <w:rsid w:val="002F195A"/>
    <w:rsid w:val="002F1F95"/>
    <w:rsid w:val="002F27E1"/>
    <w:rsid w:val="002F313F"/>
    <w:rsid w:val="002F3801"/>
    <w:rsid w:val="002F4EAB"/>
    <w:rsid w:val="002F5194"/>
    <w:rsid w:val="002F6D3B"/>
    <w:rsid w:val="002F6F70"/>
    <w:rsid w:val="003002A8"/>
    <w:rsid w:val="0030213E"/>
    <w:rsid w:val="00302258"/>
    <w:rsid w:val="0030322B"/>
    <w:rsid w:val="00303362"/>
    <w:rsid w:val="003039B5"/>
    <w:rsid w:val="0030424B"/>
    <w:rsid w:val="0030536A"/>
    <w:rsid w:val="003066E3"/>
    <w:rsid w:val="00306B10"/>
    <w:rsid w:val="00307FF0"/>
    <w:rsid w:val="00310285"/>
    <w:rsid w:val="00310674"/>
    <w:rsid w:val="0031081A"/>
    <w:rsid w:val="00310A0E"/>
    <w:rsid w:val="00310CA4"/>
    <w:rsid w:val="00310D6B"/>
    <w:rsid w:val="00310F18"/>
    <w:rsid w:val="00311B3F"/>
    <w:rsid w:val="00312890"/>
    <w:rsid w:val="0031379F"/>
    <w:rsid w:val="0031423B"/>
    <w:rsid w:val="00314B4F"/>
    <w:rsid w:val="003150B5"/>
    <w:rsid w:val="00315C3E"/>
    <w:rsid w:val="00316725"/>
    <w:rsid w:val="003167DC"/>
    <w:rsid w:val="003171DC"/>
    <w:rsid w:val="0032184C"/>
    <w:rsid w:val="00321EC4"/>
    <w:rsid w:val="0032280C"/>
    <w:rsid w:val="003236CE"/>
    <w:rsid w:val="00324A2F"/>
    <w:rsid w:val="00324E8D"/>
    <w:rsid w:val="00326643"/>
    <w:rsid w:val="0032685D"/>
    <w:rsid w:val="003276F4"/>
    <w:rsid w:val="003313A8"/>
    <w:rsid w:val="003318D8"/>
    <w:rsid w:val="0033211D"/>
    <w:rsid w:val="003326D1"/>
    <w:rsid w:val="0033272D"/>
    <w:rsid w:val="00333BCF"/>
    <w:rsid w:val="00333E29"/>
    <w:rsid w:val="00334CE2"/>
    <w:rsid w:val="0033514E"/>
    <w:rsid w:val="0033537E"/>
    <w:rsid w:val="00336132"/>
    <w:rsid w:val="0033625B"/>
    <w:rsid w:val="003371CB"/>
    <w:rsid w:val="00337279"/>
    <w:rsid w:val="003373C1"/>
    <w:rsid w:val="0034108A"/>
    <w:rsid w:val="003418FD"/>
    <w:rsid w:val="00341B26"/>
    <w:rsid w:val="00343565"/>
    <w:rsid w:val="0034389C"/>
    <w:rsid w:val="00343B5F"/>
    <w:rsid w:val="003444DF"/>
    <w:rsid w:val="003446E0"/>
    <w:rsid w:val="00345128"/>
    <w:rsid w:val="00345907"/>
    <w:rsid w:val="0034601B"/>
    <w:rsid w:val="0034752B"/>
    <w:rsid w:val="00350299"/>
    <w:rsid w:val="00351169"/>
    <w:rsid w:val="003524A2"/>
    <w:rsid w:val="00352EFA"/>
    <w:rsid w:val="003533FF"/>
    <w:rsid w:val="0035375F"/>
    <w:rsid w:val="00353FC4"/>
    <w:rsid w:val="0035407F"/>
    <w:rsid w:val="0035496E"/>
    <w:rsid w:val="00354EEB"/>
    <w:rsid w:val="0035558B"/>
    <w:rsid w:val="00355BE3"/>
    <w:rsid w:val="003572B8"/>
    <w:rsid w:val="003577AF"/>
    <w:rsid w:val="003577C8"/>
    <w:rsid w:val="003579D5"/>
    <w:rsid w:val="00357B8A"/>
    <w:rsid w:val="00357BDE"/>
    <w:rsid w:val="00360C44"/>
    <w:rsid w:val="0036195B"/>
    <w:rsid w:val="00362543"/>
    <w:rsid w:val="0036274C"/>
    <w:rsid w:val="0036345C"/>
    <w:rsid w:val="00364501"/>
    <w:rsid w:val="00364883"/>
    <w:rsid w:val="00364927"/>
    <w:rsid w:val="00364E85"/>
    <w:rsid w:val="0036518C"/>
    <w:rsid w:val="003653F3"/>
    <w:rsid w:val="00366EBD"/>
    <w:rsid w:val="00367948"/>
    <w:rsid w:val="00367B3F"/>
    <w:rsid w:val="003713E8"/>
    <w:rsid w:val="00371A1E"/>
    <w:rsid w:val="00371B5F"/>
    <w:rsid w:val="003720AA"/>
    <w:rsid w:val="003734D5"/>
    <w:rsid w:val="00373D21"/>
    <w:rsid w:val="00374404"/>
    <w:rsid w:val="003746B2"/>
    <w:rsid w:val="003760C5"/>
    <w:rsid w:val="003765A6"/>
    <w:rsid w:val="00376BB9"/>
    <w:rsid w:val="00376F04"/>
    <w:rsid w:val="003773A3"/>
    <w:rsid w:val="00377A19"/>
    <w:rsid w:val="00380322"/>
    <w:rsid w:val="00380402"/>
    <w:rsid w:val="0038098F"/>
    <w:rsid w:val="0038111B"/>
    <w:rsid w:val="0038115F"/>
    <w:rsid w:val="003813BB"/>
    <w:rsid w:val="003819FD"/>
    <w:rsid w:val="0038232A"/>
    <w:rsid w:val="00383156"/>
    <w:rsid w:val="00383448"/>
    <w:rsid w:val="00383C55"/>
    <w:rsid w:val="00384AA0"/>
    <w:rsid w:val="00385477"/>
    <w:rsid w:val="0038705F"/>
    <w:rsid w:val="00387629"/>
    <w:rsid w:val="0039033C"/>
    <w:rsid w:val="00390782"/>
    <w:rsid w:val="003909E6"/>
    <w:rsid w:val="00390B2E"/>
    <w:rsid w:val="00391DE4"/>
    <w:rsid w:val="00392832"/>
    <w:rsid w:val="00392D6A"/>
    <w:rsid w:val="0039395F"/>
    <w:rsid w:val="0039401C"/>
    <w:rsid w:val="0039486A"/>
    <w:rsid w:val="003948B7"/>
    <w:rsid w:val="003949A2"/>
    <w:rsid w:val="00394C5F"/>
    <w:rsid w:val="00396162"/>
    <w:rsid w:val="0039640B"/>
    <w:rsid w:val="00396AFD"/>
    <w:rsid w:val="00397826"/>
    <w:rsid w:val="003A008A"/>
    <w:rsid w:val="003A09C7"/>
    <w:rsid w:val="003A1280"/>
    <w:rsid w:val="003A1A60"/>
    <w:rsid w:val="003A1AB3"/>
    <w:rsid w:val="003A24AC"/>
    <w:rsid w:val="003A3830"/>
    <w:rsid w:val="003A3C00"/>
    <w:rsid w:val="003A3FEB"/>
    <w:rsid w:val="003A503A"/>
    <w:rsid w:val="003A5C09"/>
    <w:rsid w:val="003A5D5B"/>
    <w:rsid w:val="003A686B"/>
    <w:rsid w:val="003A6C83"/>
    <w:rsid w:val="003B0BD0"/>
    <w:rsid w:val="003B1A3F"/>
    <w:rsid w:val="003B22AA"/>
    <w:rsid w:val="003B24AF"/>
    <w:rsid w:val="003B3141"/>
    <w:rsid w:val="003B376E"/>
    <w:rsid w:val="003B3B57"/>
    <w:rsid w:val="003B3C4F"/>
    <w:rsid w:val="003B407A"/>
    <w:rsid w:val="003B48D4"/>
    <w:rsid w:val="003B593D"/>
    <w:rsid w:val="003B5D06"/>
    <w:rsid w:val="003B64E0"/>
    <w:rsid w:val="003B7376"/>
    <w:rsid w:val="003B7CEB"/>
    <w:rsid w:val="003C0386"/>
    <w:rsid w:val="003C16F4"/>
    <w:rsid w:val="003C245F"/>
    <w:rsid w:val="003C3288"/>
    <w:rsid w:val="003C3B90"/>
    <w:rsid w:val="003C5133"/>
    <w:rsid w:val="003C5C91"/>
    <w:rsid w:val="003C6489"/>
    <w:rsid w:val="003C6876"/>
    <w:rsid w:val="003C6933"/>
    <w:rsid w:val="003D0256"/>
    <w:rsid w:val="003D045A"/>
    <w:rsid w:val="003D093F"/>
    <w:rsid w:val="003D1CC5"/>
    <w:rsid w:val="003D204D"/>
    <w:rsid w:val="003D3687"/>
    <w:rsid w:val="003D397D"/>
    <w:rsid w:val="003D5143"/>
    <w:rsid w:val="003D5AB8"/>
    <w:rsid w:val="003D5D2C"/>
    <w:rsid w:val="003D6AE7"/>
    <w:rsid w:val="003D6CBF"/>
    <w:rsid w:val="003D7B3F"/>
    <w:rsid w:val="003E021D"/>
    <w:rsid w:val="003E0CEF"/>
    <w:rsid w:val="003E1DF2"/>
    <w:rsid w:val="003E3F7D"/>
    <w:rsid w:val="003E41DD"/>
    <w:rsid w:val="003E4245"/>
    <w:rsid w:val="003E56B6"/>
    <w:rsid w:val="003E672D"/>
    <w:rsid w:val="003E6872"/>
    <w:rsid w:val="003F0042"/>
    <w:rsid w:val="003F0346"/>
    <w:rsid w:val="003F1300"/>
    <w:rsid w:val="003F1578"/>
    <w:rsid w:val="003F2189"/>
    <w:rsid w:val="003F3B40"/>
    <w:rsid w:val="003F459F"/>
    <w:rsid w:val="003F4A04"/>
    <w:rsid w:val="003F4A4C"/>
    <w:rsid w:val="003F609B"/>
    <w:rsid w:val="003F6E04"/>
    <w:rsid w:val="003F6F29"/>
    <w:rsid w:val="00400497"/>
    <w:rsid w:val="00400795"/>
    <w:rsid w:val="004018D9"/>
    <w:rsid w:val="00401E11"/>
    <w:rsid w:val="00402405"/>
    <w:rsid w:val="00402DCB"/>
    <w:rsid w:val="004033C0"/>
    <w:rsid w:val="00403B4C"/>
    <w:rsid w:val="00405F33"/>
    <w:rsid w:val="00406592"/>
    <w:rsid w:val="004071C3"/>
    <w:rsid w:val="00407646"/>
    <w:rsid w:val="0041018D"/>
    <w:rsid w:val="00410EAC"/>
    <w:rsid w:val="00411186"/>
    <w:rsid w:val="004112B1"/>
    <w:rsid w:val="0041282C"/>
    <w:rsid w:val="00412EC7"/>
    <w:rsid w:val="00412F11"/>
    <w:rsid w:val="004131A1"/>
    <w:rsid w:val="00413D05"/>
    <w:rsid w:val="00415065"/>
    <w:rsid w:val="0041578D"/>
    <w:rsid w:val="0041591B"/>
    <w:rsid w:val="00415B69"/>
    <w:rsid w:val="00415DA5"/>
    <w:rsid w:val="00416201"/>
    <w:rsid w:val="00416D09"/>
    <w:rsid w:val="00417AC3"/>
    <w:rsid w:val="00420308"/>
    <w:rsid w:val="00420B28"/>
    <w:rsid w:val="00420FEC"/>
    <w:rsid w:val="00421594"/>
    <w:rsid w:val="00422FE3"/>
    <w:rsid w:val="0042334C"/>
    <w:rsid w:val="004234D7"/>
    <w:rsid w:val="00424299"/>
    <w:rsid w:val="00424496"/>
    <w:rsid w:val="0042462C"/>
    <w:rsid w:val="004252EB"/>
    <w:rsid w:val="00425790"/>
    <w:rsid w:val="00426066"/>
    <w:rsid w:val="004263E8"/>
    <w:rsid w:val="00426741"/>
    <w:rsid w:val="004267E4"/>
    <w:rsid w:val="00426C5F"/>
    <w:rsid w:val="00427E0C"/>
    <w:rsid w:val="00430284"/>
    <w:rsid w:val="00431992"/>
    <w:rsid w:val="004329FD"/>
    <w:rsid w:val="00433653"/>
    <w:rsid w:val="00433C3D"/>
    <w:rsid w:val="00433E43"/>
    <w:rsid w:val="00434814"/>
    <w:rsid w:val="00435716"/>
    <w:rsid w:val="0043598D"/>
    <w:rsid w:val="00436413"/>
    <w:rsid w:val="0043647A"/>
    <w:rsid w:val="00436CE0"/>
    <w:rsid w:val="00436DF4"/>
    <w:rsid w:val="00437629"/>
    <w:rsid w:val="004400F0"/>
    <w:rsid w:val="00440702"/>
    <w:rsid w:val="004413C7"/>
    <w:rsid w:val="004419AC"/>
    <w:rsid w:val="00441C63"/>
    <w:rsid w:val="00441EDB"/>
    <w:rsid w:val="0044228F"/>
    <w:rsid w:val="004453F6"/>
    <w:rsid w:val="00446051"/>
    <w:rsid w:val="004463A8"/>
    <w:rsid w:val="0044731E"/>
    <w:rsid w:val="0044793C"/>
    <w:rsid w:val="0045068A"/>
    <w:rsid w:val="00450D88"/>
    <w:rsid w:val="004510BD"/>
    <w:rsid w:val="00451600"/>
    <w:rsid w:val="00451681"/>
    <w:rsid w:val="00452287"/>
    <w:rsid w:val="004522B4"/>
    <w:rsid w:val="00452833"/>
    <w:rsid w:val="00455575"/>
    <w:rsid w:val="00456648"/>
    <w:rsid w:val="004568D2"/>
    <w:rsid w:val="00457239"/>
    <w:rsid w:val="004574DC"/>
    <w:rsid w:val="00457A71"/>
    <w:rsid w:val="0046049A"/>
    <w:rsid w:val="004605F1"/>
    <w:rsid w:val="004608F5"/>
    <w:rsid w:val="00460E67"/>
    <w:rsid w:val="004610D0"/>
    <w:rsid w:val="00461CE2"/>
    <w:rsid w:val="00461D47"/>
    <w:rsid w:val="00462EC6"/>
    <w:rsid w:val="00463546"/>
    <w:rsid w:val="0046422A"/>
    <w:rsid w:val="004650DB"/>
    <w:rsid w:val="0046626E"/>
    <w:rsid w:val="00466419"/>
    <w:rsid w:val="00466EEB"/>
    <w:rsid w:val="004671A5"/>
    <w:rsid w:val="00467262"/>
    <w:rsid w:val="0046760F"/>
    <w:rsid w:val="004703AE"/>
    <w:rsid w:val="0047162D"/>
    <w:rsid w:val="00471748"/>
    <w:rsid w:val="00471F4F"/>
    <w:rsid w:val="00473B31"/>
    <w:rsid w:val="00474BFF"/>
    <w:rsid w:val="00475966"/>
    <w:rsid w:val="00475D2E"/>
    <w:rsid w:val="00476072"/>
    <w:rsid w:val="00476CE7"/>
    <w:rsid w:val="00477053"/>
    <w:rsid w:val="00477095"/>
    <w:rsid w:val="00480A00"/>
    <w:rsid w:val="0048116E"/>
    <w:rsid w:val="00481180"/>
    <w:rsid w:val="0048120B"/>
    <w:rsid w:val="00483253"/>
    <w:rsid w:val="004838B0"/>
    <w:rsid w:val="00483B51"/>
    <w:rsid w:val="00484C24"/>
    <w:rsid w:val="00484EBA"/>
    <w:rsid w:val="00485B69"/>
    <w:rsid w:val="00485D9C"/>
    <w:rsid w:val="00485E7F"/>
    <w:rsid w:val="004862FA"/>
    <w:rsid w:val="004867E1"/>
    <w:rsid w:val="00486E7D"/>
    <w:rsid w:val="00490031"/>
    <w:rsid w:val="0049038B"/>
    <w:rsid w:val="00490674"/>
    <w:rsid w:val="00491AE7"/>
    <w:rsid w:val="004921B3"/>
    <w:rsid w:val="00492363"/>
    <w:rsid w:val="0049382C"/>
    <w:rsid w:val="00493833"/>
    <w:rsid w:val="0049455D"/>
    <w:rsid w:val="00494A53"/>
    <w:rsid w:val="00496A54"/>
    <w:rsid w:val="004A0AE9"/>
    <w:rsid w:val="004A10CD"/>
    <w:rsid w:val="004A1360"/>
    <w:rsid w:val="004A1670"/>
    <w:rsid w:val="004A21C6"/>
    <w:rsid w:val="004A2351"/>
    <w:rsid w:val="004A2FE6"/>
    <w:rsid w:val="004A3CC3"/>
    <w:rsid w:val="004A4087"/>
    <w:rsid w:val="004A411E"/>
    <w:rsid w:val="004A42DA"/>
    <w:rsid w:val="004A595C"/>
    <w:rsid w:val="004A5F26"/>
    <w:rsid w:val="004A61DE"/>
    <w:rsid w:val="004A714C"/>
    <w:rsid w:val="004A78DF"/>
    <w:rsid w:val="004A79E2"/>
    <w:rsid w:val="004A7C3D"/>
    <w:rsid w:val="004A7D9C"/>
    <w:rsid w:val="004B1D29"/>
    <w:rsid w:val="004B2DE5"/>
    <w:rsid w:val="004B2EA0"/>
    <w:rsid w:val="004B2FED"/>
    <w:rsid w:val="004B3308"/>
    <w:rsid w:val="004B3CEA"/>
    <w:rsid w:val="004B4429"/>
    <w:rsid w:val="004B4B2D"/>
    <w:rsid w:val="004B4ECE"/>
    <w:rsid w:val="004B6D97"/>
    <w:rsid w:val="004B7B0C"/>
    <w:rsid w:val="004C085A"/>
    <w:rsid w:val="004C0992"/>
    <w:rsid w:val="004C0A79"/>
    <w:rsid w:val="004C0A9E"/>
    <w:rsid w:val="004C1F5F"/>
    <w:rsid w:val="004C2333"/>
    <w:rsid w:val="004C44F2"/>
    <w:rsid w:val="004C4A71"/>
    <w:rsid w:val="004D01B6"/>
    <w:rsid w:val="004D0751"/>
    <w:rsid w:val="004D2222"/>
    <w:rsid w:val="004D2538"/>
    <w:rsid w:val="004D25C0"/>
    <w:rsid w:val="004D2713"/>
    <w:rsid w:val="004D3732"/>
    <w:rsid w:val="004D3B39"/>
    <w:rsid w:val="004D3D89"/>
    <w:rsid w:val="004D3FF1"/>
    <w:rsid w:val="004D453B"/>
    <w:rsid w:val="004D6EDD"/>
    <w:rsid w:val="004D7966"/>
    <w:rsid w:val="004E0922"/>
    <w:rsid w:val="004E0FAA"/>
    <w:rsid w:val="004E1527"/>
    <w:rsid w:val="004E1CC0"/>
    <w:rsid w:val="004E2EB6"/>
    <w:rsid w:val="004E4448"/>
    <w:rsid w:val="004E56CC"/>
    <w:rsid w:val="004E5C6F"/>
    <w:rsid w:val="004E741F"/>
    <w:rsid w:val="004E7B4D"/>
    <w:rsid w:val="004E7E04"/>
    <w:rsid w:val="004E7FAB"/>
    <w:rsid w:val="004F0CFB"/>
    <w:rsid w:val="004F0F83"/>
    <w:rsid w:val="004F0FA9"/>
    <w:rsid w:val="004F2FA2"/>
    <w:rsid w:val="004F40D8"/>
    <w:rsid w:val="004F42F0"/>
    <w:rsid w:val="004F4785"/>
    <w:rsid w:val="004F5480"/>
    <w:rsid w:val="004F7592"/>
    <w:rsid w:val="004F790F"/>
    <w:rsid w:val="0050137C"/>
    <w:rsid w:val="0050220C"/>
    <w:rsid w:val="00502928"/>
    <w:rsid w:val="005037B1"/>
    <w:rsid w:val="00504088"/>
    <w:rsid w:val="00504430"/>
    <w:rsid w:val="005046FB"/>
    <w:rsid w:val="005050DF"/>
    <w:rsid w:val="005055EE"/>
    <w:rsid w:val="00505E01"/>
    <w:rsid w:val="0050707C"/>
    <w:rsid w:val="0050724F"/>
    <w:rsid w:val="005075BF"/>
    <w:rsid w:val="005076A0"/>
    <w:rsid w:val="00510326"/>
    <w:rsid w:val="00510792"/>
    <w:rsid w:val="00510A71"/>
    <w:rsid w:val="00510D71"/>
    <w:rsid w:val="005115E4"/>
    <w:rsid w:val="00512AE9"/>
    <w:rsid w:val="00513E72"/>
    <w:rsid w:val="00514032"/>
    <w:rsid w:val="0051628B"/>
    <w:rsid w:val="00516E75"/>
    <w:rsid w:val="00517138"/>
    <w:rsid w:val="0051750B"/>
    <w:rsid w:val="00517BD6"/>
    <w:rsid w:val="00517EAB"/>
    <w:rsid w:val="00520BE2"/>
    <w:rsid w:val="005210BA"/>
    <w:rsid w:val="00521903"/>
    <w:rsid w:val="00522142"/>
    <w:rsid w:val="005223CA"/>
    <w:rsid w:val="00522AB7"/>
    <w:rsid w:val="00522E31"/>
    <w:rsid w:val="00522E91"/>
    <w:rsid w:val="00523418"/>
    <w:rsid w:val="00523E1E"/>
    <w:rsid w:val="0052401F"/>
    <w:rsid w:val="005247BE"/>
    <w:rsid w:val="005247EE"/>
    <w:rsid w:val="00524B14"/>
    <w:rsid w:val="00524BEB"/>
    <w:rsid w:val="0052587C"/>
    <w:rsid w:val="00525FBB"/>
    <w:rsid w:val="00525FCD"/>
    <w:rsid w:val="00526C57"/>
    <w:rsid w:val="00527B13"/>
    <w:rsid w:val="005304EB"/>
    <w:rsid w:val="00531E48"/>
    <w:rsid w:val="00532659"/>
    <w:rsid w:val="00532A43"/>
    <w:rsid w:val="0053411F"/>
    <w:rsid w:val="005362DC"/>
    <w:rsid w:val="005434CA"/>
    <w:rsid w:val="0054586D"/>
    <w:rsid w:val="0054633E"/>
    <w:rsid w:val="0054641D"/>
    <w:rsid w:val="00546725"/>
    <w:rsid w:val="0054673F"/>
    <w:rsid w:val="00547527"/>
    <w:rsid w:val="00547EA8"/>
    <w:rsid w:val="005501FE"/>
    <w:rsid w:val="00550823"/>
    <w:rsid w:val="00550D23"/>
    <w:rsid w:val="0055220F"/>
    <w:rsid w:val="00552823"/>
    <w:rsid w:val="00553062"/>
    <w:rsid w:val="00553105"/>
    <w:rsid w:val="005544C9"/>
    <w:rsid w:val="00554553"/>
    <w:rsid w:val="00554750"/>
    <w:rsid w:val="00554BF4"/>
    <w:rsid w:val="00554C79"/>
    <w:rsid w:val="00554F60"/>
    <w:rsid w:val="00555634"/>
    <w:rsid w:val="005558DA"/>
    <w:rsid w:val="00556393"/>
    <w:rsid w:val="005566F7"/>
    <w:rsid w:val="0055695E"/>
    <w:rsid w:val="0055737A"/>
    <w:rsid w:val="005577C7"/>
    <w:rsid w:val="00557EE3"/>
    <w:rsid w:val="005602F0"/>
    <w:rsid w:val="0056132F"/>
    <w:rsid w:val="0056161C"/>
    <w:rsid w:val="00561921"/>
    <w:rsid w:val="00561962"/>
    <w:rsid w:val="0056279D"/>
    <w:rsid w:val="0056325E"/>
    <w:rsid w:val="005633F1"/>
    <w:rsid w:val="00563BA9"/>
    <w:rsid w:val="0056427A"/>
    <w:rsid w:val="00564781"/>
    <w:rsid w:val="005648D4"/>
    <w:rsid w:val="00564D4A"/>
    <w:rsid w:val="00564F8F"/>
    <w:rsid w:val="00565AA3"/>
    <w:rsid w:val="00565F64"/>
    <w:rsid w:val="005662A7"/>
    <w:rsid w:val="005666B9"/>
    <w:rsid w:val="00567A49"/>
    <w:rsid w:val="00567E92"/>
    <w:rsid w:val="005701A3"/>
    <w:rsid w:val="00570D35"/>
    <w:rsid w:val="0057127A"/>
    <w:rsid w:val="00571C43"/>
    <w:rsid w:val="00572D76"/>
    <w:rsid w:val="005733A4"/>
    <w:rsid w:val="0057353D"/>
    <w:rsid w:val="00573679"/>
    <w:rsid w:val="005747ED"/>
    <w:rsid w:val="00574A89"/>
    <w:rsid w:val="00574EC4"/>
    <w:rsid w:val="005751A5"/>
    <w:rsid w:val="0057539D"/>
    <w:rsid w:val="00575D0E"/>
    <w:rsid w:val="00576D75"/>
    <w:rsid w:val="00576E36"/>
    <w:rsid w:val="00577D32"/>
    <w:rsid w:val="00580AC6"/>
    <w:rsid w:val="00580BCA"/>
    <w:rsid w:val="005821C2"/>
    <w:rsid w:val="00582677"/>
    <w:rsid w:val="00582883"/>
    <w:rsid w:val="005837BE"/>
    <w:rsid w:val="00584556"/>
    <w:rsid w:val="00586D72"/>
    <w:rsid w:val="005870DC"/>
    <w:rsid w:val="00587175"/>
    <w:rsid w:val="00587473"/>
    <w:rsid w:val="00587A3C"/>
    <w:rsid w:val="00587E26"/>
    <w:rsid w:val="00590ABD"/>
    <w:rsid w:val="00590AEC"/>
    <w:rsid w:val="00590C45"/>
    <w:rsid w:val="0059265D"/>
    <w:rsid w:val="00592FCB"/>
    <w:rsid w:val="0059383A"/>
    <w:rsid w:val="00593BE0"/>
    <w:rsid w:val="00594168"/>
    <w:rsid w:val="00594DC5"/>
    <w:rsid w:val="00595AC1"/>
    <w:rsid w:val="00595B0C"/>
    <w:rsid w:val="005965EE"/>
    <w:rsid w:val="00596E68"/>
    <w:rsid w:val="005971B4"/>
    <w:rsid w:val="00597B9E"/>
    <w:rsid w:val="005A03C2"/>
    <w:rsid w:val="005A0F33"/>
    <w:rsid w:val="005A0FDB"/>
    <w:rsid w:val="005A1294"/>
    <w:rsid w:val="005A1533"/>
    <w:rsid w:val="005A17FB"/>
    <w:rsid w:val="005A1BF1"/>
    <w:rsid w:val="005A52E8"/>
    <w:rsid w:val="005A55F0"/>
    <w:rsid w:val="005A56A4"/>
    <w:rsid w:val="005A59A4"/>
    <w:rsid w:val="005A6802"/>
    <w:rsid w:val="005A6B82"/>
    <w:rsid w:val="005A6BFE"/>
    <w:rsid w:val="005A718D"/>
    <w:rsid w:val="005A77A5"/>
    <w:rsid w:val="005A79C0"/>
    <w:rsid w:val="005B0121"/>
    <w:rsid w:val="005B028D"/>
    <w:rsid w:val="005B093D"/>
    <w:rsid w:val="005B15BA"/>
    <w:rsid w:val="005B2C2C"/>
    <w:rsid w:val="005B34F6"/>
    <w:rsid w:val="005B3FF7"/>
    <w:rsid w:val="005B457F"/>
    <w:rsid w:val="005B7E8A"/>
    <w:rsid w:val="005B7EDB"/>
    <w:rsid w:val="005C09A2"/>
    <w:rsid w:val="005C0A8D"/>
    <w:rsid w:val="005C3A81"/>
    <w:rsid w:val="005C43FA"/>
    <w:rsid w:val="005C454F"/>
    <w:rsid w:val="005C476C"/>
    <w:rsid w:val="005C47E2"/>
    <w:rsid w:val="005C532A"/>
    <w:rsid w:val="005C556B"/>
    <w:rsid w:val="005C5642"/>
    <w:rsid w:val="005C6683"/>
    <w:rsid w:val="005C67FA"/>
    <w:rsid w:val="005C6F19"/>
    <w:rsid w:val="005C73DA"/>
    <w:rsid w:val="005C7FAA"/>
    <w:rsid w:val="005D0045"/>
    <w:rsid w:val="005D047C"/>
    <w:rsid w:val="005D0BB2"/>
    <w:rsid w:val="005D1433"/>
    <w:rsid w:val="005D18AC"/>
    <w:rsid w:val="005D19FA"/>
    <w:rsid w:val="005D3970"/>
    <w:rsid w:val="005D3C02"/>
    <w:rsid w:val="005D443C"/>
    <w:rsid w:val="005D48FC"/>
    <w:rsid w:val="005D648A"/>
    <w:rsid w:val="005D6BC3"/>
    <w:rsid w:val="005D7B84"/>
    <w:rsid w:val="005E0404"/>
    <w:rsid w:val="005E18BB"/>
    <w:rsid w:val="005E1920"/>
    <w:rsid w:val="005E1AD0"/>
    <w:rsid w:val="005E1CED"/>
    <w:rsid w:val="005E2082"/>
    <w:rsid w:val="005E219A"/>
    <w:rsid w:val="005E2A8E"/>
    <w:rsid w:val="005E2C27"/>
    <w:rsid w:val="005E2E16"/>
    <w:rsid w:val="005E4151"/>
    <w:rsid w:val="005E4FA9"/>
    <w:rsid w:val="005E607B"/>
    <w:rsid w:val="005E6A7B"/>
    <w:rsid w:val="005E6EF7"/>
    <w:rsid w:val="005E7A44"/>
    <w:rsid w:val="005E7B88"/>
    <w:rsid w:val="005E7C67"/>
    <w:rsid w:val="005F07EA"/>
    <w:rsid w:val="005F192A"/>
    <w:rsid w:val="005F2F4E"/>
    <w:rsid w:val="005F336A"/>
    <w:rsid w:val="005F34DC"/>
    <w:rsid w:val="005F38B0"/>
    <w:rsid w:val="005F44AB"/>
    <w:rsid w:val="005F534D"/>
    <w:rsid w:val="005F53C0"/>
    <w:rsid w:val="005F646F"/>
    <w:rsid w:val="005F73C9"/>
    <w:rsid w:val="005F7531"/>
    <w:rsid w:val="005F7E13"/>
    <w:rsid w:val="00600E17"/>
    <w:rsid w:val="00600EB3"/>
    <w:rsid w:val="00601496"/>
    <w:rsid w:val="00601E6C"/>
    <w:rsid w:val="00602069"/>
    <w:rsid w:val="006033DA"/>
    <w:rsid w:val="006033E5"/>
    <w:rsid w:val="006033EA"/>
    <w:rsid w:val="00603BE0"/>
    <w:rsid w:val="00605E03"/>
    <w:rsid w:val="0060686B"/>
    <w:rsid w:val="00606968"/>
    <w:rsid w:val="006069AA"/>
    <w:rsid w:val="00606BD9"/>
    <w:rsid w:val="00607828"/>
    <w:rsid w:val="00607B9A"/>
    <w:rsid w:val="00610AAE"/>
    <w:rsid w:val="00611565"/>
    <w:rsid w:val="00611918"/>
    <w:rsid w:val="00611F10"/>
    <w:rsid w:val="0061245A"/>
    <w:rsid w:val="006126E5"/>
    <w:rsid w:val="00613C4B"/>
    <w:rsid w:val="0061438F"/>
    <w:rsid w:val="00617220"/>
    <w:rsid w:val="006172A3"/>
    <w:rsid w:val="006174B2"/>
    <w:rsid w:val="00617741"/>
    <w:rsid w:val="0061775F"/>
    <w:rsid w:val="00617B39"/>
    <w:rsid w:val="00620244"/>
    <w:rsid w:val="00620C90"/>
    <w:rsid w:val="00621141"/>
    <w:rsid w:val="00622FA5"/>
    <w:rsid w:val="00623AE5"/>
    <w:rsid w:val="00624A2C"/>
    <w:rsid w:val="006250C0"/>
    <w:rsid w:val="006252B8"/>
    <w:rsid w:val="00625BC0"/>
    <w:rsid w:val="00625DEC"/>
    <w:rsid w:val="0062626D"/>
    <w:rsid w:val="006270A0"/>
    <w:rsid w:val="00627B9C"/>
    <w:rsid w:val="00627E05"/>
    <w:rsid w:val="00631A66"/>
    <w:rsid w:val="00633395"/>
    <w:rsid w:val="00633680"/>
    <w:rsid w:val="00634676"/>
    <w:rsid w:val="00634EF8"/>
    <w:rsid w:val="00635119"/>
    <w:rsid w:val="00636796"/>
    <w:rsid w:val="0063692F"/>
    <w:rsid w:val="00640A61"/>
    <w:rsid w:val="00640B6F"/>
    <w:rsid w:val="00640BB0"/>
    <w:rsid w:val="00640D2E"/>
    <w:rsid w:val="00641007"/>
    <w:rsid w:val="006423F1"/>
    <w:rsid w:val="0064258D"/>
    <w:rsid w:val="006428B4"/>
    <w:rsid w:val="00643A85"/>
    <w:rsid w:val="00643FE7"/>
    <w:rsid w:val="00644EEA"/>
    <w:rsid w:val="0065042A"/>
    <w:rsid w:val="00651346"/>
    <w:rsid w:val="006526E1"/>
    <w:rsid w:val="00653DEB"/>
    <w:rsid w:val="006542D5"/>
    <w:rsid w:val="00654818"/>
    <w:rsid w:val="00656966"/>
    <w:rsid w:val="00656AAA"/>
    <w:rsid w:val="0065706D"/>
    <w:rsid w:val="006570AF"/>
    <w:rsid w:val="00657229"/>
    <w:rsid w:val="00660BA0"/>
    <w:rsid w:val="0066172C"/>
    <w:rsid w:val="00661CEB"/>
    <w:rsid w:val="006620A0"/>
    <w:rsid w:val="0066271D"/>
    <w:rsid w:val="00662748"/>
    <w:rsid w:val="00662A44"/>
    <w:rsid w:val="00663A8E"/>
    <w:rsid w:val="00664035"/>
    <w:rsid w:val="00666080"/>
    <w:rsid w:val="006666F3"/>
    <w:rsid w:val="0066688F"/>
    <w:rsid w:val="006674A2"/>
    <w:rsid w:val="006702A4"/>
    <w:rsid w:val="00670633"/>
    <w:rsid w:val="00670B97"/>
    <w:rsid w:val="0067112A"/>
    <w:rsid w:val="00672518"/>
    <w:rsid w:val="0067258A"/>
    <w:rsid w:val="00673465"/>
    <w:rsid w:val="0067348F"/>
    <w:rsid w:val="00673932"/>
    <w:rsid w:val="00673BCC"/>
    <w:rsid w:val="00673E6D"/>
    <w:rsid w:val="00674E5B"/>
    <w:rsid w:val="00674F5D"/>
    <w:rsid w:val="00675F40"/>
    <w:rsid w:val="006762E6"/>
    <w:rsid w:val="00676D9D"/>
    <w:rsid w:val="00677917"/>
    <w:rsid w:val="00677E66"/>
    <w:rsid w:val="0068018E"/>
    <w:rsid w:val="0068105A"/>
    <w:rsid w:val="00681C1B"/>
    <w:rsid w:val="00681DE0"/>
    <w:rsid w:val="00682661"/>
    <w:rsid w:val="006828EB"/>
    <w:rsid w:val="006829F8"/>
    <w:rsid w:val="00683332"/>
    <w:rsid w:val="0068380F"/>
    <w:rsid w:val="0068412B"/>
    <w:rsid w:val="0068413E"/>
    <w:rsid w:val="0068481B"/>
    <w:rsid w:val="00684A3D"/>
    <w:rsid w:val="0068574B"/>
    <w:rsid w:val="00685902"/>
    <w:rsid w:val="0068644F"/>
    <w:rsid w:val="00686582"/>
    <w:rsid w:val="00686BA8"/>
    <w:rsid w:val="00691333"/>
    <w:rsid w:val="00693C5B"/>
    <w:rsid w:val="00694813"/>
    <w:rsid w:val="00696E34"/>
    <w:rsid w:val="00697441"/>
    <w:rsid w:val="0069760C"/>
    <w:rsid w:val="006A0923"/>
    <w:rsid w:val="006A0EED"/>
    <w:rsid w:val="006A1670"/>
    <w:rsid w:val="006A1BB9"/>
    <w:rsid w:val="006A1C8D"/>
    <w:rsid w:val="006A27FF"/>
    <w:rsid w:val="006A2BD6"/>
    <w:rsid w:val="006A39AD"/>
    <w:rsid w:val="006A4D49"/>
    <w:rsid w:val="006A59F0"/>
    <w:rsid w:val="006A60AA"/>
    <w:rsid w:val="006B00C5"/>
    <w:rsid w:val="006B06CB"/>
    <w:rsid w:val="006B1D42"/>
    <w:rsid w:val="006B225C"/>
    <w:rsid w:val="006B2743"/>
    <w:rsid w:val="006B33E6"/>
    <w:rsid w:val="006B513A"/>
    <w:rsid w:val="006B5F00"/>
    <w:rsid w:val="006B60ED"/>
    <w:rsid w:val="006B62B3"/>
    <w:rsid w:val="006B686D"/>
    <w:rsid w:val="006B68A5"/>
    <w:rsid w:val="006B6E07"/>
    <w:rsid w:val="006C06EB"/>
    <w:rsid w:val="006C1D55"/>
    <w:rsid w:val="006C31BF"/>
    <w:rsid w:val="006C3E8B"/>
    <w:rsid w:val="006C4837"/>
    <w:rsid w:val="006C49D5"/>
    <w:rsid w:val="006C525A"/>
    <w:rsid w:val="006C5625"/>
    <w:rsid w:val="006C5751"/>
    <w:rsid w:val="006C59B9"/>
    <w:rsid w:val="006C649F"/>
    <w:rsid w:val="006C6B71"/>
    <w:rsid w:val="006C711F"/>
    <w:rsid w:val="006D06B6"/>
    <w:rsid w:val="006D0C4A"/>
    <w:rsid w:val="006D0E2D"/>
    <w:rsid w:val="006D1162"/>
    <w:rsid w:val="006D12A3"/>
    <w:rsid w:val="006D12CD"/>
    <w:rsid w:val="006D1367"/>
    <w:rsid w:val="006D19D5"/>
    <w:rsid w:val="006D19DF"/>
    <w:rsid w:val="006D2240"/>
    <w:rsid w:val="006D339E"/>
    <w:rsid w:val="006D396A"/>
    <w:rsid w:val="006D45CA"/>
    <w:rsid w:val="006D59F1"/>
    <w:rsid w:val="006D61CD"/>
    <w:rsid w:val="006D64C3"/>
    <w:rsid w:val="006D70D2"/>
    <w:rsid w:val="006D78A3"/>
    <w:rsid w:val="006D7BA3"/>
    <w:rsid w:val="006D7F4A"/>
    <w:rsid w:val="006E07DA"/>
    <w:rsid w:val="006E2D69"/>
    <w:rsid w:val="006E5337"/>
    <w:rsid w:val="006E5AD5"/>
    <w:rsid w:val="006E6553"/>
    <w:rsid w:val="006F071A"/>
    <w:rsid w:val="006F0D91"/>
    <w:rsid w:val="006F0DA6"/>
    <w:rsid w:val="006F1772"/>
    <w:rsid w:val="006F17AD"/>
    <w:rsid w:val="006F2062"/>
    <w:rsid w:val="006F24B3"/>
    <w:rsid w:val="006F2816"/>
    <w:rsid w:val="006F41BB"/>
    <w:rsid w:val="006F4307"/>
    <w:rsid w:val="006F4C3E"/>
    <w:rsid w:val="006F4FC4"/>
    <w:rsid w:val="006F5448"/>
    <w:rsid w:val="006F5A01"/>
    <w:rsid w:val="006F61D1"/>
    <w:rsid w:val="006F634A"/>
    <w:rsid w:val="006F6445"/>
    <w:rsid w:val="00700506"/>
    <w:rsid w:val="007010C5"/>
    <w:rsid w:val="0070208E"/>
    <w:rsid w:val="00703648"/>
    <w:rsid w:val="00704A22"/>
    <w:rsid w:val="007052D3"/>
    <w:rsid w:val="007058BA"/>
    <w:rsid w:val="00705F6A"/>
    <w:rsid w:val="00706387"/>
    <w:rsid w:val="00706F9E"/>
    <w:rsid w:val="00707792"/>
    <w:rsid w:val="0071087F"/>
    <w:rsid w:val="00710A13"/>
    <w:rsid w:val="0071345A"/>
    <w:rsid w:val="007135FA"/>
    <w:rsid w:val="00713A80"/>
    <w:rsid w:val="00713BC1"/>
    <w:rsid w:val="00714864"/>
    <w:rsid w:val="00715E4D"/>
    <w:rsid w:val="0071611D"/>
    <w:rsid w:val="007174EC"/>
    <w:rsid w:val="007206F7"/>
    <w:rsid w:val="007216D8"/>
    <w:rsid w:val="007239E5"/>
    <w:rsid w:val="00724CE7"/>
    <w:rsid w:val="00726054"/>
    <w:rsid w:val="007265D9"/>
    <w:rsid w:val="00726700"/>
    <w:rsid w:val="00726D03"/>
    <w:rsid w:val="007277E4"/>
    <w:rsid w:val="007277ED"/>
    <w:rsid w:val="00730AF6"/>
    <w:rsid w:val="00731C9F"/>
    <w:rsid w:val="00731F6D"/>
    <w:rsid w:val="0073259D"/>
    <w:rsid w:val="00733432"/>
    <w:rsid w:val="00734A0D"/>
    <w:rsid w:val="00734FA7"/>
    <w:rsid w:val="007353DE"/>
    <w:rsid w:val="0073570A"/>
    <w:rsid w:val="00735863"/>
    <w:rsid w:val="00736068"/>
    <w:rsid w:val="007360C6"/>
    <w:rsid w:val="0073655F"/>
    <w:rsid w:val="00737406"/>
    <w:rsid w:val="0074097F"/>
    <w:rsid w:val="007411AD"/>
    <w:rsid w:val="00741E18"/>
    <w:rsid w:val="00742963"/>
    <w:rsid w:val="00742F94"/>
    <w:rsid w:val="00744A97"/>
    <w:rsid w:val="0074510B"/>
    <w:rsid w:val="0074515A"/>
    <w:rsid w:val="00745325"/>
    <w:rsid w:val="00745883"/>
    <w:rsid w:val="007460B8"/>
    <w:rsid w:val="007462D3"/>
    <w:rsid w:val="00746DD3"/>
    <w:rsid w:val="00747EE6"/>
    <w:rsid w:val="00750218"/>
    <w:rsid w:val="0075086B"/>
    <w:rsid w:val="00750A8E"/>
    <w:rsid w:val="00750C1A"/>
    <w:rsid w:val="00750DED"/>
    <w:rsid w:val="00751C72"/>
    <w:rsid w:val="00753578"/>
    <w:rsid w:val="00753D3E"/>
    <w:rsid w:val="00754A6F"/>
    <w:rsid w:val="007550B3"/>
    <w:rsid w:val="00755227"/>
    <w:rsid w:val="0075571A"/>
    <w:rsid w:val="00756BF1"/>
    <w:rsid w:val="00756D8B"/>
    <w:rsid w:val="00757BB2"/>
    <w:rsid w:val="00760210"/>
    <w:rsid w:val="007603C4"/>
    <w:rsid w:val="00760D86"/>
    <w:rsid w:val="00760EA7"/>
    <w:rsid w:val="00761BCE"/>
    <w:rsid w:val="00761DA4"/>
    <w:rsid w:val="007621CC"/>
    <w:rsid w:val="0076237B"/>
    <w:rsid w:val="00762699"/>
    <w:rsid w:val="0076278D"/>
    <w:rsid w:val="007628E5"/>
    <w:rsid w:val="00762A0D"/>
    <w:rsid w:val="007631C5"/>
    <w:rsid w:val="0076353E"/>
    <w:rsid w:val="00763C5E"/>
    <w:rsid w:val="00763E03"/>
    <w:rsid w:val="00764343"/>
    <w:rsid w:val="007648F2"/>
    <w:rsid w:val="00764A68"/>
    <w:rsid w:val="00765809"/>
    <w:rsid w:val="0076580D"/>
    <w:rsid w:val="0076672D"/>
    <w:rsid w:val="0076768D"/>
    <w:rsid w:val="007678DE"/>
    <w:rsid w:val="007678EE"/>
    <w:rsid w:val="00767944"/>
    <w:rsid w:val="00770236"/>
    <w:rsid w:val="00770AD4"/>
    <w:rsid w:val="00771153"/>
    <w:rsid w:val="007716EB"/>
    <w:rsid w:val="0077203D"/>
    <w:rsid w:val="007720E6"/>
    <w:rsid w:val="00772FE0"/>
    <w:rsid w:val="00773849"/>
    <w:rsid w:val="00774DF9"/>
    <w:rsid w:val="00774FB5"/>
    <w:rsid w:val="00775E34"/>
    <w:rsid w:val="007760C2"/>
    <w:rsid w:val="00776344"/>
    <w:rsid w:val="007767F1"/>
    <w:rsid w:val="00776DC5"/>
    <w:rsid w:val="00776EFB"/>
    <w:rsid w:val="00777624"/>
    <w:rsid w:val="00780839"/>
    <w:rsid w:val="00780BCA"/>
    <w:rsid w:val="00781696"/>
    <w:rsid w:val="00782404"/>
    <w:rsid w:val="00782551"/>
    <w:rsid w:val="007857B0"/>
    <w:rsid w:val="007861F8"/>
    <w:rsid w:val="0078625C"/>
    <w:rsid w:val="00786AA4"/>
    <w:rsid w:val="0078770C"/>
    <w:rsid w:val="00787D5A"/>
    <w:rsid w:val="00790ADE"/>
    <w:rsid w:val="00790E54"/>
    <w:rsid w:val="00790F5D"/>
    <w:rsid w:val="00792EFC"/>
    <w:rsid w:val="007932BF"/>
    <w:rsid w:val="0079361A"/>
    <w:rsid w:val="00794535"/>
    <w:rsid w:val="00794585"/>
    <w:rsid w:val="00794AA2"/>
    <w:rsid w:val="00795180"/>
    <w:rsid w:val="00796620"/>
    <w:rsid w:val="00796653"/>
    <w:rsid w:val="007967F5"/>
    <w:rsid w:val="00797365"/>
    <w:rsid w:val="00797BBB"/>
    <w:rsid w:val="00797CE8"/>
    <w:rsid w:val="007A03E1"/>
    <w:rsid w:val="007A1039"/>
    <w:rsid w:val="007A42C6"/>
    <w:rsid w:val="007A436D"/>
    <w:rsid w:val="007A5353"/>
    <w:rsid w:val="007A5361"/>
    <w:rsid w:val="007A5AE0"/>
    <w:rsid w:val="007A5F08"/>
    <w:rsid w:val="007A6C6E"/>
    <w:rsid w:val="007A703A"/>
    <w:rsid w:val="007A726E"/>
    <w:rsid w:val="007B0BAC"/>
    <w:rsid w:val="007B0CC4"/>
    <w:rsid w:val="007B1C68"/>
    <w:rsid w:val="007B1D28"/>
    <w:rsid w:val="007B3DA3"/>
    <w:rsid w:val="007B49AD"/>
    <w:rsid w:val="007B4E7E"/>
    <w:rsid w:val="007B5040"/>
    <w:rsid w:val="007B5920"/>
    <w:rsid w:val="007B5A00"/>
    <w:rsid w:val="007B64BC"/>
    <w:rsid w:val="007B77BD"/>
    <w:rsid w:val="007B7FDE"/>
    <w:rsid w:val="007C004C"/>
    <w:rsid w:val="007C070D"/>
    <w:rsid w:val="007C0815"/>
    <w:rsid w:val="007C1B37"/>
    <w:rsid w:val="007C1E26"/>
    <w:rsid w:val="007C2270"/>
    <w:rsid w:val="007C2FF2"/>
    <w:rsid w:val="007C4AF0"/>
    <w:rsid w:val="007C4BF2"/>
    <w:rsid w:val="007C5736"/>
    <w:rsid w:val="007C5F05"/>
    <w:rsid w:val="007C71E1"/>
    <w:rsid w:val="007C763D"/>
    <w:rsid w:val="007C76F8"/>
    <w:rsid w:val="007D0098"/>
    <w:rsid w:val="007D01F2"/>
    <w:rsid w:val="007D0434"/>
    <w:rsid w:val="007D0CB8"/>
    <w:rsid w:val="007D173B"/>
    <w:rsid w:val="007D2551"/>
    <w:rsid w:val="007D2738"/>
    <w:rsid w:val="007D2D3B"/>
    <w:rsid w:val="007D390C"/>
    <w:rsid w:val="007D47C7"/>
    <w:rsid w:val="007D499E"/>
    <w:rsid w:val="007D4E12"/>
    <w:rsid w:val="007D621E"/>
    <w:rsid w:val="007D64C3"/>
    <w:rsid w:val="007D66C2"/>
    <w:rsid w:val="007D6B0A"/>
    <w:rsid w:val="007D6D53"/>
    <w:rsid w:val="007D734B"/>
    <w:rsid w:val="007D7F31"/>
    <w:rsid w:val="007E00F1"/>
    <w:rsid w:val="007E17C5"/>
    <w:rsid w:val="007E2A89"/>
    <w:rsid w:val="007E2E08"/>
    <w:rsid w:val="007E4723"/>
    <w:rsid w:val="007E4F2F"/>
    <w:rsid w:val="007E5F0D"/>
    <w:rsid w:val="007E68B5"/>
    <w:rsid w:val="007E7FB5"/>
    <w:rsid w:val="007F0220"/>
    <w:rsid w:val="007F294E"/>
    <w:rsid w:val="007F31D7"/>
    <w:rsid w:val="007F51EF"/>
    <w:rsid w:val="007F5B2A"/>
    <w:rsid w:val="007F60D4"/>
    <w:rsid w:val="007F7320"/>
    <w:rsid w:val="007F74B8"/>
    <w:rsid w:val="007F768A"/>
    <w:rsid w:val="008021FA"/>
    <w:rsid w:val="00802406"/>
    <w:rsid w:val="0080361F"/>
    <w:rsid w:val="00804B0A"/>
    <w:rsid w:val="00805904"/>
    <w:rsid w:val="00805AA7"/>
    <w:rsid w:val="00805B03"/>
    <w:rsid w:val="00806461"/>
    <w:rsid w:val="008066D7"/>
    <w:rsid w:val="00807577"/>
    <w:rsid w:val="00810BE0"/>
    <w:rsid w:val="0081141D"/>
    <w:rsid w:val="00812540"/>
    <w:rsid w:val="00812E65"/>
    <w:rsid w:val="00813410"/>
    <w:rsid w:val="00813929"/>
    <w:rsid w:val="00813A5B"/>
    <w:rsid w:val="00813E65"/>
    <w:rsid w:val="00814105"/>
    <w:rsid w:val="008141C2"/>
    <w:rsid w:val="00814649"/>
    <w:rsid w:val="00815775"/>
    <w:rsid w:val="008158BC"/>
    <w:rsid w:val="008162E2"/>
    <w:rsid w:val="00817542"/>
    <w:rsid w:val="008179C1"/>
    <w:rsid w:val="00817F37"/>
    <w:rsid w:val="00817F3E"/>
    <w:rsid w:val="00820105"/>
    <w:rsid w:val="00820419"/>
    <w:rsid w:val="00820B78"/>
    <w:rsid w:val="0082100C"/>
    <w:rsid w:val="00821F03"/>
    <w:rsid w:val="008234A4"/>
    <w:rsid w:val="008234B3"/>
    <w:rsid w:val="00824ED1"/>
    <w:rsid w:val="00825052"/>
    <w:rsid w:val="008250BD"/>
    <w:rsid w:val="00825A7C"/>
    <w:rsid w:val="00826F27"/>
    <w:rsid w:val="00827DEC"/>
    <w:rsid w:val="008306A8"/>
    <w:rsid w:val="00830B14"/>
    <w:rsid w:val="00830D7F"/>
    <w:rsid w:val="008313F8"/>
    <w:rsid w:val="00832077"/>
    <w:rsid w:val="008328A0"/>
    <w:rsid w:val="00832DDF"/>
    <w:rsid w:val="008335E1"/>
    <w:rsid w:val="0083395E"/>
    <w:rsid w:val="00833B97"/>
    <w:rsid w:val="00833DD8"/>
    <w:rsid w:val="00833E10"/>
    <w:rsid w:val="00834217"/>
    <w:rsid w:val="00834240"/>
    <w:rsid w:val="00834356"/>
    <w:rsid w:val="008349CD"/>
    <w:rsid w:val="00834C0B"/>
    <w:rsid w:val="00834CFA"/>
    <w:rsid w:val="00834D43"/>
    <w:rsid w:val="008354E9"/>
    <w:rsid w:val="00836688"/>
    <w:rsid w:val="00837159"/>
    <w:rsid w:val="00840A86"/>
    <w:rsid w:val="00840D8D"/>
    <w:rsid w:val="0084175F"/>
    <w:rsid w:val="00841CC3"/>
    <w:rsid w:val="00842E9B"/>
    <w:rsid w:val="00844276"/>
    <w:rsid w:val="00844C0A"/>
    <w:rsid w:val="00844EFC"/>
    <w:rsid w:val="0084570A"/>
    <w:rsid w:val="008466E5"/>
    <w:rsid w:val="0085082C"/>
    <w:rsid w:val="008508A1"/>
    <w:rsid w:val="00851CC8"/>
    <w:rsid w:val="00851EC8"/>
    <w:rsid w:val="00852EF4"/>
    <w:rsid w:val="00853E1E"/>
    <w:rsid w:val="00854801"/>
    <w:rsid w:val="00855F10"/>
    <w:rsid w:val="0085644F"/>
    <w:rsid w:val="00856C92"/>
    <w:rsid w:val="00857AE5"/>
    <w:rsid w:val="00857D86"/>
    <w:rsid w:val="00857FB4"/>
    <w:rsid w:val="00860482"/>
    <w:rsid w:val="008605F3"/>
    <w:rsid w:val="00860841"/>
    <w:rsid w:val="008608A6"/>
    <w:rsid w:val="008610C7"/>
    <w:rsid w:val="008617C1"/>
    <w:rsid w:val="00861E72"/>
    <w:rsid w:val="00862095"/>
    <w:rsid w:val="0086280A"/>
    <w:rsid w:val="00862E33"/>
    <w:rsid w:val="00863C09"/>
    <w:rsid w:val="00863E2C"/>
    <w:rsid w:val="00864ABD"/>
    <w:rsid w:val="00864C96"/>
    <w:rsid w:val="008663B3"/>
    <w:rsid w:val="00866A2B"/>
    <w:rsid w:val="008704E5"/>
    <w:rsid w:val="0087057B"/>
    <w:rsid w:val="008705A6"/>
    <w:rsid w:val="00870E3D"/>
    <w:rsid w:val="00872EF7"/>
    <w:rsid w:val="00873680"/>
    <w:rsid w:val="00873DC5"/>
    <w:rsid w:val="008745AF"/>
    <w:rsid w:val="00874A54"/>
    <w:rsid w:val="0087532B"/>
    <w:rsid w:val="00875987"/>
    <w:rsid w:val="008769BB"/>
    <w:rsid w:val="0087771B"/>
    <w:rsid w:val="00880A22"/>
    <w:rsid w:val="0088184B"/>
    <w:rsid w:val="008820F8"/>
    <w:rsid w:val="0088315F"/>
    <w:rsid w:val="008838A2"/>
    <w:rsid w:val="008858AF"/>
    <w:rsid w:val="00885B5C"/>
    <w:rsid w:val="008869BB"/>
    <w:rsid w:val="00890960"/>
    <w:rsid w:val="00890E37"/>
    <w:rsid w:val="008914F1"/>
    <w:rsid w:val="00891A7C"/>
    <w:rsid w:val="008922F9"/>
    <w:rsid w:val="00892366"/>
    <w:rsid w:val="008927F0"/>
    <w:rsid w:val="00892A84"/>
    <w:rsid w:val="008938B0"/>
    <w:rsid w:val="00893DBF"/>
    <w:rsid w:val="00894F14"/>
    <w:rsid w:val="0089538F"/>
    <w:rsid w:val="008975F3"/>
    <w:rsid w:val="00897ECB"/>
    <w:rsid w:val="008A07E7"/>
    <w:rsid w:val="008A090C"/>
    <w:rsid w:val="008A0D0D"/>
    <w:rsid w:val="008A0D5B"/>
    <w:rsid w:val="008A159F"/>
    <w:rsid w:val="008A198A"/>
    <w:rsid w:val="008A19E8"/>
    <w:rsid w:val="008A1DF2"/>
    <w:rsid w:val="008A255F"/>
    <w:rsid w:val="008A3CCD"/>
    <w:rsid w:val="008A3F4B"/>
    <w:rsid w:val="008A4778"/>
    <w:rsid w:val="008A47C8"/>
    <w:rsid w:val="008A494C"/>
    <w:rsid w:val="008A4E9C"/>
    <w:rsid w:val="008A5232"/>
    <w:rsid w:val="008A531F"/>
    <w:rsid w:val="008A5D40"/>
    <w:rsid w:val="008A604E"/>
    <w:rsid w:val="008A650A"/>
    <w:rsid w:val="008A67A6"/>
    <w:rsid w:val="008A6E15"/>
    <w:rsid w:val="008B0CE7"/>
    <w:rsid w:val="008B11E4"/>
    <w:rsid w:val="008B3BCE"/>
    <w:rsid w:val="008B3C18"/>
    <w:rsid w:val="008B40E8"/>
    <w:rsid w:val="008B4575"/>
    <w:rsid w:val="008B473C"/>
    <w:rsid w:val="008B52DA"/>
    <w:rsid w:val="008B587A"/>
    <w:rsid w:val="008B5DB9"/>
    <w:rsid w:val="008B6248"/>
    <w:rsid w:val="008B64C7"/>
    <w:rsid w:val="008B6541"/>
    <w:rsid w:val="008B7B89"/>
    <w:rsid w:val="008C0491"/>
    <w:rsid w:val="008C0EFC"/>
    <w:rsid w:val="008C153E"/>
    <w:rsid w:val="008C1FC4"/>
    <w:rsid w:val="008C384F"/>
    <w:rsid w:val="008C57FF"/>
    <w:rsid w:val="008C5B17"/>
    <w:rsid w:val="008C67CA"/>
    <w:rsid w:val="008C6B3C"/>
    <w:rsid w:val="008C726A"/>
    <w:rsid w:val="008C75DD"/>
    <w:rsid w:val="008C7741"/>
    <w:rsid w:val="008C7B10"/>
    <w:rsid w:val="008D054F"/>
    <w:rsid w:val="008D0E3B"/>
    <w:rsid w:val="008D1A70"/>
    <w:rsid w:val="008D1A86"/>
    <w:rsid w:val="008D1C57"/>
    <w:rsid w:val="008D3469"/>
    <w:rsid w:val="008D43DA"/>
    <w:rsid w:val="008D4453"/>
    <w:rsid w:val="008D563D"/>
    <w:rsid w:val="008D5F34"/>
    <w:rsid w:val="008D6022"/>
    <w:rsid w:val="008D6185"/>
    <w:rsid w:val="008D62DF"/>
    <w:rsid w:val="008D781F"/>
    <w:rsid w:val="008D7A20"/>
    <w:rsid w:val="008D7AB3"/>
    <w:rsid w:val="008E0783"/>
    <w:rsid w:val="008E0B47"/>
    <w:rsid w:val="008E118A"/>
    <w:rsid w:val="008E1E3D"/>
    <w:rsid w:val="008E1EBC"/>
    <w:rsid w:val="008E3514"/>
    <w:rsid w:val="008E493E"/>
    <w:rsid w:val="008E57F1"/>
    <w:rsid w:val="008E5E86"/>
    <w:rsid w:val="008E60A5"/>
    <w:rsid w:val="008E6F0B"/>
    <w:rsid w:val="008E7231"/>
    <w:rsid w:val="008F00D2"/>
    <w:rsid w:val="008F0117"/>
    <w:rsid w:val="008F08ED"/>
    <w:rsid w:val="008F21C1"/>
    <w:rsid w:val="008F2269"/>
    <w:rsid w:val="008F2510"/>
    <w:rsid w:val="008F2EE6"/>
    <w:rsid w:val="008F3AC2"/>
    <w:rsid w:val="008F3F17"/>
    <w:rsid w:val="008F4F37"/>
    <w:rsid w:val="008F5039"/>
    <w:rsid w:val="008F5D3A"/>
    <w:rsid w:val="008F7D09"/>
    <w:rsid w:val="00901B76"/>
    <w:rsid w:val="00901CC4"/>
    <w:rsid w:val="00902584"/>
    <w:rsid w:val="009034BB"/>
    <w:rsid w:val="009048E8"/>
    <w:rsid w:val="00904E24"/>
    <w:rsid w:val="00905828"/>
    <w:rsid w:val="00905E3E"/>
    <w:rsid w:val="00905F41"/>
    <w:rsid w:val="00906893"/>
    <w:rsid w:val="00906ED4"/>
    <w:rsid w:val="00907E60"/>
    <w:rsid w:val="00910817"/>
    <w:rsid w:val="00910E3B"/>
    <w:rsid w:val="009111EE"/>
    <w:rsid w:val="009118C2"/>
    <w:rsid w:val="00911A9C"/>
    <w:rsid w:val="00911BBC"/>
    <w:rsid w:val="00912190"/>
    <w:rsid w:val="0091248D"/>
    <w:rsid w:val="00912675"/>
    <w:rsid w:val="00912F59"/>
    <w:rsid w:val="009131F3"/>
    <w:rsid w:val="00913285"/>
    <w:rsid w:val="0091339A"/>
    <w:rsid w:val="009146CE"/>
    <w:rsid w:val="00914CFF"/>
    <w:rsid w:val="009151AA"/>
    <w:rsid w:val="00915562"/>
    <w:rsid w:val="00915A33"/>
    <w:rsid w:val="00920B30"/>
    <w:rsid w:val="00920D26"/>
    <w:rsid w:val="009228A6"/>
    <w:rsid w:val="00922C12"/>
    <w:rsid w:val="009238A0"/>
    <w:rsid w:val="00923D58"/>
    <w:rsid w:val="00923E1E"/>
    <w:rsid w:val="00923EEF"/>
    <w:rsid w:val="0092524E"/>
    <w:rsid w:val="009253BA"/>
    <w:rsid w:val="009256C2"/>
    <w:rsid w:val="0092590A"/>
    <w:rsid w:val="0092626C"/>
    <w:rsid w:val="00927286"/>
    <w:rsid w:val="00927291"/>
    <w:rsid w:val="00927947"/>
    <w:rsid w:val="00927B18"/>
    <w:rsid w:val="0093085A"/>
    <w:rsid w:val="00930D29"/>
    <w:rsid w:val="00931192"/>
    <w:rsid w:val="00931F93"/>
    <w:rsid w:val="00932022"/>
    <w:rsid w:val="00933A0C"/>
    <w:rsid w:val="009340B5"/>
    <w:rsid w:val="00934EBB"/>
    <w:rsid w:val="00935194"/>
    <w:rsid w:val="009355E6"/>
    <w:rsid w:val="0093575F"/>
    <w:rsid w:val="00935864"/>
    <w:rsid w:val="00935DA1"/>
    <w:rsid w:val="009369ED"/>
    <w:rsid w:val="00936A50"/>
    <w:rsid w:val="0093747B"/>
    <w:rsid w:val="00937EA1"/>
    <w:rsid w:val="00941C2E"/>
    <w:rsid w:val="00943133"/>
    <w:rsid w:val="009434D6"/>
    <w:rsid w:val="009438DF"/>
    <w:rsid w:val="00947B0E"/>
    <w:rsid w:val="00947B23"/>
    <w:rsid w:val="00947DE5"/>
    <w:rsid w:val="009505BD"/>
    <w:rsid w:val="00950F99"/>
    <w:rsid w:val="00950FD4"/>
    <w:rsid w:val="009524F4"/>
    <w:rsid w:val="00952706"/>
    <w:rsid w:val="009529BE"/>
    <w:rsid w:val="00952C81"/>
    <w:rsid w:val="009543A2"/>
    <w:rsid w:val="0095442A"/>
    <w:rsid w:val="009547AB"/>
    <w:rsid w:val="00954B46"/>
    <w:rsid w:val="00954C54"/>
    <w:rsid w:val="00955040"/>
    <w:rsid w:val="00955D66"/>
    <w:rsid w:val="00955E12"/>
    <w:rsid w:val="00955E34"/>
    <w:rsid w:val="009564FD"/>
    <w:rsid w:val="009567C8"/>
    <w:rsid w:val="0095691B"/>
    <w:rsid w:val="00956A7B"/>
    <w:rsid w:val="009571E7"/>
    <w:rsid w:val="0095782F"/>
    <w:rsid w:val="00957B89"/>
    <w:rsid w:val="009603EF"/>
    <w:rsid w:val="00961236"/>
    <w:rsid w:val="00961571"/>
    <w:rsid w:val="009622A1"/>
    <w:rsid w:val="0096296F"/>
    <w:rsid w:val="00962BFE"/>
    <w:rsid w:val="00962E54"/>
    <w:rsid w:val="0096341F"/>
    <w:rsid w:val="0096363C"/>
    <w:rsid w:val="0096367E"/>
    <w:rsid w:val="00963EF0"/>
    <w:rsid w:val="009646E6"/>
    <w:rsid w:val="00965823"/>
    <w:rsid w:val="009659F2"/>
    <w:rsid w:val="00965CA2"/>
    <w:rsid w:val="00965E80"/>
    <w:rsid w:val="009665BA"/>
    <w:rsid w:val="009668A7"/>
    <w:rsid w:val="00966B0A"/>
    <w:rsid w:val="0097055C"/>
    <w:rsid w:val="00972F1F"/>
    <w:rsid w:val="009730CC"/>
    <w:rsid w:val="009730DE"/>
    <w:rsid w:val="009731DD"/>
    <w:rsid w:val="0097321D"/>
    <w:rsid w:val="00975DF6"/>
    <w:rsid w:val="0097636F"/>
    <w:rsid w:val="009770B3"/>
    <w:rsid w:val="009778AA"/>
    <w:rsid w:val="00977E28"/>
    <w:rsid w:val="00980708"/>
    <w:rsid w:val="00980D8D"/>
    <w:rsid w:val="009815D0"/>
    <w:rsid w:val="0098174A"/>
    <w:rsid w:val="00981CD9"/>
    <w:rsid w:val="00981D16"/>
    <w:rsid w:val="00983649"/>
    <w:rsid w:val="00983C38"/>
    <w:rsid w:val="00984E62"/>
    <w:rsid w:val="00985928"/>
    <w:rsid w:val="00985D91"/>
    <w:rsid w:val="0098635C"/>
    <w:rsid w:val="00986BD9"/>
    <w:rsid w:val="00986C03"/>
    <w:rsid w:val="00986DB7"/>
    <w:rsid w:val="00987010"/>
    <w:rsid w:val="0098723A"/>
    <w:rsid w:val="00987279"/>
    <w:rsid w:val="0098739B"/>
    <w:rsid w:val="00990F40"/>
    <w:rsid w:val="009913B0"/>
    <w:rsid w:val="00993BCC"/>
    <w:rsid w:val="00993DFD"/>
    <w:rsid w:val="00994AC5"/>
    <w:rsid w:val="00994FC6"/>
    <w:rsid w:val="00995252"/>
    <w:rsid w:val="00995638"/>
    <w:rsid w:val="00995AA4"/>
    <w:rsid w:val="00995D5C"/>
    <w:rsid w:val="009960BF"/>
    <w:rsid w:val="0099616C"/>
    <w:rsid w:val="0099626F"/>
    <w:rsid w:val="00996733"/>
    <w:rsid w:val="00996A8F"/>
    <w:rsid w:val="00996BC0"/>
    <w:rsid w:val="00996E68"/>
    <w:rsid w:val="009A0130"/>
    <w:rsid w:val="009A0F2C"/>
    <w:rsid w:val="009A138E"/>
    <w:rsid w:val="009A173D"/>
    <w:rsid w:val="009A1B2C"/>
    <w:rsid w:val="009A1F66"/>
    <w:rsid w:val="009A2AA2"/>
    <w:rsid w:val="009A3504"/>
    <w:rsid w:val="009A3816"/>
    <w:rsid w:val="009A4C48"/>
    <w:rsid w:val="009A53BB"/>
    <w:rsid w:val="009A57B5"/>
    <w:rsid w:val="009A583A"/>
    <w:rsid w:val="009A5B9B"/>
    <w:rsid w:val="009A657D"/>
    <w:rsid w:val="009A6C25"/>
    <w:rsid w:val="009A74BE"/>
    <w:rsid w:val="009B19F2"/>
    <w:rsid w:val="009B1B21"/>
    <w:rsid w:val="009B1D2C"/>
    <w:rsid w:val="009B365D"/>
    <w:rsid w:val="009B3CF1"/>
    <w:rsid w:val="009B3DCD"/>
    <w:rsid w:val="009B4BD6"/>
    <w:rsid w:val="009B5612"/>
    <w:rsid w:val="009B6498"/>
    <w:rsid w:val="009B6577"/>
    <w:rsid w:val="009B677D"/>
    <w:rsid w:val="009C04FE"/>
    <w:rsid w:val="009C0D1C"/>
    <w:rsid w:val="009C108B"/>
    <w:rsid w:val="009C1352"/>
    <w:rsid w:val="009C1FA9"/>
    <w:rsid w:val="009C212D"/>
    <w:rsid w:val="009C2CAD"/>
    <w:rsid w:val="009C3000"/>
    <w:rsid w:val="009C312C"/>
    <w:rsid w:val="009C3841"/>
    <w:rsid w:val="009C3FEB"/>
    <w:rsid w:val="009C5295"/>
    <w:rsid w:val="009C53D2"/>
    <w:rsid w:val="009C5AC3"/>
    <w:rsid w:val="009C61C9"/>
    <w:rsid w:val="009C7A60"/>
    <w:rsid w:val="009D0527"/>
    <w:rsid w:val="009D0FB3"/>
    <w:rsid w:val="009D1883"/>
    <w:rsid w:val="009D287C"/>
    <w:rsid w:val="009D2A9B"/>
    <w:rsid w:val="009D4CC8"/>
    <w:rsid w:val="009D4CE6"/>
    <w:rsid w:val="009D4DC6"/>
    <w:rsid w:val="009D52C8"/>
    <w:rsid w:val="009D5A97"/>
    <w:rsid w:val="009D5B35"/>
    <w:rsid w:val="009D60D5"/>
    <w:rsid w:val="009D7C7F"/>
    <w:rsid w:val="009E0DE3"/>
    <w:rsid w:val="009E2237"/>
    <w:rsid w:val="009E2536"/>
    <w:rsid w:val="009E2B84"/>
    <w:rsid w:val="009E2C53"/>
    <w:rsid w:val="009E347E"/>
    <w:rsid w:val="009E3632"/>
    <w:rsid w:val="009E363A"/>
    <w:rsid w:val="009E3D2D"/>
    <w:rsid w:val="009E411B"/>
    <w:rsid w:val="009E4811"/>
    <w:rsid w:val="009E4838"/>
    <w:rsid w:val="009E4DED"/>
    <w:rsid w:val="009E68DD"/>
    <w:rsid w:val="009E6E00"/>
    <w:rsid w:val="009E7153"/>
    <w:rsid w:val="009E7438"/>
    <w:rsid w:val="009F025E"/>
    <w:rsid w:val="009F07BB"/>
    <w:rsid w:val="009F19BD"/>
    <w:rsid w:val="009F2668"/>
    <w:rsid w:val="009F266A"/>
    <w:rsid w:val="009F30B6"/>
    <w:rsid w:val="009F364B"/>
    <w:rsid w:val="009F49CB"/>
    <w:rsid w:val="009F581C"/>
    <w:rsid w:val="009F597E"/>
    <w:rsid w:val="009F5C8A"/>
    <w:rsid w:val="009F67F3"/>
    <w:rsid w:val="009F7924"/>
    <w:rsid w:val="009F7CF6"/>
    <w:rsid w:val="00A00005"/>
    <w:rsid w:val="00A00099"/>
    <w:rsid w:val="00A00171"/>
    <w:rsid w:val="00A01506"/>
    <w:rsid w:val="00A0179A"/>
    <w:rsid w:val="00A02027"/>
    <w:rsid w:val="00A02097"/>
    <w:rsid w:val="00A02705"/>
    <w:rsid w:val="00A02BB7"/>
    <w:rsid w:val="00A05301"/>
    <w:rsid w:val="00A06CB7"/>
    <w:rsid w:val="00A115FF"/>
    <w:rsid w:val="00A116C6"/>
    <w:rsid w:val="00A11D33"/>
    <w:rsid w:val="00A12852"/>
    <w:rsid w:val="00A129AC"/>
    <w:rsid w:val="00A132AD"/>
    <w:rsid w:val="00A133DE"/>
    <w:rsid w:val="00A143B0"/>
    <w:rsid w:val="00A14C2D"/>
    <w:rsid w:val="00A14D86"/>
    <w:rsid w:val="00A15BE1"/>
    <w:rsid w:val="00A16322"/>
    <w:rsid w:val="00A16DCA"/>
    <w:rsid w:val="00A1720C"/>
    <w:rsid w:val="00A17413"/>
    <w:rsid w:val="00A17D0D"/>
    <w:rsid w:val="00A200D5"/>
    <w:rsid w:val="00A20F52"/>
    <w:rsid w:val="00A220C6"/>
    <w:rsid w:val="00A22A03"/>
    <w:rsid w:val="00A22F92"/>
    <w:rsid w:val="00A24450"/>
    <w:rsid w:val="00A25588"/>
    <w:rsid w:val="00A26039"/>
    <w:rsid w:val="00A30D07"/>
    <w:rsid w:val="00A31F9B"/>
    <w:rsid w:val="00A320E0"/>
    <w:rsid w:val="00A33D78"/>
    <w:rsid w:val="00A34B59"/>
    <w:rsid w:val="00A34CB1"/>
    <w:rsid w:val="00A3513A"/>
    <w:rsid w:val="00A35990"/>
    <w:rsid w:val="00A3599F"/>
    <w:rsid w:val="00A35C1A"/>
    <w:rsid w:val="00A37C00"/>
    <w:rsid w:val="00A37C69"/>
    <w:rsid w:val="00A37E21"/>
    <w:rsid w:val="00A40D39"/>
    <w:rsid w:val="00A413B3"/>
    <w:rsid w:val="00A41E97"/>
    <w:rsid w:val="00A42A2D"/>
    <w:rsid w:val="00A43716"/>
    <w:rsid w:val="00A4384F"/>
    <w:rsid w:val="00A4444C"/>
    <w:rsid w:val="00A44C9A"/>
    <w:rsid w:val="00A453E7"/>
    <w:rsid w:val="00A458C7"/>
    <w:rsid w:val="00A4596A"/>
    <w:rsid w:val="00A45996"/>
    <w:rsid w:val="00A460A2"/>
    <w:rsid w:val="00A4678F"/>
    <w:rsid w:val="00A46823"/>
    <w:rsid w:val="00A47605"/>
    <w:rsid w:val="00A47A42"/>
    <w:rsid w:val="00A47B46"/>
    <w:rsid w:val="00A50A2C"/>
    <w:rsid w:val="00A5120C"/>
    <w:rsid w:val="00A51DEA"/>
    <w:rsid w:val="00A52472"/>
    <w:rsid w:val="00A539C4"/>
    <w:rsid w:val="00A54B8C"/>
    <w:rsid w:val="00A54EF8"/>
    <w:rsid w:val="00A57B25"/>
    <w:rsid w:val="00A60AE5"/>
    <w:rsid w:val="00A614D9"/>
    <w:rsid w:val="00A61531"/>
    <w:rsid w:val="00A61536"/>
    <w:rsid w:val="00A615CC"/>
    <w:rsid w:val="00A62267"/>
    <w:rsid w:val="00A6333D"/>
    <w:rsid w:val="00A653C0"/>
    <w:rsid w:val="00A66171"/>
    <w:rsid w:val="00A6620B"/>
    <w:rsid w:val="00A67748"/>
    <w:rsid w:val="00A6799C"/>
    <w:rsid w:val="00A70776"/>
    <w:rsid w:val="00A70C1F"/>
    <w:rsid w:val="00A712F7"/>
    <w:rsid w:val="00A71953"/>
    <w:rsid w:val="00A72507"/>
    <w:rsid w:val="00A725EE"/>
    <w:rsid w:val="00A72BA2"/>
    <w:rsid w:val="00A72DB4"/>
    <w:rsid w:val="00A72EC4"/>
    <w:rsid w:val="00A731C8"/>
    <w:rsid w:val="00A74738"/>
    <w:rsid w:val="00A74AD8"/>
    <w:rsid w:val="00A75648"/>
    <w:rsid w:val="00A75EDB"/>
    <w:rsid w:val="00A77468"/>
    <w:rsid w:val="00A8014D"/>
    <w:rsid w:val="00A80369"/>
    <w:rsid w:val="00A8064E"/>
    <w:rsid w:val="00A81B1F"/>
    <w:rsid w:val="00A8200E"/>
    <w:rsid w:val="00A82352"/>
    <w:rsid w:val="00A83D83"/>
    <w:rsid w:val="00A842D2"/>
    <w:rsid w:val="00A845FD"/>
    <w:rsid w:val="00A84725"/>
    <w:rsid w:val="00A84BD6"/>
    <w:rsid w:val="00A855F7"/>
    <w:rsid w:val="00A856F6"/>
    <w:rsid w:val="00A85FFC"/>
    <w:rsid w:val="00A86DB4"/>
    <w:rsid w:val="00A87CD2"/>
    <w:rsid w:val="00A90CD8"/>
    <w:rsid w:val="00A917E7"/>
    <w:rsid w:val="00A91836"/>
    <w:rsid w:val="00A91880"/>
    <w:rsid w:val="00A91C04"/>
    <w:rsid w:val="00A92AD0"/>
    <w:rsid w:val="00A92E5E"/>
    <w:rsid w:val="00A9301B"/>
    <w:rsid w:val="00A930AD"/>
    <w:rsid w:val="00A939CF"/>
    <w:rsid w:val="00A93CDA"/>
    <w:rsid w:val="00A943C2"/>
    <w:rsid w:val="00A946C7"/>
    <w:rsid w:val="00A94A82"/>
    <w:rsid w:val="00A94CDA"/>
    <w:rsid w:val="00A95356"/>
    <w:rsid w:val="00A955BF"/>
    <w:rsid w:val="00A9668D"/>
    <w:rsid w:val="00A9671E"/>
    <w:rsid w:val="00AA019A"/>
    <w:rsid w:val="00AA05EE"/>
    <w:rsid w:val="00AA0A36"/>
    <w:rsid w:val="00AA2F5A"/>
    <w:rsid w:val="00AA3C4D"/>
    <w:rsid w:val="00AA3FCB"/>
    <w:rsid w:val="00AA5D81"/>
    <w:rsid w:val="00AA6AA8"/>
    <w:rsid w:val="00AA7556"/>
    <w:rsid w:val="00AA7B13"/>
    <w:rsid w:val="00AB00A3"/>
    <w:rsid w:val="00AB017D"/>
    <w:rsid w:val="00AB034C"/>
    <w:rsid w:val="00AB16AC"/>
    <w:rsid w:val="00AB17FD"/>
    <w:rsid w:val="00AB1BF0"/>
    <w:rsid w:val="00AB258A"/>
    <w:rsid w:val="00AB29E9"/>
    <w:rsid w:val="00AB2DDA"/>
    <w:rsid w:val="00AB332F"/>
    <w:rsid w:val="00AB39A0"/>
    <w:rsid w:val="00AB4150"/>
    <w:rsid w:val="00AB47BE"/>
    <w:rsid w:val="00AB6ABA"/>
    <w:rsid w:val="00AB6CDF"/>
    <w:rsid w:val="00AB7020"/>
    <w:rsid w:val="00AC0655"/>
    <w:rsid w:val="00AC0DDA"/>
    <w:rsid w:val="00AC4E4E"/>
    <w:rsid w:val="00AC5323"/>
    <w:rsid w:val="00AC6496"/>
    <w:rsid w:val="00AC75CC"/>
    <w:rsid w:val="00AC7DEF"/>
    <w:rsid w:val="00AD0238"/>
    <w:rsid w:val="00AD02CC"/>
    <w:rsid w:val="00AD0FF3"/>
    <w:rsid w:val="00AD106D"/>
    <w:rsid w:val="00AD1AA3"/>
    <w:rsid w:val="00AD1AAB"/>
    <w:rsid w:val="00AD262D"/>
    <w:rsid w:val="00AD2D1E"/>
    <w:rsid w:val="00AD3DAA"/>
    <w:rsid w:val="00AD4982"/>
    <w:rsid w:val="00AD59C8"/>
    <w:rsid w:val="00AD70B9"/>
    <w:rsid w:val="00AE0A0D"/>
    <w:rsid w:val="00AE0B28"/>
    <w:rsid w:val="00AE0F93"/>
    <w:rsid w:val="00AE1BBB"/>
    <w:rsid w:val="00AE1F8B"/>
    <w:rsid w:val="00AE27A5"/>
    <w:rsid w:val="00AE2F8C"/>
    <w:rsid w:val="00AE3C96"/>
    <w:rsid w:val="00AE4445"/>
    <w:rsid w:val="00AE5B7C"/>
    <w:rsid w:val="00AE64C5"/>
    <w:rsid w:val="00AE79D7"/>
    <w:rsid w:val="00AE79FC"/>
    <w:rsid w:val="00AE7D56"/>
    <w:rsid w:val="00AF007E"/>
    <w:rsid w:val="00AF0D2A"/>
    <w:rsid w:val="00AF10F7"/>
    <w:rsid w:val="00AF1152"/>
    <w:rsid w:val="00AF1921"/>
    <w:rsid w:val="00AF1E54"/>
    <w:rsid w:val="00AF3491"/>
    <w:rsid w:val="00AF445A"/>
    <w:rsid w:val="00AF46CA"/>
    <w:rsid w:val="00AF4B0E"/>
    <w:rsid w:val="00AF4E2F"/>
    <w:rsid w:val="00AF5009"/>
    <w:rsid w:val="00AF5FFC"/>
    <w:rsid w:val="00AF6224"/>
    <w:rsid w:val="00AF6391"/>
    <w:rsid w:val="00B00DC5"/>
    <w:rsid w:val="00B01B57"/>
    <w:rsid w:val="00B02423"/>
    <w:rsid w:val="00B03D82"/>
    <w:rsid w:val="00B042AA"/>
    <w:rsid w:val="00B04FB8"/>
    <w:rsid w:val="00B0562F"/>
    <w:rsid w:val="00B0598C"/>
    <w:rsid w:val="00B05ADB"/>
    <w:rsid w:val="00B05BAB"/>
    <w:rsid w:val="00B06CA2"/>
    <w:rsid w:val="00B06F75"/>
    <w:rsid w:val="00B10AB5"/>
    <w:rsid w:val="00B10F39"/>
    <w:rsid w:val="00B11E3A"/>
    <w:rsid w:val="00B1227C"/>
    <w:rsid w:val="00B12DFE"/>
    <w:rsid w:val="00B1464F"/>
    <w:rsid w:val="00B1716E"/>
    <w:rsid w:val="00B172A4"/>
    <w:rsid w:val="00B17DF0"/>
    <w:rsid w:val="00B21D44"/>
    <w:rsid w:val="00B23792"/>
    <w:rsid w:val="00B23D4F"/>
    <w:rsid w:val="00B24ACD"/>
    <w:rsid w:val="00B25221"/>
    <w:rsid w:val="00B26856"/>
    <w:rsid w:val="00B26A24"/>
    <w:rsid w:val="00B26BD3"/>
    <w:rsid w:val="00B272F0"/>
    <w:rsid w:val="00B27990"/>
    <w:rsid w:val="00B31AC2"/>
    <w:rsid w:val="00B31C81"/>
    <w:rsid w:val="00B32BA1"/>
    <w:rsid w:val="00B350FA"/>
    <w:rsid w:val="00B351BC"/>
    <w:rsid w:val="00B36662"/>
    <w:rsid w:val="00B36E0A"/>
    <w:rsid w:val="00B37569"/>
    <w:rsid w:val="00B40203"/>
    <w:rsid w:val="00B40358"/>
    <w:rsid w:val="00B41FBF"/>
    <w:rsid w:val="00B42AF6"/>
    <w:rsid w:val="00B42EDB"/>
    <w:rsid w:val="00B43DAA"/>
    <w:rsid w:val="00B43FC1"/>
    <w:rsid w:val="00B45B4E"/>
    <w:rsid w:val="00B45E73"/>
    <w:rsid w:val="00B46079"/>
    <w:rsid w:val="00B4771A"/>
    <w:rsid w:val="00B478F9"/>
    <w:rsid w:val="00B47DD8"/>
    <w:rsid w:val="00B50673"/>
    <w:rsid w:val="00B507BA"/>
    <w:rsid w:val="00B50F48"/>
    <w:rsid w:val="00B513B8"/>
    <w:rsid w:val="00B52533"/>
    <w:rsid w:val="00B52545"/>
    <w:rsid w:val="00B52B6F"/>
    <w:rsid w:val="00B532F4"/>
    <w:rsid w:val="00B5338A"/>
    <w:rsid w:val="00B553CB"/>
    <w:rsid w:val="00B5650A"/>
    <w:rsid w:val="00B567F6"/>
    <w:rsid w:val="00B56BAE"/>
    <w:rsid w:val="00B5796B"/>
    <w:rsid w:val="00B611C7"/>
    <w:rsid w:val="00B62F4C"/>
    <w:rsid w:val="00B63116"/>
    <w:rsid w:val="00B6476C"/>
    <w:rsid w:val="00B64824"/>
    <w:rsid w:val="00B64985"/>
    <w:rsid w:val="00B64FEA"/>
    <w:rsid w:val="00B675AE"/>
    <w:rsid w:val="00B704B7"/>
    <w:rsid w:val="00B704F0"/>
    <w:rsid w:val="00B70E63"/>
    <w:rsid w:val="00B71EA2"/>
    <w:rsid w:val="00B739E5"/>
    <w:rsid w:val="00B73F72"/>
    <w:rsid w:val="00B7435F"/>
    <w:rsid w:val="00B74E83"/>
    <w:rsid w:val="00B750C2"/>
    <w:rsid w:val="00B75616"/>
    <w:rsid w:val="00B75941"/>
    <w:rsid w:val="00B75AC9"/>
    <w:rsid w:val="00B76863"/>
    <w:rsid w:val="00B76A8C"/>
    <w:rsid w:val="00B77C4C"/>
    <w:rsid w:val="00B80829"/>
    <w:rsid w:val="00B81CB5"/>
    <w:rsid w:val="00B81F92"/>
    <w:rsid w:val="00B82F15"/>
    <w:rsid w:val="00B8330E"/>
    <w:rsid w:val="00B84E71"/>
    <w:rsid w:val="00B84E8F"/>
    <w:rsid w:val="00B85037"/>
    <w:rsid w:val="00B85502"/>
    <w:rsid w:val="00B8587C"/>
    <w:rsid w:val="00B86469"/>
    <w:rsid w:val="00B8650C"/>
    <w:rsid w:val="00B86D8F"/>
    <w:rsid w:val="00B86F2C"/>
    <w:rsid w:val="00B87066"/>
    <w:rsid w:val="00B8722E"/>
    <w:rsid w:val="00B8727D"/>
    <w:rsid w:val="00B8743D"/>
    <w:rsid w:val="00B876C8"/>
    <w:rsid w:val="00B87B77"/>
    <w:rsid w:val="00B87EC9"/>
    <w:rsid w:val="00B9041D"/>
    <w:rsid w:val="00B91A67"/>
    <w:rsid w:val="00B92499"/>
    <w:rsid w:val="00B93924"/>
    <w:rsid w:val="00B93FA8"/>
    <w:rsid w:val="00B94F77"/>
    <w:rsid w:val="00B962E2"/>
    <w:rsid w:val="00B9653C"/>
    <w:rsid w:val="00B96A17"/>
    <w:rsid w:val="00B97297"/>
    <w:rsid w:val="00B97654"/>
    <w:rsid w:val="00B9767D"/>
    <w:rsid w:val="00B977B6"/>
    <w:rsid w:val="00B977ED"/>
    <w:rsid w:val="00B97BD8"/>
    <w:rsid w:val="00BA0BA3"/>
    <w:rsid w:val="00BA1BEF"/>
    <w:rsid w:val="00BA1BF3"/>
    <w:rsid w:val="00BA1F58"/>
    <w:rsid w:val="00BA2927"/>
    <w:rsid w:val="00BA378B"/>
    <w:rsid w:val="00BA39DB"/>
    <w:rsid w:val="00BA3D12"/>
    <w:rsid w:val="00BA4607"/>
    <w:rsid w:val="00BA5976"/>
    <w:rsid w:val="00BA5B95"/>
    <w:rsid w:val="00BA6B69"/>
    <w:rsid w:val="00BA6D7B"/>
    <w:rsid w:val="00BA6E21"/>
    <w:rsid w:val="00BA7A80"/>
    <w:rsid w:val="00BB018C"/>
    <w:rsid w:val="00BB0515"/>
    <w:rsid w:val="00BB099B"/>
    <w:rsid w:val="00BB2BCA"/>
    <w:rsid w:val="00BB36A3"/>
    <w:rsid w:val="00BB3F23"/>
    <w:rsid w:val="00BB4971"/>
    <w:rsid w:val="00BB5095"/>
    <w:rsid w:val="00BB518E"/>
    <w:rsid w:val="00BB5CAA"/>
    <w:rsid w:val="00BB6911"/>
    <w:rsid w:val="00BB699C"/>
    <w:rsid w:val="00BB6D02"/>
    <w:rsid w:val="00BB6E7F"/>
    <w:rsid w:val="00BB6F98"/>
    <w:rsid w:val="00BB6FB0"/>
    <w:rsid w:val="00BB7258"/>
    <w:rsid w:val="00BC0E01"/>
    <w:rsid w:val="00BC15BB"/>
    <w:rsid w:val="00BC1DF3"/>
    <w:rsid w:val="00BC2001"/>
    <w:rsid w:val="00BC299A"/>
    <w:rsid w:val="00BC5972"/>
    <w:rsid w:val="00BC5BB4"/>
    <w:rsid w:val="00BC6462"/>
    <w:rsid w:val="00BD09BD"/>
    <w:rsid w:val="00BD0F7A"/>
    <w:rsid w:val="00BD147E"/>
    <w:rsid w:val="00BD183A"/>
    <w:rsid w:val="00BD1CC8"/>
    <w:rsid w:val="00BD2A7E"/>
    <w:rsid w:val="00BD30B7"/>
    <w:rsid w:val="00BD3425"/>
    <w:rsid w:val="00BD4020"/>
    <w:rsid w:val="00BD4027"/>
    <w:rsid w:val="00BD5A9F"/>
    <w:rsid w:val="00BD6431"/>
    <w:rsid w:val="00BD75A6"/>
    <w:rsid w:val="00BD7D15"/>
    <w:rsid w:val="00BE041D"/>
    <w:rsid w:val="00BE0867"/>
    <w:rsid w:val="00BE2AF9"/>
    <w:rsid w:val="00BE42A4"/>
    <w:rsid w:val="00BE58F3"/>
    <w:rsid w:val="00BE5A06"/>
    <w:rsid w:val="00BE5DC8"/>
    <w:rsid w:val="00BE630B"/>
    <w:rsid w:val="00BE7117"/>
    <w:rsid w:val="00BE7244"/>
    <w:rsid w:val="00BE76C8"/>
    <w:rsid w:val="00BE7AC3"/>
    <w:rsid w:val="00BE7C60"/>
    <w:rsid w:val="00BF04A1"/>
    <w:rsid w:val="00BF1FD0"/>
    <w:rsid w:val="00BF25C7"/>
    <w:rsid w:val="00BF2CAC"/>
    <w:rsid w:val="00BF4743"/>
    <w:rsid w:val="00BF4DF1"/>
    <w:rsid w:val="00BF5C59"/>
    <w:rsid w:val="00BF66AA"/>
    <w:rsid w:val="00BF69E0"/>
    <w:rsid w:val="00BF7C8F"/>
    <w:rsid w:val="00C01525"/>
    <w:rsid w:val="00C01EC7"/>
    <w:rsid w:val="00C0296A"/>
    <w:rsid w:val="00C02E3D"/>
    <w:rsid w:val="00C040E7"/>
    <w:rsid w:val="00C043FC"/>
    <w:rsid w:val="00C0460C"/>
    <w:rsid w:val="00C050F4"/>
    <w:rsid w:val="00C051CB"/>
    <w:rsid w:val="00C05692"/>
    <w:rsid w:val="00C06610"/>
    <w:rsid w:val="00C06962"/>
    <w:rsid w:val="00C07679"/>
    <w:rsid w:val="00C077B0"/>
    <w:rsid w:val="00C07827"/>
    <w:rsid w:val="00C07A67"/>
    <w:rsid w:val="00C07F54"/>
    <w:rsid w:val="00C1166C"/>
    <w:rsid w:val="00C11718"/>
    <w:rsid w:val="00C12733"/>
    <w:rsid w:val="00C12C2D"/>
    <w:rsid w:val="00C12E53"/>
    <w:rsid w:val="00C134BA"/>
    <w:rsid w:val="00C137AF"/>
    <w:rsid w:val="00C1397C"/>
    <w:rsid w:val="00C13F65"/>
    <w:rsid w:val="00C142D5"/>
    <w:rsid w:val="00C14B5B"/>
    <w:rsid w:val="00C15E07"/>
    <w:rsid w:val="00C177B7"/>
    <w:rsid w:val="00C2065C"/>
    <w:rsid w:val="00C20D54"/>
    <w:rsid w:val="00C22443"/>
    <w:rsid w:val="00C231C8"/>
    <w:rsid w:val="00C25127"/>
    <w:rsid w:val="00C2515C"/>
    <w:rsid w:val="00C256C6"/>
    <w:rsid w:val="00C25C20"/>
    <w:rsid w:val="00C264F2"/>
    <w:rsid w:val="00C2711F"/>
    <w:rsid w:val="00C277B3"/>
    <w:rsid w:val="00C30BB4"/>
    <w:rsid w:val="00C33EE0"/>
    <w:rsid w:val="00C344AC"/>
    <w:rsid w:val="00C34900"/>
    <w:rsid w:val="00C35247"/>
    <w:rsid w:val="00C35F8F"/>
    <w:rsid w:val="00C36377"/>
    <w:rsid w:val="00C3664A"/>
    <w:rsid w:val="00C367E8"/>
    <w:rsid w:val="00C36A68"/>
    <w:rsid w:val="00C36E07"/>
    <w:rsid w:val="00C37091"/>
    <w:rsid w:val="00C372F1"/>
    <w:rsid w:val="00C374A4"/>
    <w:rsid w:val="00C40274"/>
    <w:rsid w:val="00C404E9"/>
    <w:rsid w:val="00C40762"/>
    <w:rsid w:val="00C4084A"/>
    <w:rsid w:val="00C40F7A"/>
    <w:rsid w:val="00C42768"/>
    <w:rsid w:val="00C42F93"/>
    <w:rsid w:val="00C436C7"/>
    <w:rsid w:val="00C437F0"/>
    <w:rsid w:val="00C45BA1"/>
    <w:rsid w:val="00C45D0A"/>
    <w:rsid w:val="00C46068"/>
    <w:rsid w:val="00C46EA8"/>
    <w:rsid w:val="00C47BA7"/>
    <w:rsid w:val="00C47E95"/>
    <w:rsid w:val="00C47E9D"/>
    <w:rsid w:val="00C50069"/>
    <w:rsid w:val="00C500F9"/>
    <w:rsid w:val="00C510C6"/>
    <w:rsid w:val="00C5320C"/>
    <w:rsid w:val="00C5364F"/>
    <w:rsid w:val="00C53932"/>
    <w:rsid w:val="00C54449"/>
    <w:rsid w:val="00C55390"/>
    <w:rsid w:val="00C56250"/>
    <w:rsid w:val="00C56641"/>
    <w:rsid w:val="00C567DC"/>
    <w:rsid w:val="00C56F0E"/>
    <w:rsid w:val="00C57D0F"/>
    <w:rsid w:val="00C60226"/>
    <w:rsid w:val="00C60A3B"/>
    <w:rsid w:val="00C61537"/>
    <w:rsid w:val="00C61638"/>
    <w:rsid w:val="00C61813"/>
    <w:rsid w:val="00C61E50"/>
    <w:rsid w:val="00C6206F"/>
    <w:rsid w:val="00C62C75"/>
    <w:rsid w:val="00C630FA"/>
    <w:rsid w:val="00C6505D"/>
    <w:rsid w:val="00C65215"/>
    <w:rsid w:val="00C667EF"/>
    <w:rsid w:val="00C674E1"/>
    <w:rsid w:val="00C676A9"/>
    <w:rsid w:val="00C677BD"/>
    <w:rsid w:val="00C67977"/>
    <w:rsid w:val="00C7129E"/>
    <w:rsid w:val="00C715D4"/>
    <w:rsid w:val="00C71AA7"/>
    <w:rsid w:val="00C71AF0"/>
    <w:rsid w:val="00C749F8"/>
    <w:rsid w:val="00C74CEC"/>
    <w:rsid w:val="00C75010"/>
    <w:rsid w:val="00C755AD"/>
    <w:rsid w:val="00C7585C"/>
    <w:rsid w:val="00C75B2E"/>
    <w:rsid w:val="00C76C08"/>
    <w:rsid w:val="00C76C2C"/>
    <w:rsid w:val="00C772BA"/>
    <w:rsid w:val="00C773AC"/>
    <w:rsid w:val="00C77427"/>
    <w:rsid w:val="00C776CE"/>
    <w:rsid w:val="00C80818"/>
    <w:rsid w:val="00C8113A"/>
    <w:rsid w:val="00C81166"/>
    <w:rsid w:val="00C836F3"/>
    <w:rsid w:val="00C846AC"/>
    <w:rsid w:val="00C857F5"/>
    <w:rsid w:val="00C85CC3"/>
    <w:rsid w:val="00C85F6F"/>
    <w:rsid w:val="00C863AC"/>
    <w:rsid w:val="00C86965"/>
    <w:rsid w:val="00C87749"/>
    <w:rsid w:val="00C90DE2"/>
    <w:rsid w:val="00C91185"/>
    <w:rsid w:val="00C94201"/>
    <w:rsid w:val="00C94320"/>
    <w:rsid w:val="00C947C7"/>
    <w:rsid w:val="00C94969"/>
    <w:rsid w:val="00C960F4"/>
    <w:rsid w:val="00C963AD"/>
    <w:rsid w:val="00C968BA"/>
    <w:rsid w:val="00C97185"/>
    <w:rsid w:val="00C97C6C"/>
    <w:rsid w:val="00CA043E"/>
    <w:rsid w:val="00CA0D52"/>
    <w:rsid w:val="00CA14F4"/>
    <w:rsid w:val="00CA19C0"/>
    <w:rsid w:val="00CA38B6"/>
    <w:rsid w:val="00CA3BAC"/>
    <w:rsid w:val="00CA5595"/>
    <w:rsid w:val="00CA5910"/>
    <w:rsid w:val="00CA60FD"/>
    <w:rsid w:val="00CA66CA"/>
    <w:rsid w:val="00CA6F96"/>
    <w:rsid w:val="00CA715E"/>
    <w:rsid w:val="00CA7550"/>
    <w:rsid w:val="00CA755E"/>
    <w:rsid w:val="00CB0BDD"/>
    <w:rsid w:val="00CB148E"/>
    <w:rsid w:val="00CB262B"/>
    <w:rsid w:val="00CB2E7D"/>
    <w:rsid w:val="00CB32E4"/>
    <w:rsid w:val="00CB377E"/>
    <w:rsid w:val="00CB45DF"/>
    <w:rsid w:val="00CB4E12"/>
    <w:rsid w:val="00CB5305"/>
    <w:rsid w:val="00CB5971"/>
    <w:rsid w:val="00CB60D8"/>
    <w:rsid w:val="00CB6C16"/>
    <w:rsid w:val="00CB769A"/>
    <w:rsid w:val="00CC03B0"/>
    <w:rsid w:val="00CC0D24"/>
    <w:rsid w:val="00CC1481"/>
    <w:rsid w:val="00CC1904"/>
    <w:rsid w:val="00CC19AF"/>
    <w:rsid w:val="00CC224C"/>
    <w:rsid w:val="00CC34D9"/>
    <w:rsid w:val="00CC4BDB"/>
    <w:rsid w:val="00CC4E36"/>
    <w:rsid w:val="00CC6026"/>
    <w:rsid w:val="00CC630D"/>
    <w:rsid w:val="00CC71C5"/>
    <w:rsid w:val="00CD04A9"/>
    <w:rsid w:val="00CD0815"/>
    <w:rsid w:val="00CD1139"/>
    <w:rsid w:val="00CD1473"/>
    <w:rsid w:val="00CD1969"/>
    <w:rsid w:val="00CD1DF6"/>
    <w:rsid w:val="00CD2BB1"/>
    <w:rsid w:val="00CD332F"/>
    <w:rsid w:val="00CD350C"/>
    <w:rsid w:val="00CD3741"/>
    <w:rsid w:val="00CD3985"/>
    <w:rsid w:val="00CD4A79"/>
    <w:rsid w:val="00CD4EEB"/>
    <w:rsid w:val="00CD7652"/>
    <w:rsid w:val="00CE07FB"/>
    <w:rsid w:val="00CE1008"/>
    <w:rsid w:val="00CE173C"/>
    <w:rsid w:val="00CE1875"/>
    <w:rsid w:val="00CE20A3"/>
    <w:rsid w:val="00CE2603"/>
    <w:rsid w:val="00CE279C"/>
    <w:rsid w:val="00CE29EC"/>
    <w:rsid w:val="00CE2D09"/>
    <w:rsid w:val="00CE3076"/>
    <w:rsid w:val="00CE4F7A"/>
    <w:rsid w:val="00CE56A6"/>
    <w:rsid w:val="00CE5F3B"/>
    <w:rsid w:val="00CE6868"/>
    <w:rsid w:val="00CE6C88"/>
    <w:rsid w:val="00CE7DCB"/>
    <w:rsid w:val="00CF05BB"/>
    <w:rsid w:val="00CF0717"/>
    <w:rsid w:val="00CF0BF0"/>
    <w:rsid w:val="00CF0F6E"/>
    <w:rsid w:val="00CF1022"/>
    <w:rsid w:val="00CF3166"/>
    <w:rsid w:val="00CF33D6"/>
    <w:rsid w:val="00CF3963"/>
    <w:rsid w:val="00CF4374"/>
    <w:rsid w:val="00CF44F3"/>
    <w:rsid w:val="00CF4622"/>
    <w:rsid w:val="00CF467E"/>
    <w:rsid w:val="00CF5903"/>
    <w:rsid w:val="00CF5B8F"/>
    <w:rsid w:val="00CF5CB2"/>
    <w:rsid w:val="00CF62C0"/>
    <w:rsid w:val="00CF6527"/>
    <w:rsid w:val="00D00415"/>
    <w:rsid w:val="00D016CE"/>
    <w:rsid w:val="00D01C0E"/>
    <w:rsid w:val="00D023A3"/>
    <w:rsid w:val="00D02877"/>
    <w:rsid w:val="00D0315A"/>
    <w:rsid w:val="00D033F6"/>
    <w:rsid w:val="00D0383E"/>
    <w:rsid w:val="00D03E95"/>
    <w:rsid w:val="00D0532C"/>
    <w:rsid w:val="00D05354"/>
    <w:rsid w:val="00D05669"/>
    <w:rsid w:val="00D05C54"/>
    <w:rsid w:val="00D05C96"/>
    <w:rsid w:val="00D0670D"/>
    <w:rsid w:val="00D1023E"/>
    <w:rsid w:val="00D104B5"/>
    <w:rsid w:val="00D10AEF"/>
    <w:rsid w:val="00D11051"/>
    <w:rsid w:val="00D118A9"/>
    <w:rsid w:val="00D11A1A"/>
    <w:rsid w:val="00D122CD"/>
    <w:rsid w:val="00D12393"/>
    <w:rsid w:val="00D12D4E"/>
    <w:rsid w:val="00D136E9"/>
    <w:rsid w:val="00D1419A"/>
    <w:rsid w:val="00D14F65"/>
    <w:rsid w:val="00D15ACB"/>
    <w:rsid w:val="00D165D9"/>
    <w:rsid w:val="00D171D1"/>
    <w:rsid w:val="00D17562"/>
    <w:rsid w:val="00D17882"/>
    <w:rsid w:val="00D17DE0"/>
    <w:rsid w:val="00D17EC9"/>
    <w:rsid w:val="00D20017"/>
    <w:rsid w:val="00D20424"/>
    <w:rsid w:val="00D21320"/>
    <w:rsid w:val="00D214AD"/>
    <w:rsid w:val="00D21CCD"/>
    <w:rsid w:val="00D228F6"/>
    <w:rsid w:val="00D22A5C"/>
    <w:rsid w:val="00D239BE"/>
    <w:rsid w:val="00D24655"/>
    <w:rsid w:val="00D25574"/>
    <w:rsid w:val="00D25BCC"/>
    <w:rsid w:val="00D260C7"/>
    <w:rsid w:val="00D2703A"/>
    <w:rsid w:val="00D2744D"/>
    <w:rsid w:val="00D27681"/>
    <w:rsid w:val="00D27A4D"/>
    <w:rsid w:val="00D30188"/>
    <w:rsid w:val="00D310E8"/>
    <w:rsid w:val="00D31A3B"/>
    <w:rsid w:val="00D3430B"/>
    <w:rsid w:val="00D34E28"/>
    <w:rsid w:val="00D34F43"/>
    <w:rsid w:val="00D366B6"/>
    <w:rsid w:val="00D367BA"/>
    <w:rsid w:val="00D36D67"/>
    <w:rsid w:val="00D37744"/>
    <w:rsid w:val="00D411BD"/>
    <w:rsid w:val="00D41632"/>
    <w:rsid w:val="00D41E40"/>
    <w:rsid w:val="00D43459"/>
    <w:rsid w:val="00D4353D"/>
    <w:rsid w:val="00D44323"/>
    <w:rsid w:val="00D44D1C"/>
    <w:rsid w:val="00D44D20"/>
    <w:rsid w:val="00D4517A"/>
    <w:rsid w:val="00D45F0C"/>
    <w:rsid w:val="00D465E1"/>
    <w:rsid w:val="00D474C3"/>
    <w:rsid w:val="00D47865"/>
    <w:rsid w:val="00D47CAE"/>
    <w:rsid w:val="00D47FDA"/>
    <w:rsid w:val="00D5104F"/>
    <w:rsid w:val="00D519F2"/>
    <w:rsid w:val="00D52245"/>
    <w:rsid w:val="00D5250E"/>
    <w:rsid w:val="00D539D9"/>
    <w:rsid w:val="00D54354"/>
    <w:rsid w:val="00D54FA2"/>
    <w:rsid w:val="00D5737B"/>
    <w:rsid w:val="00D5780F"/>
    <w:rsid w:val="00D57931"/>
    <w:rsid w:val="00D57CE8"/>
    <w:rsid w:val="00D57FA4"/>
    <w:rsid w:val="00D60973"/>
    <w:rsid w:val="00D60D94"/>
    <w:rsid w:val="00D61B01"/>
    <w:rsid w:val="00D637EE"/>
    <w:rsid w:val="00D638E4"/>
    <w:rsid w:val="00D642C7"/>
    <w:rsid w:val="00D64B64"/>
    <w:rsid w:val="00D65B17"/>
    <w:rsid w:val="00D6680D"/>
    <w:rsid w:val="00D66B5F"/>
    <w:rsid w:val="00D675B0"/>
    <w:rsid w:val="00D67B5E"/>
    <w:rsid w:val="00D67B89"/>
    <w:rsid w:val="00D710AA"/>
    <w:rsid w:val="00D71328"/>
    <w:rsid w:val="00D72269"/>
    <w:rsid w:val="00D7270D"/>
    <w:rsid w:val="00D73E3F"/>
    <w:rsid w:val="00D73F57"/>
    <w:rsid w:val="00D74878"/>
    <w:rsid w:val="00D751EA"/>
    <w:rsid w:val="00D767A4"/>
    <w:rsid w:val="00D77919"/>
    <w:rsid w:val="00D8011C"/>
    <w:rsid w:val="00D80C5A"/>
    <w:rsid w:val="00D815A6"/>
    <w:rsid w:val="00D82E49"/>
    <w:rsid w:val="00D83FEC"/>
    <w:rsid w:val="00D844B8"/>
    <w:rsid w:val="00D852AB"/>
    <w:rsid w:val="00D858D4"/>
    <w:rsid w:val="00D9078B"/>
    <w:rsid w:val="00D920A4"/>
    <w:rsid w:val="00D92534"/>
    <w:rsid w:val="00D92CF6"/>
    <w:rsid w:val="00D937F8"/>
    <w:rsid w:val="00D943F5"/>
    <w:rsid w:val="00D95665"/>
    <w:rsid w:val="00D95C03"/>
    <w:rsid w:val="00D95D34"/>
    <w:rsid w:val="00D96499"/>
    <w:rsid w:val="00D96954"/>
    <w:rsid w:val="00D97CBC"/>
    <w:rsid w:val="00DA1403"/>
    <w:rsid w:val="00DA20C5"/>
    <w:rsid w:val="00DA2239"/>
    <w:rsid w:val="00DA2886"/>
    <w:rsid w:val="00DA2EE8"/>
    <w:rsid w:val="00DA3468"/>
    <w:rsid w:val="00DA3471"/>
    <w:rsid w:val="00DA3705"/>
    <w:rsid w:val="00DA42A9"/>
    <w:rsid w:val="00DA44E3"/>
    <w:rsid w:val="00DA5589"/>
    <w:rsid w:val="00DA63DE"/>
    <w:rsid w:val="00DA671B"/>
    <w:rsid w:val="00DA6F2E"/>
    <w:rsid w:val="00DA7E77"/>
    <w:rsid w:val="00DB016C"/>
    <w:rsid w:val="00DB07A3"/>
    <w:rsid w:val="00DB098A"/>
    <w:rsid w:val="00DB1707"/>
    <w:rsid w:val="00DB1DB0"/>
    <w:rsid w:val="00DB1F75"/>
    <w:rsid w:val="00DB3287"/>
    <w:rsid w:val="00DB3478"/>
    <w:rsid w:val="00DB5A7E"/>
    <w:rsid w:val="00DB5B16"/>
    <w:rsid w:val="00DB5EA8"/>
    <w:rsid w:val="00DB736B"/>
    <w:rsid w:val="00DB7817"/>
    <w:rsid w:val="00DB7B2A"/>
    <w:rsid w:val="00DC05D9"/>
    <w:rsid w:val="00DC0D04"/>
    <w:rsid w:val="00DC0F54"/>
    <w:rsid w:val="00DC1BAF"/>
    <w:rsid w:val="00DC1EBE"/>
    <w:rsid w:val="00DC1F79"/>
    <w:rsid w:val="00DC205A"/>
    <w:rsid w:val="00DC2236"/>
    <w:rsid w:val="00DC5C35"/>
    <w:rsid w:val="00DC61C9"/>
    <w:rsid w:val="00DC6629"/>
    <w:rsid w:val="00DC67F0"/>
    <w:rsid w:val="00DC69BF"/>
    <w:rsid w:val="00DD02D8"/>
    <w:rsid w:val="00DD1DF5"/>
    <w:rsid w:val="00DD22E2"/>
    <w:rsid w:val="00DD247C"/>
    <w:rsid w:val="00DD265F"/>
    <w:rsid w:val="00DD3438"/>
    <w:rsid w:val="00DD384B"/>
    <w:rsid w:val="00DD3D59"/>
    <w:rsid w:val="00DD3F0A"/>
    <w:rsid w:val="00DD4071"/>
    <w:rsid w:val="00DD45FB"/>
    <w:rsid w:val="00DD46E6"/>
    <w:rsid w:val="00DD47EB"/>
    <w:rsid w:val="00DD6DD7"/>
    <w:rsid w:val="00DD73CA"/>
    <w:rsid w:val="00DD742A"/>
    <w:rsid w:val="00DE05ED"/>
    <w:rsid w:val="00DE0AD0"/>
    <w:rsid w:val="00DE0D62"/>
    <w:rsid w:val="00DE0EC4"/>
    <w:rsid w:val="00DE148F"/>
    <w:rsid w:val="00DE1AB7"/>
    <w:rsid w:val="00DE1CD0"/>
    <w:rsid w:val="00DE1DA8"/>
    <w:rsid w:val="00DE214D"/>
    <w:rsid w:val="00DE29E4"/>
    <w:rsid w:val="00DE44F7"/>
    <w:rsid w:val="00DE452C"/>
    <w:rsid w:val="00DE5095"/>
    <w:rsid w:val="00DE5DF9"/>
    <w:rsid w:val="00DE6BCB"/>
    <w:rsid w:val="00DE7697"/>
    <w:rsid w:val="00DE7809"/>
    <w:rsid w:val="00DE786B"/>
    <w:rsid w:val="00DF0DDA"/>
    <w:rsid w:val="00DF1540"/>
    <w:rsid w:val="00DF1593"/>
    <w:rsid w:val="00DF18E7"/>
    <w:rsid w:val="00DF1FB1"/>
    <w:rsid w:val="00DF207B"/>
    <w:rsid w:val="00DF23D3"/>
    <w:rsid w:val="00DF2710"/>
    <w:rsid w:val="00DF3904"/>
    <w:rsid w:val="00DF45D6"/>
    <w:rsid w:val="00DF4772"/>
    <w:rsid w:val="00DF49A7"/>
    <w:rsid w:val="00DF5A1F"/>
    <w:rsid w:val="00DF709A"/>
    <w:rsid w:val="00DF76B2"/>
    <w:rsid w:val="00DF7B14"/>
    <w:rsid w:val="00E0077C"/>
    <w:rsid w:val="00E0253F"/>
    <w:rsid w:val="00E028F8"/>
    <w:rsid w:val="00E02919"/>
    <w:rsid w:val="00E0355B"/>
    <w:rsid w:val="00E03943"/>
    <w:rsid w:val="00E043DC"/>
    <w:rsid w:val="00E05B8E"/>
    <w:rsid w:val="00E06FB8"/>
    <w:rsid w:val="00E07241"/>
    <w:rsid w:val="00E0780E"/>
    <w:rsid w:val="00E10A7C"/>
    <w:rsid w:val="00E116D1"/>
    <w:rsid w:val="00E120C0"/>
    <w:rsid w:val="00E126E8"/>
    <w:rsid w:val="00E12E92"/>
    <w:rsid w:val="00E1346F"/>
    <w:rsid w:val="00E137CC"/>
    <w:rsid w:val="00E13B48"/>
    <w:rsid w:val="00E1413C"/>
    <w:rsid w:val="00E141E3"/>
    <w:rsid w:val="00E14202"/>
    <w:rsid w:val="00E14620"/>
    <w:rsid w:val="00E147D4"/>
    <w:rsid w:val="00E14B52"/>
    <w:rsid w:val="00E157B2"/>
    <w:rsid w:val="00E16491"/>
    <w:rsid w:val="00E1650B"/>
    <w:rsid w:val="00E16738"/>
    <w:rsid w:val="00E16C83"/>
    <w:rsid w:val="00E20BC4"/>
    <w:rsid w:val="00E212B3"/>
    <w:rsid w:val="00E21424"/>
    <w:rsid w:val="00E21468"/>
    <w:rsid w:val="00E225E2"/>
    <w:rsid w:val="00E22B2F"/>
    <w:rsid w:val="00E24014"/>
    <w:rsid w:val="00E2493F"/>
    <w:rsid w:val="00E24DB4"/>
    <w:rsid w:val="00E24F19"/>
    <w:rsid w:val="00E257FE"/>
    <w:rsid w:val="00E267DF"/>
    <w:rsid w:val="00E26BBD"/>
    <w:rsid w:val="00E26C52"/>
    <w:rsid w:val="00E304FA"/>
    <w:rsid w:val="00E32427"/>
    <w:rsid w:val="00E33487"/>
    <w:rsid w:val="00E341C3"/>
    <w:rsid w:val="00E35A24"/>
    <w:rsid w:val="00E36503"/>
    <w:rsid w:val="00E36BCD"/>
    <w:rsid w:val="00E36F8D"/>
    <w:rsid w:val="00E37565"/>
    <w:rsid w:val="00E40478"/>
    <w:rsid w:val="00E40479"/>
    <w:rsid w:val="00E41035"/>
    <w:rsid w:val="00E41291"/>
    <w:rsid w:val="00E4144A"/>
    <w:rsid w:val="00E41FBF"/>
    <w:rsid w:val="00E429CA"/>
    <w:rsid w:val="00E42F79"/>
    <w:rsid w:val="00E4301E"/>
    <w:rsid w:val="00E43B6B"/>
    <w:rsid w:val="00E446AD"/>
    <w:rsid w:val="00E4511F"/>
    <w:rsid w:val="00E45604"/>
    <w:rsid w:val="00E45C2E"/>
    <w:rsid w:val="00E45F48"/>
    <w:rsid w:val="00E465F3"/>
    <w:rsid w:val="00E46EEC"/>
    <w:rsid w:val="00E50521"/>
    <w:rsid w:val="00E51114"/>
    <w:rsid w:val="00E511A7"/>
    <w:rsid w:val="00E51AA1"/>
    <w:rsid w:val="00E523F5"/>
    <w:rsid w:val="00E52F99"/>
    <w:rsid w:val="00E53EC6"/>
    <w:rsid w:val="00E54FDF"/>
    <w:rsid w:val="00E5521A"/>
    <w:rsid w:val="00E5524B"/>
    <w:rsid w:val="00E56373"/>
    <w:rsid w:val="00E575E0"/>
    <w:rsid w:val="00E60630"/>
    <w:rsid w:val="00E61CA3"/>
    <w:rsid w:val="00E62864"/>
    <w:rsid w:val="00E62957"/>
    <w:rsid w:val="00E634C1"/>
    <w:rsid w:val="00E6412C"/>
    <w:rsid w:val="00E64354"/>
    <w:rsid w:val="00E6526D"/>
    <w:rsid w:val="00E654D2"/>
    <w:rsid w:val="00E654F2"/>
    <w:rsid w:val="00E6708E"/>
    <w:rsid w:val="00E677C8"/>
    <w:rsid w:val="00E70933"/>
    <w:rsid w:val="00E70FCD"/>
    <w:rsid w:val="00E71081"/>
    <w:rsid w:val="00E71656"/>
    <w:rsid w:val="00E71AF8"/>
    <w:rsid w:val="00E71C7D"/>
    <w:rsid w:val="00E7231E"/>
    <w:rsid w:val="00E7273D"/>
    <w:rsid w:val="00E74671"/>
    <w:rsid w:val="00E7471A"/>
    <w:rsid w:val="00E74B98"/>
    <w:rsid w:val="00E759D2"/>
    <w:rsid w:val="00E769B6"/>
    <w:rsid w:val="00E76FF1"/>
    <w:rsid w:val="00E77051"/>
    <w:rsid w:val="00E770F2"/>
    <w:rsid w:val="00E80A51"/>
    <w:rsid w:val="00E814BA"/>
    <w:rsid w:val="00E81593"/>
    <w:rsid w:val="00E8231E"/>
    <w:rsid w:val="00E8249D"/>
    <w:rsid w:val="00E82F69"/>
    <w:rsid w:val="00E83887"/>
    <w:rsid w:val="00E839C3"/>
    <w:rsid w:val="00E83E8A"/>
    <w:rsid w:val="00E84F61"/>
    <w:rsid w:val="00E85445"/>
    <w:rsid w:val="00E859A0"/>
    <w:rsid w:val="00E85C19"/>
    <w:rsid w:val="00E85D43"/>
    <w:rsid w:val="00E861BD"/>
    <w:rsid w:val="00E862D8"/>
    <w:rsid w:val="00E866BA"/>
    <w:rsid w:val="00E87EB4"/>
    <w:rsid w:val="00E90FA3"/>
    <w:rsid w:val="00E910DA"/>
    <w:rsid w:val="00E91830"/>
    <w:rsid w:val="00E92003"/>
    <w:rsid w:val="00E92770"/>
    <w:rsid w:val="00E92C43"/>
    <w:rsid w:val="00E93511"/>
    <w:rsid w:val="00E944E3"/>
    <w:rsid w:val="00E94985"/>
    <w:rsid w:val="00E94CF6"/>
    <w:rsid w:val="00E94EF8"/>
    <w:rsid w:val="00E9583B"/>
    <w:rsid w:val="00E95977"/>
    <w:rsid w:val="00E95E4A"/>
    <w:rsid w:val="00E961DE"/>
    <w:rsid w:val="00E96235"/>
    <w:rsid w:val="00E970C6"/>
    <w:rsid w:val="00EA128B"/>
    <w:rsid w:val="00EA1D10"/>
    <w:rsid w:val="00EA21BE"/>
    <w:rsid w:val="00EA2BB6"/>
    <w:rsid w:val="00EA3225"/>
    <w:rsid w:val="00EA3F96"/>
    <w:rsid w:val="00EA43FD"/>
    <w:rsid w:val="00EA4BFD"/>
    <w:rsid w:val="00EA5675"/>
    <w:rsid w:val="00EA6A76"/>
    <w:rsid w:val="00EB0AE3"/>
    <w:rsid w:val="00EB19E9"/>
    <w:rsid w:val="00EB2864"/>
    <w:rsid w:val="00EB290D"/>
    <w:rsid w:val="00EB42CD"/>
    <w:rsid w:val="00EB43EE"/>
    <w:rsid w:val="00EB47EB"/>
    <w:rsid w:val="00EB4C96"/>
    <w:rsid w:val="00EB534A"/>
    <w:rsid w:val="00EB6098"/>
    <w:rsid w:val="00EB6912"/>
    <w:rsid w:val="00EC020E"/>
    <w:rsid w:val="00EC0C8D"/>
    <w:rsid w:val="00EC1675"/>
    <w:rsid w:val="00EC1D7F"/>
    <w:rsid w:val="00EC2F6C"/>
    <w:rsid w:val="00EC2FF8"/>
    <w:rsid w:val="00EC436A"/>
    <w:rsid w:val="00EC4439"/>
    <w:rsid w:val="00EC491E"/>
    <w:rsid w:val="00EC6B36"/>
    <w:rsid w:val="00EC6BAC"/>
    <w:rsid w:val="00EC736D"/>
    <w:rsid w:val="00EC7832"/>
    <w:rsid w:val="00ED018A"/>
    <w:rsid w:val="00ED01F3"/>
    <w:rsid w:val="00ED0618"/>
    <w:rsid w:val="00ED0848"/>
    <w:rsid w:val="00ED0B09"/>
    <w:rsid w:val="00ED0B4F"/>
    <w:rsid w:val="00ED18F0"/>
    <w:rsid w:val="00ED272A"/>
    <w:rsid w:val="00ED27C6"/>
    <w:rsid w:val="00ED3066"/>
    <w:rsid w:val="00ED30CE"/>
    <w:rsid w:val="00ED3412"/>
    <w:rsid w:val="00ED4884"/>
    <w:rsid w:val="00ED535C"/>
    <w:rsid w:val="00ED772F"/>
    <w:rsid w:val="00ED7F8D"/>
    <w:rsid w:val="00EE029F"/>
    <w:rsid w:val="00EE2DF5"/>
    <w:rsid w:val="00EE3B76"/>
    <w:rsid w:val="00EE4557"/>
    <w:rsid w:val="00EE4742"/>
    <w:rsid w:val="00EE51DC"/>
    <w:rsid w:val="00EE5490"/>
    <w:rsid w:val="00EE550E"/>
    <w:rsid w:val="00EE6269"/>
    <w:rsid w:val="00EE6602"/>
    <w:rsid w:val="00EE697E"/>
    <w:rsid w:val="00EF03CD"/>
    <w:rsid w:val="00EF0FE2"/>
    <w:rsid w:val="00EF121D"/>
    <w:rsid w:val="00EF199E"/>
    <w:rsid w:val="00EF229A"/>
    <w:rsid w:val="00EF22DF"/>
    <w:rsid w:val="00EF284D"/>
    <w:rsid w:val="00EF2B3A"/>
    <w:rsid w:val="00EF2E23"/>
    <w:rsid w:val="00EF435F"/>
    <w:rsid w:val="00EF5C1F"/>
    <w:rsid w:val="00EF601D"/>
    <w:rsid w:val="00EF682C"/>
    <w:rsid w:val="00EF6BC5"/>
    <w:rsid w:val="00EF7E72"/>
    <w:rsid w:val="00F00928"/>
    <w:rsid w:val="00F00DA1"/>
    <w:rsid w:val="00F01B29"/>
    <w:rsid w:val="00F02069"/>
    <w:rsid w:val="00F02654"/>
    <w:rsid w:val="00F04352"/>
    <w:rsid w:val="00F043BF"/>
    <w:rsid w:val="00F05229"/>
    <w:rsid w:val="00F062F9"/>
    <w:rsid w:val="00F062FF"/>
    <w:rsid w:val="00F11246"/>
    <w:rsid w:val="00F1171F"/>
    <w:rsid w:val="00F13001"/>
    <w:rsid w:val="00F1349F"/>
    <w:rsid w:val="00F13643"/>
    <w:rsid w:val="00F1392E"/>
    <w:rsid w:val="00F14943"/>
    <w:rsid w:val="00F14BC0"/>
    <w:rsid w:val="00F14F54"/>
    <w:rsid w:val="00F151DD"/>
    <w:rsid w:val="00F159DD"/>
    <w:rsid w:val="00F165CD"/>
    <w:rsid w:val="00F16B8E"/>
    <w:rsid w:val="00F16D3F"/>
    <w:rsid w:val="00F17437"/>
    <w:rsid w:val="00F17F81"/>
    <w:rsid w:val="00F17FB2"/>
    <w:rsid w:val="00F200C5"/>
    <w:rsid w:val="00F2057D"/>
    <w:rsid w:val="00F2086D"/>
    <w:rsid w:val="00F20DA1"/>
    <w:rsid w:val="00F22CBC"/>
    <w:rsid w:val="00F22CCF"/>
    <w:rsid w:val="00F234A5"/>
    <w:rsid w:val="00F24B09"/>
    <w:rsid w:val="00F24B0E"/>
    <w:rsid w:val="00F258B1"/>
    <w:rsid w:val="00F2615A"/>
    <w:rsid w:val="00F31805"/>
    <w:rsid w:val="00F31A58"/>
    <w:rsid w:val="00F33497"/>
    <w:rsid w:val="00F334B4"/>
    <w:rsid w:val="00F33633"/>
    <w:rsid w:val="00F3380D"/>
    <w:rsid w:val="00F339A9"/>
    <w:rsid w:val="00F33B01"/>
    <w:rsid w:val="00F341D2"/>
    <w:rsid w:val="00F3433C"/>
    <w:rsid w:val="00F34B3A"/>
    <w:rsid w:val="00F350D2"/>
    <w:rsid w:val="00F3526D"/>
    <w:rsid w:val="00F364FD"/>
    <w:rsid w:val="00F372C2"/>
    <w:rsid w:val="00F3786F"/>
    <w:rsid w:val="00F37F61"/>
    <w:rsid w:val="00F37F9A"/>
    <w:rsid w:val="00F405A2"/>
    <w:rsid w:val="00F40A85"/>
    <w:rsid w:val="00F40B25"/>
    <w:rsid w:val="00F40C9A"/>
    <w:rsid w:val="00F40D8A"/>
    <w:rsid w:val="00F40E85"/>
    <w:rsid w:val="00F41537"/>
    <w:rsid w:val="00F42217"/>
    <w:rsid w:val="00F4223D"/>
    <w:rsid w:val="00F4350D"/>
    <w:rsid w:val="00F43664"/>
    <w:rsid w:val="00F442A6"/>
    <w:rsid w:val="00F44EEB"/>
    <w:rsid w:val="00F46B70"/>
    <w:rsid w:val="00F47033"/>
    <w:rsid w:val="00F47126"/>
    <w:rsid w:val="00F4716C"/>
    <w:rsid w:val="00F50376"/>
    <w:rsid w:val="00F504F3"/>
    <w:rsid w:val="00F506BE"/>
    <w:rsid w:val="00F50EBA"/>
    <w:rsid w:val="00F517DB"/>
    <w:rsid w:val="00F52212"/>
    <w:rsid w:val="00F52D82"/>
    <w:rsid w:val="00F53459"/>
    <w:rsid w:val="00F539BA"/>
    <w:rsid w:val="00F53C58"/>
    <w:rsid w:val="00F54952"/>
    <w:rsid w:val="00F55AB7"/>
    <w:rsid w:val="00F56F17"/>
    <w:rsid w:val="00F5799D"/>
    <w:rsid w:val="00F57DF7"/>
    <w:rsid w:val="00F611F4"/>
    <w:rsid w:val="00F61FC0"/>
    <w:rsid w:val="00F620E7"/>
    <w:rsid w:val="00F62227"/>
    <w:rsid w:val="00F6229C"/>
    <w:rsid w:val="00F62A7F"/>
    <w:rsid w:val="00F63FA1"/>
    <w:rsid w:val="00F640D8"/>
    <w:rsid w:val="00F6603F"/>
    <w:rsid w:val="00F66283"/>
    <w:rsid w:val="00F66600"/>
    <w:rsid w:val="00F6697C"/>
    <w:rsid w:val="00F66B6D"/>
    <w:rsid w:val="00F66D1B"/>
    <w:rsid w:val="00F67477"/>
    <w:rsid w:val="00F67498"/>
    <w:rsid w:val="00F70179"/>
    <w:rsid w:val="00F705BE"/>
    <w:rsid w:val="00F73022"/>
    <w:rsid w:val="00F7345F"/>
    <w:rsid w:val="00F73CEE"/>
    <w:rsid w:val="00F748CC"/>
    <w:rsid w:val="00F759F6"/>
    <w:rsid w:val="00F75F31"/>
    <w:rsid w:val="00F815D3"/>
    <w:rsid w:val="00F82AF4"/>
    <w:rsid w:val="00F844F3"/>
    <w:rsid w:val="00F84859"/>
    <w:rsid w:val="00F851F9"/>
    <w:rsid w:val="00F852AE"/>
    <w:rsid w:val="00F86A6E"/>
    <w:rsid w:val="00F86AF6"/>
    <w:rsid w:val="00F86DA6"/>
    <w:rsid w:val="00F90174"/>
    <w:rsid w:val="00F9089D"/>
    <w:rsid w:val="00F909BD"/>
    <w:rsid w:val="00F90D64"/>
    <w:rsid w:val="00F914CA"/>
    <w:rsid w:val="00F91D09"/>
    <w:rsid w:val="00F92CA7"/>
    <w:rsid w:val="00F93143"/>
    <w:rsid w:val="00F934EB"/>
    <w:rsid w:val="00F93B11"/>
    <w:rsid w:val="00F94B74"/>
    <w:rsid w:val="00F9573D"/>
    <w:rsid w:val="00F9618C"/>
    <w:rsid w:val="00F96756"/>
    <w:rsid w:val="00F969E5"/>
    <w:rsid w:val="00FA1CB5"/>
    <w:rsid w:val="00FA2026"/>
    <w:rsid w:val="00FA2029"/>
    <w:rsid w:val="00FA20CE"/>
    <w:rsid w:val="00FA2A18"/>
    <w:rsid w:val="00FA2B0F"/>
    <w:rsid w:val="00FA2D1B"/>
    <w:rsid w:val="00FA35DA"/>
    <w:rsid w:val="00FA3DC1"/>
    <w:rsid w:val="00FA3E2A"/>
    <w:rsid w:val="00FA562F"/>
    <w:rsid w:val="00FA5CF2"/>
    <w:rsid w:val="00FA5D02"/>
    <w:rsid w:val="00FA5D2F"/>
    <w:rsid w:val="00FA60F5"/>
    <w:rsid w:val="00FA6201"/>
    <w:rsid w:val="00FA63F4"/>
    <w:rsid w:val="00FA7538"/>
    <w:rsid w:val="00FA75BB"/>
    <w:rsid w:val="00FA785C"/>
    <w:rsid w:val="00FB1934"/>
    <w:rsid w:val="00FB1EF2"/>
    <w:rsid w:val="00FB221B"/>
    <w:rsid w:val="00FB2271"/>
    <w:rsid w:val="00FB2992"/>
    <w:rsid w:val="00FB2E0C"/>
    <w:rsid w:val="00FB32B1"/>
    <w:rsid w:val="00FB4713"/>
    <w:rsid w:val="00FB5867"/>
    <w:rsid w:val="00FB71A9"/>
    <w:rsid w:val="00FC1933"/>
    <w:rsid w:val="00FC319D"/>
    <w:rsid w:val="00FC4027"/>
    <w:rsid w:val="00FC57E3"/>
    <w:rsid w:val="00FC59E5"/>
    <w:rsid w:val="00FC648D"/>
    <w:rsid w:val="00FC7A59"/>
    <w:rsid w:val="00FD268F"/>
    <w:rsid w:val="00FD2816"/>
    <w:rsid w:val="00FD2925"/>
    <w:rsid w:val="00FD35A0"/>
    <w:rsid w:val="00FD36EB"/>
    <w:rsid w:val="00FD3C78"/>
    <w:rsid w:val="00FD4391"/>
    <w:rsid w:val="00FD5648"/>
    <w:rsid w:val="00FD58CB"/>
    <w:rsid w:val="00FD5F14"/>
    <w:rsid w:val="00FD6353"/>
    <w:rsid w:val="00FD63AE"/>
    <w:rsid w:val="00FD6C71"/>
    <w:rsid w:val="00FD7098"/>
    <w:rsid w:val="00FD76D4"/>
    <w:rsid w:val="00FD7745"/>
    <w:rsid w:val="00FD7AB3"/>
    <w:rsid w:val="00FD7AC4"/>
    <w:rsid w:val="00FE0B82"/>
    <w:rsid w:val="00FE177B"/>
    <w:rsid w:val="00FE1EFD"/>
    <w:rsid w:val="00FE298D"/>
    <w:rsid w:val="00FE2A38"/>
    <w:rsid w:val="00FE3FB2"/>
    <w:rsid w:val="00FE413D"/>
    <w:rsid w:val="00FE4561"/>
    <w:rsid w:val="00FE516B"/>
    <w:rsid w:val="00FE634D"/>
    <w:rsid w:val="00FE6A8E"/>
    <w:rsid w:val="00FE6BA1"/>
    <w:rsid w:val="00FE7AE2"/>
    <w:rsid w:val="00FF0CC7"/>
    <w:rsid w:val="00FF0DBF"/>
    <w:rsid w:val="00FF1158"/>
    <w:rsid w:val="00FF180B"/>
    <w:rsid w:val="00FF1B6C"/>
    <w:rsid w:val="00FF3534"/>
    <w:rsid w:val="00FF4C35"/>
    <w:rsid w:val="00FF528D"/>
    <w:rsid w:val="00FF533F"/>
    <w:rsid w:val="00FF5407"/>
    <w:rsid w:val="00FF6447"/>
    <w:rsid w:val="00FF6734"/>
    <w:rsid w:val="00FF6C8A"/>
    <w:rsid w:val="00FF6CDD"/>
    <w:rsid w:val="00FF7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7329"/>
    <o:shapelayout v:ext="edit">
      <o:idmap v:ext="edit" data="1"/>
    </o:shapelayout>
  </w:shapeDefaults>
  <w:decimalSymbol w:val="."/>
  <w:listSeparator w:val=","/>
  <w14:docId w14:val="4DE82E3B"/>
  <w15:docId w15:val="{BD33B820-C029-4E32-A302-B0F2EBB95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71345A"/>
    <w:pPr>
      <w:keepNext/>
      <w:keepLines/>
      <w:spacing w:after="0"/>
      <w:ind w:left="68" w:hanging="10"/>
      <w:jc w:val="center"/>
      <w:outlineLvl w:val="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844"/>
  </w:style>
  <w:style w:type="paragraph" w:styleId="Footer">
    <w:name w:val="footer"/>
    <w:basedOn w:val="Normal"/>
    <w:link w:val="FooterChar"/>
    <w:uiPriority w:val="99"/>
    <w:unhideWhenUsed/>
    <w:rsid w:val="002C2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844"/>
  </w:style>
  <w:style w:type="paragraph" w:styleId="BalloonText">
    <w:name w:val="Balloon Text"/>
    <w:basedOn w:val="Normal"/>
    <w:link w:val="BalloonTextChar"/>
    <w:uiPriority w:val="99"/>
    <w:semiHidden/>
    <w:unhideWhenUsed/>
    <w:rsid w:val="009434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4D6"/>
    <w:rPr>
      <w:rFonts w:ascii="Segoe UI" w:hAnsi="Segoe UI" w:cs="Segoe UI"/>
      <w:sz w:val="18"/>
      <w:szCs w:val="18"/>
    </w:rPr>
  </w:style>
  <w:style w:type="table" w:styleId="TableGrid">
    <w:name w:val="Table Grid"/>
    <w:basedOn w:val="TableNormal"/>
    <w:uiPriority w:val="39"/>
    <w:rsid w:val="004608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04E4"/>
    <w:pPr>
      <w:ind w:left="720"/>
      <w:contextualSpacing/>
    </w:pPr>
  </w:style>
  <w:style w:type="character" w:styleId="Hyperlink">
    <w:name w:val="Hyperlink"/>
    <w:basedOn w:val="DefaultParagraphFont"/>
    <w:uiPriority w:val="99"/>
    <w:unhideWhenUsed/>
    <w:rsid w:val="00F37F61"/>
    <w:rPr>
      <w:color w:val="0563C1" w:themeColor="hyperlink"/>
      <w:u w:val="single"/>
    </w:rPr>
  </w:style>
  <w:style w:type="paragraph" w:styleId="Caption">
    <w:name w:val="caption"/>
    <w:basedOn w:val="Normal"/>
    <w:next w:val="Normal"/>
    <w:uiPriority w:val="35"/>
    <w:unhideWhenUsed/>
    <w:qFormat/>
    <w:rsid w:val="005F7531"/>
    <w:pPr>
      <w:spacing w:after="200" w:line="240" w:lineRule="auto"/>
    </w:pPr>
    <w:rPr>
      <w:rFonts w:ascii="Times New Roman" w:eastAsiaTheme="minorHAnsi" w:hAnsi="Times New Roman" w:cs="Times New Roman"/>
      <w:i/>
      <w:iCs/>
      <w:color w:val="44546A" w:themeColor="text2"/>
      <w:sz w:val="18"/>
      <w:szCs w:val="18"/>
    </w:rPr>
  </w:style>
  <w:style w:type="character" w:styleId="PageNumber">
    <w:name w:val="page number"/>
    <w:basedOn w:val="DefaultParagraphFont"/>
    <w:uiPriority w:val="99"/>
    <w:rsid w:val="000C47D8"/>
    <w:rPr>
      <w:rFonts w:cs="Times New Roman"/>
    </w:rPr>
  </w:style>
  <w:style w:type="character" w:customStyle="1" w:styleId="Heading1Char">
    <w:name w:val="Heading 1 Char"/>
    <w:basedOn w:val="DefaultParagraphFont"/>
    <w:link w:val="Heading1"/>
    <w:uiPriority w:val="9"/>
    <w:rsid w:val="0071345A"/>
    <w:rPr>
      <w:rFonts w:ascii="Times New Roman" w:eastAsia="Times New Roman" w:hAnsi="Times New Roman" w:cs="Times New Roman"/>
      <w:color w:val="000000"/>
      <w:sz w:val="28"/>
    </w:rPr>
  </w:style>
  <w:style w:type="paragraph" w:customStyle="1" w:styleId="p0">
    <w:name w:val="p0"/>
    <w:basedOn w:val="Normal"/>
    <w:rsid w:val="00DF477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C34A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C1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2016">
      <w:bodyDiv w:val="1"/>
      <w:marLeft w:val="0"/>
      <w:marRight w:val="0"/>
      <w:marTop w:val="0"/>
      <w:marBottom w:val="0"/>
      <w:divBdr>
        <w:top w:val="none" w:sz="0" w:space="0" w:color="auto"/>
        <w:left w:val="none" w:sz="0" w:space="0" w:color="auto"/>
        <w:bottom w:val="none" w:sz="0" w:space="0" w:color="auto"/>
        <w:right w:val="none" w:sz="0" w:space="0" w:color="auto"/>
      </w:divBdr>
    </w:div>
    <w:div w:id="196624082">
      <w:bodyDiv w:val="1"/>
      <w:marLeft w:val="0"/>
      <w:marRight w:val="0"/>
      <w:marTop w:val="0"/>
      <w:marBottom w:val="0"/>
      <w:divBdr>
        <w:top w:val="none" w:sz="0" w:space="0" w:color="auto"/>
        <w:left w:val="none" w:sz="0" w:space="0" w:color="auto"/>
        <w:bottom w:val="none" w:sz="0" w:space="0" w:color="auto"/>
        <w:right w:val="none" w:sz="0" w:space="0" w:color="auto"/>
      </w:divBdr>
    </w:div>
    <w:div w:id="418407155">
      <w:bodyDiv w:val="1"/>
      <w:marLeft w:val="0"/>
      <w:marRight w:val="0"/>
      <w:marTop w:val="0"/>
      <w:marBottom w:val="0"/>
      <w:divBdr>
        <w:top w:val="none" w:sz="0" w:space="0" w:color="auto"/>
        <w:left w:val="none" w:sz="0" w:space="0" w:color="auto"/>
        <w:bottom w:val="none" w:sz="0" w:space="0" w:color="auto"/>
        <w:right w:val="none" w:sz="0" w:space="0" w:color="auto"/>
      </w:divBdr>
    </w:div>
    <w:div w:id="495267147">
      <w:bodyDiv w:val="1"/>
      <w:marLeft w:val="0"/>
      <w:marRight w:val="0"/>
      <w:marTop w:val="0"/>
      <w:marBottom w:val="0"/>
      <w:divBdr>
        <w:top w:val="none" w:sz="0" w:space="0" w:color="auto"/>
        <w:left w:val="none" w:sz="0" w:space="0" w:color="auto"/>
        <w:bottom w:val="none" w:sz="0" w:space="0" w:color="auto"/>
        <w:right w:val="none" w:sz="0" w:space="0" w:color="auto"/>
      </w:divBdr>
    </w:div>
    <w:div w:id="1048801921">
      <w:bodyDiv w:val="1"/>
      <w:marLeft w:val="0"/>
      <w:marRight w:val="0"/>
      <w:marTop w:val="0"/>
      <w:marBottom w:val="0"/>
      <w:divBdr>
        <w:top w:val="none" w:sz="0" w:space="0" w:color="auto"/>
        <w:left w:val="none" w:sz="0" w:space="0" w:color="auto"/>
        <w:bottom w:val="none" w:sz="0" w:space="0" w:color="auto"/>
        <w:right w:val="none" w:sz="0" w:space="0" w:color="auto"/>
      </w:divBdr>
    </w:div>
    <w:div w:id="1564869536">
      <w:bodyDiv w:val="1"/>
      <w:marLeft w:val="0"/>
      <w:marRight w:val="0"/>
      <w:marTop w:val="0"/>
      <w:marBottom w:val="0"/>
      <w:divBdr>
        <w:top w:val="none" w:sz="0" w:space="0" w:color="auto"/>
        <w:left w:val="none" w:sz="0" w:space="0" w:color="auto"/>
        <w:bottom w:val="none" w:sz="0" w:space="0" w:color="auto"/>
        <w:right w:val="none" w:sz="0" w:space="0" w:color="auto"/>
      </w:divBdr>
    </w:div>
    <w:div w:id="1595474860">
      <w:bodyDiv w:val="1"/>
      <w:marLeft w:val="0"/>
      <w:marRight w:val="0"/>
      <w:marTop w:val="0"/>
      <w:marBottom w:val="0"/>
      <w:divBdr>
        <w:top w:val="none" w:sz="0" w:space="0" w:color="auto"/>
        <w:left w:val="none" w:sz="0" w:space="0" w:color="auto"/>
        <w:bottom w:val="none" w:sz="0" w:space="0" w:color="auto"/>
        <w:right w:val="none" w:sz="0" w:space="0" w:color="auto"/>
      </w:divBdr>
    </w:div>
    <w:div w:id="1616474908">
      <w:bodyDiv w:val="1"/>
      <w:marLeft w:val="0"/>
      <w:marRight w:val="0"/>
      <w:marTop w:val="0"/>
      <w:marBottom w:val="0"/>
      <w:divBdr>
        <w:top w:val="none" w:sz="0" w:space="0" w:color="auto"/>
        <w:left w:val="none" w:sz="0" w:space="0" w:color="auto"/>
        <w:bottom w:val="none" w:sz="0" w:space="0" w:color="auto"/>
        <w:right w:val="none" w:sz="0" w:space="0" w:color="auto"/>
      </w:divBdr>
    </w:div>
    <w:div w:id="1807700168">
      <w:bodyDiv w:val="1"/>
      <w:marLeft w:val="0"/>
      <w:marRight w:val="0"/>
      <w:marTop w:val="0"/>
      <w:marBottom w:val="0"/>
      <w:divBdr>
        <w:top w:val="none" w:sz="0" w:space="0" w:color="auto"/>
        <w:left w:val="none" w:sz="0" w:space="0" w:color="auto"/>
        <w:bottom w:val="none" w:sz="0" w:space="0" w:color="auto"/>
        <w:right w:val="none" w:sz="0" w:space="0" w:color="auto"/>
      </w:divBdr>
    </w:div>
    <w:div w:id="2087411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A1BBA-F9DB-4CC5-BCC4-735488D2D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3</Pages>
  <Words>1367</Words>
  <Characters>77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pril 2021</vt:lpstr>
    </vt:vector>
  </TitlesOfParts>
  <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21</dc:title>
  <dc:subject/>
  <dc:creator>Paula Vollmer</dc:creator>
  <cp:keywords>Common Council Minutes</cp:keywords>
  <dc:description/>
  <cp:lastModifiedBy>Utilities</cp:lastModifiedBy>
  <cp:revision>19</cp:revision>
  <cp:lastPrinted>2022-05-18T20:10:00Z</cp:lastPrinted>
  <dcterms:created xsi:type="dcterms:W3CDTF">2022-05-11T19:45:00Z</dcterms:created>
  <dcterms:modified xsi:type="dcterms:W3CDTF">2022-05-18T20:15:00Z</dcterms:modified>
</cp:coreProperties>
</file>